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CEC552" w14:textId="77777777" w:rsidR="004A61F6" w:rsidRPr="002655E7" w:rsidRDefault="004A61F6" w:rsidP="004A61F6">
      <w:pPr>
        <w:autoSpaceDE w:val="0"/>
        <w:autoSpaceDN w:val="0"/>
        <w:adjustRightInd w:val="0"/>
        <w:jc w:val="center"/>
        <w:rPr>
          <w:b/>
          <w:bCs/>
          <w:sz w:val="20"/>
          <w:szCs w:val="20"/>
        </w:rPr>
      </w:pPr>
      <w:r w:rsidRPr="002655E7">
        <w:rPr>
          <w:b/>
          <w:bCs/>
          <w:sz w:val="20"/>
          <w:szCs w:val="20"/>
        </w:rPr>
        <w:t>СИЛЛАБУС</w:t>
      </w:r>
    </w:p>
    <w:p w14:paraId="73748D23" w14:textId="143140E4" w:rsidR="004A61F6" w:rsidRPr="002655E7" w:rsidRDefault="004A61F6" w:rsidP="004A61F6">
      <w:pPr>
        <w:jc w:val="center"/>
        <w:rPr>
          <w:b/>
          <w:sz w:val="20"/>
          <w:szCs w:val="20"/>
        </w:rPr>
      </w:pPr>
      <w:r w:rsidRPr="002655E7">
        <w:rPr>
          <w:b/>
          <w:sz w:val="20"/>
          <w:szCs w:val="20"/>
        </w:rPr>
        <w:t xml:space="preserve">Осенний семестр </w:t>
      </w:r>
      <w:r w:rsidR="00E133C8">
        <w:rPr>
          <w:b/>
          <w:sz w:val="20"/>
          <w:szCs w:val="20"/>
          <w:lang w:val="ru-KZ"/>
        </w:rPr>
        <w:t>2021</w:t>
      </w:r>
      <w:r w:rsidRPr="002655E7">
        <w:rPr>
          <w:b/>
          <w:sz w:val="20"/>
          <w:szCs w:val="20"/>
        </w:rPr>
        <w:t>-202</w:t>
      </w:r>
      <w:r w:rsidR="00E133C8">
        <w:rPr>
          <w:b/>
          <w:sz w:val="20"/>
          <w:szCs w:val="20"/>
          <w:lang w:val="ru-KZ"/>
        </w:rPr>
        <w:t>2</w:t>
      </w:r>
      <w:r w:rsidRPr="002655E7">
        <w:rPr>
          <w:b/>
          <w:sz w:val="20"/>
          <w:szCs w:val="20"/>
        </w:rPr>
        <w:t xml:space="preserve"> уч. год</w:t>
      </w:r>
    </w:p>
    <w:p w14:paraId="59577A50" w14:textId="77777777" w:rsidR="004A61F6" w:rsidRPr="002655E7" w:rsidRDefault="004A61F6" w:rsidP="004A61F6">
      <w:pPr>
        <w:jc w:val="center"/>
        <w:rPr>
          <w:b/>
          <w:sz w:val="20"/>
          <w:szCs w:val="20"/>
        </w:rPr>
      </w:pPr>
      <w:r w:rsidRPr="002655E7">
        <w:rPr>
          <w:b/>
          <w:sz w:val="20"/>
          <w:szCs w:val="20"/>
        </w:rPr>
        <w:t>по образовательной программе «Информационные системы»</w:t>
      </w:r>
    </w:p>
    <w:p w14:paraId="0BFC3FFC" w14:textId="77777777" w:rsidR="004A61F6" w:rsidRPr="002655E7" w:rsidRDefault="004A61F6" w:rsidP="004A61F6">
      <w:pPr>
        <w:jc w:val="center"/>
        <w:rPr>
          <w:b/>
          <w:sz w:val="20"/>
          <w:szCs w:val="20"/>
        </w:rPr>
      </w:pPr>
    </w:p>
    <w:tbl>
      <w:tblPr>
        <w:tblW w:w="10235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72"/>
        <w:gridCol w:w="1418"/>
        <w:gridCol w:w="1275"/>
        <w:gridCol w:w="993"/>
        <w:gridCol w:w="568"/>
        <w:gridCol w:w="707"/>
        <w:gridCol w:w="993"/>
        <w:gridCol w:w="850"/>
        <w:gridCol w:w="1559"/>
      </w:tblGrid>
      <w:tr w:rsidR="004A61F6" w:rsidRPr="002655E7" w14:paraId="679ADDAB" w14:textId="77777777" w:rsidTr="008763ED">
        <w:trPr>
          <w:trHeight w:val="265"/>
        </w:trPr>
        <w:tc>
          <w:tcPr>
            <w:tcW w:w="18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2F4FC1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Код дисциплины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139B92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Название дисциплины</w:t>
            </w:r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43FE91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Самостоятельная работа студента (СРС)</w:t>
            </w:r>
          </w:p>
        </w:tc>
        <w:tc>
          <w:tcPr>
            <w:tcW w:w="326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89C1F1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Кол-во часов </w:t>
            </w:r>
          </w:p>
        </w:tc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E1F60C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A8E661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Самостоятельная работа студента под руководством преподавателя (СРСП)</w:t>
            </w:r>
          </w:p>
        </w:tc>
      </w:tr>
      <w:tr w:rsidR="004A61F6" w:rsidRPr="002655E7" w14:paraId="1B660C50" w14:textId="77777777" w:rsidTr="008763ED">
        <w:trPr>
          <w:trHeight w:val="265"/>
        </w:trPr>
        <w:tc>
          <w:tcPr>
            <w:tcW w:w="187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36DF6F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2677E5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</w:p>
        </w:tc>
        <w:tc>
          <w:tcPr>
            <w:tcW w:w="12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D26C7A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984774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2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FA23C1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Практ</w:t>
            </w:r>
            <w:proofErr w:type="spellEnd"/>
            <w:r w:rsidRPr="002655E7"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3A6B31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2F2CF6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DCC45D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</w:p>
        </w:tc>
      </w:tr>
      <w:tr w:rsidR="004A61F6" w:rsidRPr="002655E7" w14:paraId="4FAAB90E" w14:textId="77777777" w:rsidTr="008763ED"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F31B73" w14:textId="46F90F8E" w:rsidR="004A61F6" w:rsidRPr="004A61F6" w:rsidRDefault="004A61F6" w:rsidP="00256847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OSQL 3302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70E211" w14:textId="1119B1FA" w:rsidR="004A61F6" w:rsidRPr="004A61F6" w:rsidRDefault="004A61F6" w:rsidP="006B6FAA">
            <w:pPr>
              <w:autoSpaceDE w:val="0"/>
              <w:autoSpaceDN w:val="0"/>
              <w:adjustRightInd w:val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kk-KZ"/>
              </w:rPr>
              <w:t xml:space="preserve">Основы языка </w:t>
            </w:r>
            <w:r>
              <w:rPr>
                <w:sz w:val="20"/>
                <w:szCs w:val="20"/>
                <w:lang w:val="en-US"/>
              </w:rPr>
              <w:t>SQL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9D9778" w14:textId="4CAE9855" w:rsidR="004A61F6" w:rsidRPr="004D6DA0" w:rsidRDefault="004D6DA0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98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C8A2A6" w14:textId="53A3F8C6" w:rsidR="004A61F6" w:rsidRPr="004A61F6" w:rsidRDefault="004A61F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12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147BCC" w14:textId="7ADB0A79" w:rsidR="004A61F6" w:rsidRPr="009C292A" w:rsidRDefault="009C292A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–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DDEB25" w14:textId="38039A9C" w:rsidR="004A61F6" w:rsidRPr="003A27F0" w:rsidRDefault="003A27F0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92C075" w14:textId="7D4F26AA" w:rsidR="004A61F6" w:rsidRPr="003A27F0" w:rsidRDefault="003A27F0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EE366C" w14:textId="405B8D69" w:rsidR="004A61F6" w:rsidRPr="002655E7" w:rsidRDefault="006F0814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4A61F6" w:rsidRPr="002655E7" w14:paraId="485DE76C" w14:textId="77777777" w:rsidTr="008763ED">
        <w:tc>
          <w:tcPr>
            <w:tcW w:w="1023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8A369C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Академическая информация о курсе</w:t>
            </w:r>
          </w:p>
        </w:tc>
      </w:tr>
      <w:tr w:rsidR="004A61F6" w:rsidRPr="002655E7" w14:paraId="5522C8D9" w14:textId="77777777" w:rsidTr="008763ED"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83F186" w14:textId="77777777" w:rsidR="004A61F6" w:rsidRPr="002655E7" w:rsidRDefault="004A61F6" w:rsidP="006B6FAA">
            <w:pPr>
              <w:pStyle w:val="11"/>
              <w:rPr>
                <w:b/>
              </w:rPr>
            </w:pPr>
            <w:r w:rsidRPr="002655E7">
              <w:rPr>
                <w:b/>
              </w:rPr>
              <w:t>Вид обучения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D592F9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Тип/характер курса</w:t>
            </w:r>
          </w:p>
        </w:tc>
        <w:tc>
          <w:tcPr>
            <w:tcW w:w="283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742683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7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F63114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C59CA9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Кол-во СРС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17FBC7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Форма итогового контроля</w:t>
            </w:r>
          </w:p>
        </w:tc>
      </w:tr>
      <w:tr w:rsidR="004A61F6" w:rsidRPr="002655E7" w14:paraId="0F8093B4" w14:textId="77777777" w:rsidTr="008763ED"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801894" w14:textId="725B2E4B" w:rsidR="004A61F6" w:rsidRPr="009C292A" w:rsidRDefault="003A27F0" w:rsidP="006B6FAA">
            <w:pPr>
              <w:pStyle w:val="11"/>
              <w:rPr>
                <w:lang w:val="ru-KZ"/>
              </w:rPr>
            </w:pPr>
            <w:r>
              <w:rPr>
                <w:lang w:val="kk-KZ"/>
              </w:rPr>
              <w:t>Онлайн</w:t>
            </w:r>
            <w:r w:rsidR="009C292A">
              <w:rPr>
                <w:lang w:val="ru-KZ"/>
              </w:rPr>
              <w:t xml:space="preserve"> / смешанный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3BC73F" w14:textId="16A6DC36" w:rsidR="004A61F6" w:rsidRPr="003A27F0" w:rsidRDefault="003A27F0" w:rsidP="006B6F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Теоретический</w:t>
            </w:r>
            <w:r>
              <w:rPr>
                <w:sz w:val="20"/>
                <w:szCs w:val="20"/>
              </w:rPr>
              <w:t>, практический</w:t>
            </w:r>
          </w:p>
        </w:tc>
        <w:tc>
          <w:tcPr>
            <w:tcW w:w="283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57A1CA" w14:textId="73683F18" w:rsidR="004A61F6" w:rsidRPr="0028420F" w:rsidRDefault="0028420F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Информационный</w:t>
            </w:r>
            <w:r>
              <w:rPr>
                <w:sz w:val="20"/>
                <w:szCs w:val="20"/>
              </w:rPr>
              <w:t>, предметно-ориентированный</w:t>
            </w:r>
          </w:p>
        </w:tc>
        <w:tc>
          <w:tcPr>
            <w:tcW w:w="17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E69D6B" w14:textId="782E7530" w:rsidR="004A61F6" w:rsidRPr="0028420F" w:rsidRDefault="0028420F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Задания по написанию </w:t>
            </w:r>
            <w:r>
              <w:rPr>
                <w:sz w:val="20"/>
                <w:szCs w:val="20"/>
                <w:lang w:val="en-US"/>
              </w:rPr>
              <w:t>SQL</w:t>
            </w:r>
            <w:r>
              <w:rPr>
                <w:sz w:val="20"/>
                <w:szCs w:val="20"/>
                <w:lang w:val="kk-KZ"/>
              </w:rPr>
              <w:t xml:space="preserve"> запросов для решения поставленных задач</w:t>
            </w:r>
            <w:r w:rsidRPr="0028420F">
              <w:rPr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32064F" w14:textId="54354DA9" w:rsidR="004A61F6" w:rsidRPr="0049458C" w:rsidRDefault="0049458C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28E907" w14:textId="14236FAA" w:rsidR="004A61F6" w:rsidRPr="002655E7" w:rsidRDefault="0028420F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Тест</w:t>
            </w:r>
          </w:p>
        </w:tc>
      </w:tr>
      <w:tr w:rsidR="00D447B6" w:rsidRPr="002655E7" w14:paraId="33F08A12" w14:textId="77777777" w:rsidTr="008763ED">
        <w:trPr>
          <w:trHeight w:val="214"/>
        </w:trPr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AF1211" w14:textId="77777777" w:rsidR="00D447B6" w:rsidRPr="00D447B6" w:rsidRDefault="00D447B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  <w:lang w:val="en-US"/>
              </w:rPr>
            </w:pPr>
            <w:r w:rsidRPr="002655E7">
              <w:rPr>
                <w:b/>
                <w:sz w:val="20"/>
                <w:szCs w:val="20"/>
              </w:rPr>
              <w:t>Лектор</w:t>
            </w:r>
          </w:p>
        </w:tc>
        <w:tc>
          <w:tcPr>
            <w:tcW w:w="595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55006D" w14:textId="7773D46E" w:rsidR="00D447B6" w:rsidRPr="002655E7" w:rsidRDefault="00D447B6" w:rsidP="006B6FA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F12F67C" w14:textId="09F27A06" w:rsidR="00D447B6" w:rsidRPr="00D447B6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Офисные часы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4FE1ECD" w14:textId="5FC59B99" w:rsidR="00D447B6" w:rsidRPr="00D447B6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По расписанию</w:t>
            </w:r>
          </w:p>
        </w:tc>
      </w:tr>
      <w:tr w:rsidR="00D447B6" w:rsidRPr="00FF2864" w14:paraId="1CF61A77" w14:textId="77777777" w:rsidTr="008763ED"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EDA816" w14:textId="77777777" w:rsidR="00D447B6" w:rsidRPr="002655E7" w:rsidRDefault="00D447B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  <w:lang w:val="en-US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e-mail</w:t>
            </w:r>
          </w:p>
        </w:tc>
        <w:tc>
          <w:tcPr>
            <w:tcW w:w="595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561BC7" w14:textId="74E900D9" w:rsidR="00D447B6" w:rsidRPr="002655E7" w:rsidRDefault="008763ED" w:rsidP="006B6FAA">
            <w:pPr>
              <w:jc w:val="both"/>
              <w:rPr>
                <w:sz w:val="20"/>
                <w:szCs w:val="20"/>
                <w:lang w:val="en-US"/>
              </w:rPr>
            </w:pPr>
            <w:hyperlink r:id="rId6" w:history="1">
              <w:r w:rsidR="00D447B6" w:rsidRPr="004B2460">
                <w:rPr>
                  <w:rStyle w:val="a6"/>
                  <w:sz w:val="20"/>
                  <w:szCs w:val="20"/>
                  <w:lang w:val="en-US"/>
                </w:rPr>
                <w:t>vladislav.karyukin@gmail.com</w:t>
              </w:r>
            </w:hyperlink>
            <w:r w:rsidR="00D447B6">
              <w:rPr>
                <w:sz w:val="20"/>
                <w:szCs w:val="20"/>
                <w:lang w:val="en-US"/>
              </w:rPr>
              <w:t xml:space="preserve">, </w:t>
            </w:r>
            <w:hyperlink r:id="rId7" w:history="1">
              <w:r w:rsidR="00D447B6" w:rsidRPr="004B2460">
                <w:rPr>
                  <w:rStyle w:val="a6"/>
                  <w:sz w:val="20"/>
                  <w:szCs w:val="20"/>
                  <w:lang w:val="en-US"/>
                </w:rPr>
                <w:t>vladislav.karyukin@kaznu.kz</w:t>
              </w:r>
            </w:hyperlink>
            <w:r w:rsidR="00D447B6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D0788C" w14:textId="77777777" w:rsidR="00D447B6" w:rsidRPr="0028420F" w:rsidRDefault="00D447B6" w:rsidP="006B6FAA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745538" w14:textId="191B13BA" w:rsidR="00D447B6" w:rsidRPr="0028420F" w:rsidRDefault="00D447B6" w:rsidP="006B6FAA">
            <w:pPr>
              <w:rPr>
                <w:sz w:val="20"/>
                <w:szCs w:val="20"/>
                <w:lang w:val="en-US"/>
              </w:rPr>
            </w:pPr>
          </w:p>
        </w:tc>
      </w:tr>
      <w:tr w:rsidR="00D447B6" w:rsidRPr="002655E7" w14:paraId="0F9AACD3" w14:textId="77777777" w:rsidTr="008763ED"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6207E5" w14:textId="77777777" w:rsidR="00D447B6" w:rsidRPr="002655E7" w:rsidRDefault="00D447B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Телефоны </w:t>
            </w:r>
          </w:p>
        </w:tc>
        <w:tc>
          <w:tcPr>
            <w:tcW w:w="595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D5ACAA" w14:textId="71F41929" w:rsidR="00D447B6" w:rsidRPr="00582E1B" w:rsidRDefault="00D447B6" w:rsidP="006B6FAA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+77019405992</w:t>
            </w:r>
          </w:p>
        </w:tc>
        <w:tc>
          <w:tcPr>
            <w:tcW w:w="8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ACC425F" w14:textId="77777777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74DD2BE" w14:textId="0E2F61EC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</w:tr>
      <w:tr w:rsidR="00D447B6" w:rsidRPr="002655E7" w14:paraId="00031AE5" w14:textId="77777777" w:rsidTr="008763ED"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786262" w14:textId="5A231EF0" w:rsidR="00D447B6" w:rsidRPr="00D447B6" w:rsidRDefault="00D447B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Лабораторные работы</w:t>
            </w:r>
          </w:p>
        </w:tc>
        <w:tc>
          <w:tcPr>
            <w:tcW w:w="595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632D7B" w14:textId="5ED8F8B8" w:rsidR="00D447B6" w:rsidRDefault="00D447B6" w:rsidP="006B6FAA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850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D7F2495" w14:textId="5E6D4122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исные часы</w:t>
            </w:r>
          </w:p>
        </w:tc>
        <w:tc>
          <w:tcPr>
            <w:tcW w:w="1559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3D4A678" w14:textId="6F6100ED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По расписанию</w:t>
            </w:r>
          </w:p>
        </w:tc>
      </w:tr>
      <w:tr w:rsidR="00D447B6" w:rsidRPr="002655E7" w14:paraId="59ED271E" w14:textId="77777777" w:rsidTr="008763ED"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A8F5A0" w14:textId="64407CC1" w:rsidR="00D447B6" w:rsidRPr="00D447B6" w:rsidRDefault="00186654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e-</w:t>
            </w:r>
            <w:r w:rsidR="00D447B6">
              <w:rPr>
                <w:b/>
                <w:sz w:val="20"/>
                <w:szCs w:val="20"/>
                <w:lang w:val="en-US"/>
              </w:rPr>
              <w:t>mail</w:t>
            </w:r>
          </w:p>
        </w:tc>
        <w:tc>
          <w:tcPr>
            <w:tcW w:w="595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E3D412" w14:textId="6566BFD5" w:rsidR="00D447B6" w:rsidRDefault="008763ED" w:rsidP="006B6FAA">
            <w:pPr>
              <w:jc w:val="both"/>
              <w:rPr>
                <w:sz w:val="20"/>
                <w:szCs w:val="20"/>
                <w:lang w:val="en-US"/>
              </w:rPr>
            </w:pPr>
            <w:hyperlink r:id="rId8" w:history="1">
              <w:r w:rsidR="00D447B6" w:rsidRPr="004B2460">
                <w:rPr>
                  <w:rStyle w:val="a6"/>
                  <w:sz w:val="20"/>
                  <w:szCs w:val="20"/>
                  <w:lang w:val="en-US"/>
                </w:rPr>
                <w:t>vladislav.karyukin@gmail.com</w:t>
              </w:r>
            </w:hyperlink>
            <w:r w:rsidR="00D447B6">
              <w:rPr>
                <w:sz w:val="20"/>
                <w:szCs w:val="20"/>
                <w:lang w:val="en-US"/>
              </w:rPr>
              <w:t xml:space="preserve">, </w:t>
            </w:r>
            <w:hyperlink r:id="rId9" w:history="1">
              <w:r w:rsidR="00D447B6" w:rsidRPr="004B2460">
                <w:rPr>
                  <w:rStyle w:val="a6"/>
                  <w:sz w:val="20"/>
                  <w:szCs w:val="20"/>
                  <w:lang w:val="en-US"/>
                </w:rPr>
                <w:t>vladislav.karyukin@kaznu.kz</w:t>
              </w:r>
            </w:hyperlink>
          </w:p>
        </w:tc>
        <w:tc>
          <w:tcPr>
            <w:tcW w:w="8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08F481" w14:textId="77777777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44B5AF5" w14:textId="49E6EC6D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</w:tr>
      <w:tr w:rsidR="00D447B6" w:rsidRPr="002655E7" w14:paraId="5EA38F4B" w14:textId="77777777" w:rsidTr="008763ED"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7D2D0D" w14:textId="6054729B" w:rsidR="00D447B6" w:rsidRPr="00D447B6" w:rsidRDefault="00D447B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Телефоны</w:t>
            </w:r>
          </w:p>
        </w:tc>
        <w:tc>
          <w:tcPr>
            <w:tcW w:w="595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3626AF" w14:textId="607EE888" w:rsidR="00D447B6" w:rsidRDefault="00D447B6" w:rsidP="006B6FAA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+77019405992</w:t>
            </w:r>
          </w:p>
        </w:tc>
        <w:tc>
          <w:tcPr>
            <w:tcW w:w="8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43BE44" w14:textId="77777777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76F50C" w14:textId="676BA91D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</w:tr>
    </w:tbl>
    <w:p w14:paraId="3BE4E069" w14:textId="77777777" w:rsidR="004A61F6" w:rsidRPr="002655E7" w:rsidRDefault="004A61F6" w:rsidP="004A61F6">
      <w:pPr>
        <w:rPr>
          <w:vanish/>
          <w:sz w:val="20"/>
          <w:szCs w:val="20"/>
        </w:rPr>
      </w:pPr>
    </w:p>
    <w:tbl>
      <w:tblPr>
        <w:tblW w:w="10235" w:type="dxa"/>
        <w:tblInd w:w="-601" w:type="dxa"/>
        <w:tblBorders>
          <w:left w:val="single" w:sz="4" w:space="0" w:color="000000"/>
          <w:right w:val="single" w:sz="4" w:space="0" w:color="000000"/>
        </w:tblBorders>
        <w:tblLook w:val="00A0" w:firstRow="1" w:lastRow="0" w:firstColumn="1" w:lastColumn="0" w:noHBand="0" w:noVBand="0"/>
      </w:tblPr>
      <w:tblGrid>
        <w:gridCol w:w="10235"/>
      </w:tblGrid>
      <w:tr w:rsidR="004A61F6" w:rsidRPr="002655E7" w14:paraId="5364AF1B" w14:textId="77777777" w:rsidTr="008763ED">
        <w:trPr>
          <w:trHeight w:val="112"/>
        </w:trPr>
        <w:tc>
          <w:tcPr>
            <w:tcW w:w="10235" w:type="dxa"/>
          </w:tcPr>
          <w:p w14:paraId="5681FA1B" w14:textId="77777777" w:rsidR="004A61F6" w:rsidRPr="002655E7" w:rsidRDefault="004A61F6" w:rsidP="006B6FAA">
            <w:pPr>
              <w:jc w:val="center"/>
              <w:rPr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Академическая презентация курса</w:t>
            </w:r>
          </w:p>
        </w:tc>
      </w:tr>
    </w:tbl>
    <w:p w14:paraId="589E7BB8" w14:textId="77777777" w:rsidR="004A61F6" w:rsidRPr="002655E7" w:rsidRDefault="004A61F6" w:rsidP="004A61F6">
      <w:pPr>
        <w:rPr>
          <w:vanish/>
          <w:sz w:val="20"/>
          <w:szCs w:val="20"/>
        </w:rPr>
      </w:pPr>
    </w:p>
    <w:tbl>
      <w:tblPr>
        <w:tblW w:w="10235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72"/>
        <w:gridCol w:w="4820"/>
        <w:gridCol w:w="3543"/>
      </w:tblGrid>
      <w:tr w:rsidR="004A61F6" w:rsidRPr="002655E7" w14:paraId="41E476CA" w14:textId="77777777" w:rsidTr="008763ED">
        <w:tc>
          <w:tcPr>
            <w:tcW w:w="1872" w:type="dxa"/>
            <w:shd w:val="clear" w:color="auto" w:fill="auto"/>
          </w:tcPr>
          <w:p w14:paraId="52FD24AC" w14:textId="77777777" w:rsidR="004A61F6" w:rsidRPr="002655E7" w:rsidRDefault="004A61F6" w:rsidP="006B6FAA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820" w:type="dxa"/>
            <w:shd w:val="clear" w:color="auto" w:fill="auto"/>
          </w:tcPr>
          <w:p w14:paraId="5474CABA" w14:textId="77777777" w:rsidR="004A61F6" w:rsidRPr="002655E7" w:rsidRDefault="004A61F6" w:rsidP="006B6FAA">
            <w:pPr>
              <w:jc w:val="center"/>
              <w:rPr>
                <w:sz w:val="20"/>
                <w:szCs w:val="20"/>
                <w:lang w:val="kk-KZ" w:eastAsia="ar-SA"/>
              </w:rPr>
            </w:pPr>
            <w:r w:rsidRPr="002655E7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2655E7">
              <w:rPr>
                <w:sz w:val="20"/>
                <w:szCs w:val="20"/>
                <w:lang w:val="kk-KZ" w:eastAsia="ar-SA"/>
              </w:rPr>
              <w:t xml:space="preserve"> </w:t>
            </w:r>
          </w:p>
          <w:p w14:paraId="1F921F28" w14:textId="77777777" w:rsidR="004A61F6" w:rsidRPr="002655E7" w:rsidRDefault="004A61F6" w:rsidP="006B6FAA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sz w:val="20"/>
                <w:szCs w:val="20"/>
                <w:lang w:val="kk-KZ" w:eastAsia="ar-SA"/>
              </w:rPr>
              <w:t>В результате изучения дисциплины обучающийся будет способен:</w:t>
            </w:r>
          </w:p>
        </w:tc>
        <w:tc>
          <w:tcPr>
            <w:tcW w:w="3543" w:type="dxa"/>
            <w:shd w:val="clear" w:color="auto" w:fill="auto"/>
          </w:tcPr>
          <w:p w14:paraId="43C2165A" w14:textId="77777777" w:rsidR="004A61F6" w:rsidRPr="002655E7" w:rsidRDefault="004A61F6" w:rsidP="006B6FAA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Индикаторы достижения РО (ИД) </w:t>
            </w:r>
          </w:p>
          <w:p w14:paraId="07E045DA" w14:textId="3AEC92A0" w:rsidR="004A61F6" w:rsidRPr="002655E7" w:rsidRDefault="004A61F6" w:rsidP="006B6FAA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4A61F6" w:rsidRPr="002655E7" w14:paraId="35F19A2D" w14:textId="77777777" w:rsidTr="008763ED">
        <w:trPr>
          <w:trHeight w:val="165"/>
        </w:trPr>
        <w:tc>
          <w:tcPr>
            <w:tcW w:w="1872" w:type="dxa"/>
            <w:vMerge w:val="restart"/>
            <w:shd w:val="clear" w:color="auto" w:fill="auto"/>
          </w:tcPr>
          <w:p w14:paraId="74ADFEDE" w14:textId="666B5F56" w:rsidR="004A61F6" w:rsidRPr="00FF2864" w:rsidRDefault="00FF2864" w:rsidP="00FF2864">
            <w:pPr>
              <w:rPr>
                <w:bCs/>
                <w:sz w:val="20"/>
                <w:szCs w:val="20"/>
                <w:lang w:val="kk-KZ"/>
              </w:rPr>
            </w:pPr>
            <w:r w:rsidRPr="00FF2864">
              <w:rPr>
                <w:bCs/>
                <w:sz w:val="20"/>
                <w:szCs w:val="20"/>
                <w:lang w:val="kk-KZ"/>
              </w:rPr>
              <w:t xml:space="preserve">Изучение и практическое применение навыков работы с базами данных и написания </w:t>
            </w:r>
            <w:r w:rsidRPr="00FF2864">
              <w:rPr>
                <w:bCs/>
                <w:sz w:val="20"/>
                <w:szCs w:val="20"/>
                <w:lang w:val="en-US"/>
              </w:rPr>
              <w:t>SQL</w:t>
            </w:r>
            <w:r w:rsidRPr="00FF2864">
              <w:rPr>
                <w:bCs/>
                <w:sz w:val="20"/>
                <w:szCs w:val="20"/>
              </w:rPr>
              <w:t xml:space="preserve"> </w:t>
            </w:r>
            <w:r w:rsidRPr="00FF2864">
              <w:rPr>
                <w:bCs/>
                <w:sz w:val="20"/>
                <w:szCs w:val="20"/>
                <w:lang w:val="kk-KZ"/>
              </w:rPr>
              <w:t>запросов различной сложности</w:t>
            </w:r>
          </w:p>
        </w:tc>
        <w:tc>
          <w:tcPr>
            <w:tcW w:w="4820" w:type="dxa"/>
            <w:shd w:val="clear" w:color="auto" w:fill="auto"/>
          </w:tcPr>
          <w:p w14:paraId="52178288" w14:textId="2797FAB4" w:rsidR="004A61F6" w:rsidRPr="001003D4" w:rsidRDefault="00DE1CC6" w:rsidP="001003D4">
            <w:pPr>
              <w:pStyle w:val="a3"/>
              <w:numPr>
                <w:ilvl w:val="0"/>
                <w:numId w:val="1"/>
              </w:numPr>
              <w:ind w:left="357" w:hanging="357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1003D4"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Знать теоретические основы баз данных</w:t>
            </w:r>
          </w:p>
        </w:tc>
        <w:tc>
          <w:tcPr>
            <w:tcW w:w="3543" w:type="dxa"/>
            <w:shd w:val="clear" w:color="auto" w:fill="auto"/>
          </w:tcPr>
          <w:p w14:paraId="760F402D" w14:textId="003B3BFB" w:rsidR="004A61F6" w:rsidRPr="003D3E0C" w:rsidRDefault="00DE1CC6" w:rsidP="00600BBF">
            <w:pPr>
              <w:pStyle w:val="a3"/>
              <w:numPr>
                <w:ilvl w:val="1"/>
                <w:numId w:val="1"/>
              </w:numPr>
              <w:ind w:left="312" w:hanging="284"/>
              <w:jc w:val="both"/>
              <w:rPr>
                <w:rFonts w:ascii="Times New Roman" w:hAnsi="Times New Roman"/>
                <w:bCs/>
                <w:sz w:val="20"/>
                <w:szCs w:val="20"/>
                <w:lang w:val="kk-KZ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Умение создавать новые базы данных в определенной СУБД</w:t>
            </w:r>
          </w:p>
          <w:p w14:paraId="45A42A4F" w14:textId="669F8E65" w:rsidR="00DE1CC6" w:rsidRPr="003D3E0C" w:rsidRDefault="00DE1CC6" w:rsidP="00600BBF">
            <w:pPr>
              <w:pStyle w:val="a3"/>
              <w:numPr>
                <w:ilvl w:val="1"/>
                <w:numId w:val="1"/>
              </w:numPr>
              <w:ind w:left="312" w:hanging="284"/>
              <w:jc w:val="both"/>
              <w:rPr>
                <w:rFonts w:ascii="Times New Roman" w:hAnsi="Times New Roman"/>
                <w:bCs/>
                <w:sz w:val="20"/>
                <w:szCs w:val="20"/>
                <w:lang w:val="kk-KZ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Умение создавать таблицы в базе данных</w:t>
            </w:r>
          </w:p>
          <w:p w14:paraId="6AF78D38" w14:textId="5D7FB207" w:rsidR="00DE1CC6" w:rsidRPr="003D3E0C" w:rsidRDefault="00DE1CC6" w:rsidP="00600BBF">
            <w:pPr>
              <w:pStyle w:val="a3"/>
              <w:numPr>
                <w:ilvl w:val="1"/>
                <w:numId w:val="1"/>
              </w:numPr>
              <w:ind w:left="312" w:hanging="284"/>
              <w:jc w:val="both"/>
              <w:rPr>
                <w:rFonts w:ascii="Times New Roman" w:hAnsi="Times New Roman"/>
                <w:bCs/>
                <w:sz w:val="20"/>
                <w:szCs w:val="20"/>
                <w:lang w:val="kk-KZ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Знать типы связей между таблицами базы данных</w:t>
            </w:r>
          </w:p>
        </w:tc>
      </w:tr>
      <w:tr w:rsidR="004A61F6" w:rsidRPr="002655E7" w14:paraId="54CC06DF" w14:textId="77777777" w:rsidTr="008763ED">
        <w:tc>
          <w:tcPr>
            <w:tcW w:w="1872" w:type="dxa"/>
            <w:vMerge/>
            <w:shd w:val="clear" w:color="auto" w:fill="auto"/>
          </w:tcPr>
          <w:p w14:paraId="10B47B81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shd w:val="clear" w:color="auto" w:fill="auto"/>
          </w:tcPr>
          <w:p w14:paraId="76F2BE74" w14:textId="59AC0332" w:rsidR="004A61F6" w:rsidRPr="001003D4" w:rsidRDefault="00DE1CC6" w:rsidP="001003D4">
            <w:pPr>
              <w:pStyle w:val="a3"/>
              <w:numPr>
                <w:ilvl w:val="0"/>
                <w:numId w:val="1"/>
              </w:numPr>
              <w:ind w:left="357" w:hanging="357"/>
              <w:jc w:val="both"/>
              <w:rPr>
                <w:rFonts w:ascii="Times New Roman" w:hAnsi="Times New Roman"/>
                <w:sz w:val="20"/>
                <w:szCs w:val="20"/>
                <w:lang w:val="kk-KZ" w:eastAsia="ar-SA"/>
              </w:rPr>
            </w:pPr>
            <w:r w:rsidRPr="001003D4">
              <w:rPr>
                <w:rFonts w:ascii="Times New Roman" w:hAnsi="Times New Roman"/>
                <w:sz w:val="20"/>
                <w:szCs w:val="20"/>
                <w:lang w:val="kk-KZ" w:eastAsia="ar-SA"/>
              </w:rPr>
              <w:t xml:space="preserve">Писать </w:t>
            </w:r>
            <w:r w:rsidRPr="001003D4">
              <w:rPr>
                <w:rFonts w:ascii="Times New Roman" w:hAnsi="Times New Roman"/>
                <w:sz w:val="20"/>
                <w:szCs w:val="20"/>
                <w:lang w:val="en-US" w:eastAsia="ar-SA"/>
              </w:rPr>
              <w:t>SQL</w:t>
            </w:r>
            <w:r w:rsidRPr="001003D4">
              <w:rPr>
                <w:rFonts w:ascii="Times New Roman" w:hAnsi="Times New Roman"/>
                <w:sz w:val="20"/>
                <w:szCs w:val="20"/>
                <w:lang w:eastAsia="ar-SA"/>
              </w:rPr>
              <w:t xml:space="preserve"> </w:t>
            </w:r>
            <w:r w:rsidRPr="001003D4">
              <w:rPr>
                <w:rFonts w:ascii="Times New Roman" w:hAnsi="Times New Roman"/>
                <w:sz w:val="20"/>
                <w:szCs w:val="20"/>
                <w:lang w:val="kk-KZ" w:eastAsia="ar-SA"/>
              </w:rPr>
              <w:t>запросы по управлению структурой базы данных</w:t>
            </w:r>
          </w:p>
        </w:tc>
        <w:tc>
          <w:tcPr>
            <w:tcW w:w="3543" w:type="dxa"/>
            <w:shd w:val="clear" w:color="auto" w:fill="auto"/>
          </w:tcPr>
          <w:p w14:paraId="0AA77A61" w14:textId="6105AEED" w:rsidR="004A61F6" w:rsidRPr="003D3E0C" w:rsidRDefault="00DE1CC6" w:rsidP="003D3E0C">
            <w:pPr>
              <w:pStyle w:val="a7"/>
              <w:numPr>
                <w:ilvl w:val="1"/>
                <w:numId w:val="6"/>
              </w:numPr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>Навыки написания запросов для создания новых таблиц</w:t>
            </w:r>
          </w:p>
          <w:p w14:paraId="2E583353" w14:textId="67847C95" w:rsidR="00DE1CC6" w:rsidRPr="003D3E0C" w:rsidRDefault="00DE1CC6" w:rsidP="003D3E0C">
            <w:pPr>
              <w:pStyle w:val="a7"/>
              <w:numPr>
                <w:ilvl w:val="1"/>
                <w:numId w:val="6"/>
              </w:numPr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>Навыки запросов для обновления структуры таблиц</w:t>
            </w:r>
          </w:p>
          <w:p w14:paraId="598169FD" w14:textId="685A22FD" w:rsidR="00DE1CC6" w:rsidRPr="003D3E0C" w:rsidRDefault="006B6FAA" w:rsidP="003D3E0C">
            <w:pPr>
              <w:pStyle w:val="a7"/>
              <w:numPr>
                <w:ilvl w:val="1"/>
                <w:numId w:val="6"/>
              </w:numPr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 xml:space="preserve">Умение создания запросов </w:t>
            </w:r>
            <w:r w:rsidR="00DE1CC6" w:rsidRPr="003D3E0C">
              <w:rPr>
                <w:rFonts w:ascii="Times New Roman" w:hAnsi="Times New Roman"/>
                <w:bCs/>
                <w:sz w:val="20"/>
                <w:szCs w:val="20"/>
              </w:rPr>
              <w:t>по удалению таблиц</w:t>
            </w:r>
          </w:p>
        </w:tc>
      </w:tr>
      <w:tr w:rsidR="004A61F6" w:rsidRPr="002655E7" w14:paraId="4604C5C9" w14:textId="77777777" w:rsidTr="008763ED">
        <w:trPr>
          <w:trHeight w:val="257"/>
        </w:trPr>
        <w:tc>
          <w:tcPr>
            <w:tcW w:w="1872" w:type="dxa"/>
            <w:vMerge/>
            <w:shd w:val="clear" w:color="auto" w:fill="auto"/>
          </w:tcPr>
          <w:p w14:paraId="32306B6F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shd w:val="clear" w:color="auto" w:fill="auto"/>
          </w:tcPr>
          <w:p w14:paraId="069653AD" w14:textId="09DE4D52" w:rsidR="004A61F6" w:rsidRPr="001003D4" w:rsidRDefault="00DE1CC6" w:rsidP="001003D4">
            <w:pPr>
              <w:pStyle w:val="a3"/>
              <w:numPr>
                <w:ilvl w:val="0"/>
                <w:numId w:val="1"/>
              </w:numPr>
              <w:ind w:left="357" w:hanging="357"/>
              <w:jc w:val="both"/>
              <w:rPr>
                <w:rFonts w:ascii="Times New Roman" w:hAnsi="Times New Roman"/>
                <w:sz w:val="20"/>
                <w:szCs w:val="20"/>
                <w:lang w:val="kk-KZ" w:eastAsia="ar-SA"/>
              </w:rPr>
            </w:pPr>
            <w:r w:rsidRPr="001003D4">
              <w:rPr>
                <w:rFonts w:ascii="Times New Roman" w:hAnsi="Times New Roman"/>
                <w:sz w:val="20"/>
                <w:szCs w:val="20"/>
                <w:lang w:val="kk-KZ" w:eastAsia="ar-SA"/>
              </w:rPr>
              <w:t xml:space="preserve">Писать </w:t>
            </w:r>
            <w:r w:rsidRPr="001003D4">
              <w:rPr>
                <w:rFonts w:ascii="Times New Roman" w:hAnsi="Times New Roman"/>
                <w:sz w:val="20"/>
                <w:szCs w:val="20"/>
                <w:lang w:val="en-US" w:eastAsia="ar-SA"/>
              </w:rPr>
              <w:t>SQL</w:t>
            </w:r>
            <w:r w:rsidRPr="001003D4">
              <w:rPr>
                <w:rFonts w:ascii="Times New Roman" w:hAnsi="Times New Roman"/>
                <w:sz w:val="20"/>
                <w:szCs w:val="20"/>
                <w:lang w:eastAsia="ar-SA"/>
              </w:rPr>
              <w:t xml:space="preserve"> </w:t>
            </w:r>
            <w:r w:rsidRPr="001003D4">
              <w:rPr>
                <w:rFonts w:ascii="Times New Roman" w:hAnsi="Times New Roman"/>
                <w:sz w:val="20"/>
                <w:szCs w:val="20"/>
                <w:lang w:val="kk-KZ" w:eastAsia="ar-SA"/>
              </w:rPr>
              <w:t xml:space="preserve">запросы по </w:t>
            </w:r>
            <w:r w:rsidR="006B6FAA" w:rsidRPr="001003D4">
              <w:rPr>
                <w:rFonts w:ascii="Times New Roman" w:hAnsi="Times New Roman"/>
                <w:sz w:val="20"/>
                <w:szCs w:val="20"/>
                <w:lang w:val="kk-KZ" w:eastAsia="ar-SA"/>
              </w:rPr>
              <w:t>управлению данными в таблицах</w:t>
            </w:r>
          </w:p>
        </w:tc>
        <w:tc>
          <w:tcPr>
            <w:tcW w:w="3543" w:type="dxa"/>
            <w:shd w:val="clear" w:color="auto" w:fill="auto"/>
          </w:tcPr>
          <w:p w14:paraId="47B75C5D" w14:textId="4D8B6617" w:rsidR="004A61F6" w:rsidRPr="003D3E0C" w:rsidRDefault="006B6FAA" w:rsidP="003D3E0C">
            <w:pPr>
              <w:pStyle w:val="a7"/>
              <w:numPr>
                <w:ilvl w:val="1"/>
                <w:numId w:val="7"/>
              </w:numPr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>Навыки добавления новых записей в таблицу</w:t>
            </w:r>
          </w:p>
          <w:p w14:paraId="528C339D" w14:textId="0D1D09DC" w:rsidR="006B6FAA" w:rsidRPr="003D3E0C" w:rsidRDefault="006B6FAA" w:rsidP="003D3E0C">
            <w:pPr>
              <w:pStyle w:val="a7"/>
              <w:numPr>
                <w:ilvl w:val="1"/>
                <w:numId w:val="7"/>
              </w:numPr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>Навыки обновления записей в таблице</w:t>
            </w:r>
          </w:p>
          <w:p w14:paraId="5014B8DD" w14:textId="09692546" w:rsidR="006B6FAA" w:rsidRPr="003D3E0C" w:rsidRDefault="006B6FAA" w:rsidP="003D3E0C">
            <w:pPr>
              <w:pStyle w:val="a7"/>
              <w:numPr>
                <w:ilvl w:val="1"/>
                <w:numId w:val="7"/>
              </w:numPr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>Умение удаления записей в таблице</w:t>
            </w:r>
          </w:p>
        </w:tc>
      </w:tr>
      <w:tr w:rsidR="004A61F6" w:rsidRPr="002655E7" w14:paraId="3B4AFFE7" w14:textId="77777777" w:rsidTr="008763ED">
        <w:tc>
          <w:tcPr>
            <w:tcW w:w="1872" w:type="dxa"/>
            <w:vMerge/>
            <w:shd w:val="clear" w:color="auto" w:fill="auto"/>
          </w:tcPr>
          <w:p w14:paraId="40247F25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shd w:val="clear" w:color="auto" w:fill="auto"/>
          </w:tcPr>
          <w:p w14:paraId="532E8116" w14:textId="4B14AB81" w:rsidR="004A61F6" w:rsidRPr="001003D4" w:rsidRDefault="00DE1CC6" w:rsidP="001003D4">
            <w:pPr>
              <w:pStyle w:val="a3"/>
              <w:numPr>
                <w:ilvl w:val="0"/>
                <w:numId w:val="1"/>
              </w:numPr>
              <w:ind w:left="357" w:hanging="357"/>
              <w:jc w:val="both"/>
              <w:rPr>
                <w:rFonts w:ascii="Times New Roman" w:hAnsi="Times New Roman"/>
                <w:b/>
                <w:sz w:val="20"/>
                <w:szCs w:val="20"/>
                <w:lang w:eastAsia="ar-SA"/>
              </w:rPr>
            </w:pPr>
            <w:r w:rsidRPr="001003D4">
              <w:rPr>
                <w:rFonts w:ascii="Times New Roman" w:hAnsi="Times New Roman"/>
                <w:sz w:val="20"/>
                <w:szCs w:val="20"/>
                <w:lang w:val="kk-KZ" w:eastAsia="ar-SA"/>
              </w:rPr>
              <w:t xml:space="preserve">Создавать хранилища данных и </w:t>
            </w:r>
            <w:r w:rsidRPr="001003D4">
              <w:rPr>
                <w:rFonts w:ascii="Times New Roman" w:hAnsi="Times New Roman"/>
                <w:sz w:val="20"/>
                <w:szCs w:val="20"/>
                <w:lang w:val="en-US" w:eastAsia="ar-SA"/>
              </w:rPr>
              <w:t>OLAP</w:t>
            </w:r>
            <w:r w:rsidRPr="001003D4">
              <w:rPr>
                <w:rFonts w:ascii="Times New Roman" w:hAnsi="Times New Roman"/>
                <w:sz w:val="20"/>
                <w:szCs w:val="20"/>
                <w:lang w:val="kk-KZ" w:eastAsia="ar-SA"/>
              </w:rPr>
              <w:t xml:space="preserve"> кубы</w:t>
            </w:r>
          </w:p>
        </w:tc>
        <w:tc>
          <w:tcPr>
            <w:tcW w:w="3543" w:type="dxa"/>
            <w:shd w:val="clear" w:color="auto" w:fill="auto"/>
          </w:tcPr>
          <w:p w14:paraId="250D8E9E" w14:textId="7353D348" w:rsidR="004A61F6" w:rsidRPr="003D3E0C" w:rsidRDefault="006B6FAA" w:rsidP="003D3E0C">
            <w:pPr>
              <w:pStyle w:val="a3"/>
              <w:numPr>
                <w:ilvl w:val="1"/>
                <w:numId w:val="8"/>
              </w:num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D3E0C">
              <w:rPr>
                <w:rFonts w:ascii="Times New Roman" w:hAnsi="Times New Roman"/>
                <w:sz w:val="20"/>
                <w:szCs w:val="20"/>
              </w:rPr>
              <w:t>Умение разработки новых хранилищ данных</w:t>
            </w:r>
          </w:p>
          <w:p w14:paraId="39E64378" w14:textId="4A1258F6" w:rsidR="006B6FAA" w:rsidRPr="003D3E0C" w:rsidRDefault="006B6FAA" w:rsidP="003D3E0C">
            <w:pPr>
              <w:pStyle w:val="a3"/>
              <w:numPr>
                <w:ilvl w:val="1"/>
                <w:numId w:val="8"/>
              </w:num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D3E0C">
              <w:rPr>
                <w:rFonts w:ascii="Times New Roman" w:hAnsi="Times New Roman"/>
                <w:sz w:val="20"/>
                <w:szCs w:val="20"/>
              </w:rPr>
              <w:t xml:space="preserve">Умение написания многомерных запросов </w:t>
            </w:r>
            <w:r w:rsidRPr="003D3E0C">
              <w:rPr>
                <w:rFonts w:ascii="Times New Roman" w:hAnsi="Times New Roman"/>
                <w:sz w:val="20"/>
                <w:szCs w:val="20"/>
                <w:lang w:val="en-US"/>
              </w:rPr>
              <w:t>MDX</w:t>
            </w:r>
          </w:p>
          <w:p w14:paraId="3A1B103E" w14:textId="6DD919F5" w:rsidR="006B6FAA" w:rsidRPr="003D3E0C" w:rsidRDefault="006B6FAA" w:rsidP="003D3E0C">
            <w:pPr>
              <w:pStyle w:val="a3"/>
              <w:numPr>
                <w:ilvl w:val="1"/>
                <w:numId w:val="8"/>
              </w:num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D3E0C">
              <w:rPr>
                <w:rFonts w:ascii="Times New Roman" w:hAnsi="Times New Roman"/>
                <w:sz w:val="20"/>
                <w:szCs w:val="20"/>
                <w:lang w:val="kk-KZ"/>
              </w:rPr>
              <w:t xml:space="preserve">Навыки </w:t>
            </w:r>
            <w:r w:rsidR="00B74EAB" w:rsidRPr="003D3E0C">
              <w:rPr>
                <w:rFonts w:ascii="Times New Roman" w:hAnsi="Times New Roman"/>
                <w:sz w:val="20"/>
                <w:szCs w:val="20"/>
                <w:lang w:val="kk-KZ"/>
              </w:rPr>
              <w:t xml:space="preserve">создания новых мер, измерений и развертывания </w:t>
            </w:r>
            <w:r w:rsidR="00B74EAB" w:rsidRPr="003D3E0C">
              <w:rPr>
                <w:rFonts w:ascii="Times New Roman" w:hAnsi="Times New Roman"/>
                <w:sz w:val="20"/>
                <w:szCs w:val="20"/>
                <w:lang w:val="en-US"/>
              </w:rPr>
              <w:t>OLAP</w:t>
            </w:r>
            <w:r w:rsidR="00B74EAB" w:rsidRPr="003D3E0C">
              <w:rPr>
                <w:rFonts w:ascii="Times New Roman" w:hAnsi="Times New Roman"/>
                <w:sz w:val="20"/>
                <w:szCs w:val="20"/>
                <w:lang w:val="kk-KZ"/>
              </w:rPr>
              <w:t xml:space="preserve"> кубов</w:t>
            </w:r>
            <w:r w:rsidR="00B74EAB" w:rsidRPr="003D3E0C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</w:tr>
      <w:tr w:rsidR="004A61F6" w:rsidRPr="002655E7" w14:paraId="1FB8C874" w14:textId="77777777" w:rsidTr="008763ED">
        <w:tc>
          <w:tcPr>
            <w:tcW w:w="1872" w:type="dxa"/>
            <w:vMerge/>
            <w:shd w:val="clear" w:color="auto" w:fill="auto"/>
          </w:tcPr>
          <w:p w14:paraId="4748118A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shd w:val="clear" w:color="auto" w:fill="auto"/>
          </w:tcPr>
          <w:p w14:paraId="32D5C60E" w14:textId="53841231" w:rsidR="004A61F6" w:rsidRPr="00E47A77" w:rsidRDefault="00354A64" w:rsidP="00E47A77">
            <w:pPr>
              <w:pStyle w:val="a3"/>
              <w:numPr>
                <w:ilvl w:val="0"/>
                <w:numId w:val="1"/>
              </w:numPr>
              <w:ind w:left="357" w:hanging="357"/>
              <w:jc w:val="both"/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</w:pPr>
            <w:r w:rsidRPr="00E47A77">
              <w:rPr>
                <w:rFonts w:ascii="Times New Roman" w:hAnsi="Times New Roman"/>
                <w:bCs/>
                <w:sz w:val="20"/>
                <w:szCs w:val="20"/>
                <w:lang w:val="kk-KZ" w:eastAsia="ar-SA"/>
              </w:rPr>
              <w:t xml:space="preserve">Создание отчетов в </w:t>
            </w:r>
            <w:r w:rsidRPr="00E47A77">
              <w:rPr>
                <w:rFonts w:ascii="Times New Roman" w:hAnsi="Times New Roman"/>
                <w:bCs/>
                <w:sz w:val="20"/>
                <w:szCs w:val="20"/>
                <w:lang w:val="en-US" w:eastAsia="ar-SA"/>
              </w:rPr>
              <w:t>Microsoft</w:t>
            </w:r>
            <w:r w:rsidRPr="00E47A77"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  <w:t xml:space="preserve"> </w:t>
            </w:r>
            <w:r w:rsidRPr="00E47A77">
              <w:rPr>
                <w:rFonts w:ascii="Times New Roman" w:hAnsi="Times New Roman"/>
                <w:bCs/>
                <w:sz w:val="20"/>
                <w:szCs w:val="20"/>
                <w:lang w:val="en-US" w:eastAsia="ar-SA"/>
              </w:rPr>
              <w:t>Power</w:t>
            </w:r>
            <w:r w:rsidRPr="00E47A77"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  <w:t xml:space="preserve"> </w:t>
            </w:r>
            <w:r w:rsidRPr="00E47A77">
              <w:rPr>
                <w:rFonts w:ascii="Times New Roman" w:hAnsi="Times New Roman"/>
                <w:bCs/>
                <w:sz w:val="20"/>
                <w:szCs w:val="20"/>
                <w:lang w:val="en-US" w:eastAsia="ar-SA"/>
              </w:rPr>
              <w:t>B</w:t>
            </w:r>
            <w:r w:rsidR="00F41190" w:rsidRPr="00E47A77">
              <w:rPr>
                <w:rFonts w:ascii="Times New Roman" w:hAnsi="Times New Roman"/>
                <w:bCs/>
                <w:sz w:val="20"/>
                <w:szCs w:val="20"/>
                <w:lang w:val="en-US" w:eastAsia="ar-SA"/>
              </w:rPr>
              <w:t>I</w:t>
            </w:r>
          </w:p>
        </w:tc>
        <w:tc>
          <w:tcPr>
            <w:tcW w:w="3543" w:type="dxa"/>
            <w:shd w:val="clear" w:color="auto" w:fill="auto"/>
          </w:tcPr>
          <w:p w14:paraId="114EF525" w14:textId="77777777" w:rsidR="004A61F6" w:rsidRPr="00587B61" w:rsidRDefault="00354A64" w:rsidP="006B6FAA">
            <w:pPr>
              <w:jc w:val="both"/>
              <w:rPr>
                <w:bCs/>
                <w:sz w:val="20"/>
                <w:szCs w:val="20"/>
              </w:rPr>
            </w:pPr>
            <w:r w:rsidRPr="00354A64">
              <w:rPr>
                <w:bCs/>
                <w:sz w:val="20"/>
                <w:szCs w:val="20"/>
              </w:rPr>
              <w:t xml:space="preserve">5.1 </w:t>
            </w:r>
            <w:r>
              <w:rPr>
                <w:bCs/>
                <w:sz w:val="20"/>
                <w:szCs w:val="20"/>
                <w:lang w:val="kk-KZ"/>
              </w:rPr>
              <w:t xml:space="preserve">Выгрузка данных в </w:t>
            </w:r>
            <w:r>
              <w:rPr>
                <w:bCs/>
                <w:sz w:val="20"/>
                <w:szCs w:val="20"/>
                <w:lang w:val="en-US"/>
              </w:rPr>
              <w:t>Power</w:t>
            </w:r>
            <w:r w:rsidRPr="00354A64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  <w:lang w:val="en-US"/>
              </w:rPr>
              <w:t>BI</w:t>
            </w:r>
          </w:p>
          <w:p w14:paraId="1034A31B" w14:textId="77777777" w:rsidR="00354A64" w:rsidRPr="00587B61" w:rsidRDefault="00354A64" w:rsidP="006B6FAA">
            <w:pPr>
              <w:jc w:val="both"/>
              <w:rPr>
                <w:bCs/>
                <w:sz w:val="20"/>
                <w:szCs w:val="20"/>
              </w:rPr>
            </w:pPr>
            <w:r w:rsidRPr="00354A64">
              <w:rPr>
                <w:bCs/>
                <w:sz w:val="20"/>
                <w:szCs w:val="20"/>
              </w:rPr>
              <w:t xml:space="preserve">5.2 </w:t>
            </w:r>
            <w:r>
              <w:rPr>
                <w:bCs/>
                <w:sz w:val="20"/>
                <w:szCs w:val="20"/>
                <w:lang w:val="kk-KZ"/>
              </w:rPr>
              <w:t xml:space="preserve">Преобразование данных в </w:t>
            </w:r>
            <w:r>
              <w:rPr>
                <w:bCs/>
                <w:sz w:val="20"/>
                <w:szCs w:val="20"/>
                <w:lang w:val="en-US"/>
              </w:rPr>
              <w:t>Power</w:t>
            </w:r>
            <w:r w:rsidRPr="00354A64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  <w:lang w:val="en-US"/>
              </w:rPr>
              <w:t>BI</w:t>
            </w:r>
          </w:p>
          <w:p w14:paraId="4E1BE8A4" w14:textId="50C13770" w:rsidR="00354A64" w:rsidRPr="00354A64" w:rsidRDefault="00354A64" w:rsidP="006B6FAA">
            <w:pPr>
              <w:jc w:val="both"/>
              <w:rPr>
                <w:bCs/>
                <w:sz w:val="20"/>
                <w:szCs w:val="20"/>
              </w:rPr>
            </w:pPr>
            <w:r w:rsidRPr="00354A64">
              <w:rPr>
                <w:bCs/>
                <w:sz w:val="20"/>
                <w:szCs w:val="20"/>
              </w:rPr>
              <w:t xml:space="preserve">5.3 </w:t>
            </w:r>
            <w:r>
              <w:rPr>
                <w:bCs/>
                <w:sz w:val="20"/>
                <w:szCs w:val="20"/>
                <w:lang w:val="kk-KZ"/>
              </w:rPr>
              <w:t xml:space="preserve">Визуализация данных в </w:t>
            </w:r>
            <w:r>
              <w:rPr>
                <w:bCs/>
                <w:sz w:val="20"/>
                <w:szCs w:val="20"/>
                <w:lang w:val="en-US"/>
              </w:rPr>
              <w:t>Power</w:t>
            </w:r>
            <w:r w:rsidRPr="00354A64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  <w:lang w:val="en-US"/>
              </w:rPr>
              <w:t>BI</w:t>
            </w:r>
          </w:p>
        </w:tc>
      </w:tr>
      <w:tr w:rsidR="004A61F6" w:rsidRPr="002655E7" w14:paraId="136CF232" w14:textId="77777777" w:rsidTr="008763ED">
        <w:trPr>
          <w:trHeight w:val="288"/>
        </w:trPr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EEBAB3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Пререквизиты</w:t>
            </w:r>
            <w:proofErr w:type="spellEnd"/>
            <w:r w:rsidRPr="002655E7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36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77D0D1C" w14:textId="5544E286" w:rsidR="004A61F6" w:rsidRPr="00B74EAB" w:rsidRDefault="00B74EAB" w:rsidP="006B6FAA">
            <w:pPr>
              <w:rPr>
                <w:bCs/>
                <w:sz w:val="20"/>
                <w:szCs w:val="20"/>
                <w:lang w:val="kk-KZ"/>
              </w:rPr>
            </w:pPr>
            <w:r w:rsidRPr="00B74EAB">
              <w:rPr>
                <w:bCs/>
                <w:sz w:val="20"/>
                <w:szCs w:val="20"/>
                <w:lang w:val="kk-KZ"/>
              </w:rPr>
              <w:t>Основы баз данных</w:t>
            </w:r>
          </w:p>
        </w:tc>
      </w:tr>
      <w:tr w:rsidR="004A61F6" w:rsidRPr="002655E7" w14:paraId="57FE2AB5" w14:textId="77777777" w:rsidTr="008763ED">
        <w:trPr>
          <w:trHeight w:val="288"/>
        </w:trPr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9427ED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36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CC9F0B" w14:textId="43B3CC68" w:rsidR="004A61F6" w:rsidRPr="00B74EAB" w:rsidRDefault="00B74EAB" w:rsidP="006B6FA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 xml:space="preserve">Хранилища данных и </w:t>
            </w:r>
            <w:r>
              <w:rPr>
                <w:sz w:val="20"/>
                <w:szCs w:val="20"/>
                <w:lang w:val="en-US"/>
              </w:rPr>
              <w:t>OLAP</w:t>
            </w:r>
            <w:r w:rsidRPr="00B74EA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технологии</w:t>
            </w:r>
          </w:p>
        </w:tc>
      </w:tr>
      <w:tr w:rsidR="004A61F6" w:rsidRPr="00B74EAB" w14:paraId="2AC0D87E" w14:textId="77777777" w:rsidTr="008763ED"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B9470E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  <w:r w:rsidRPr="002655E7">
              <w:rPr>
                <w:rStyle w:val="shorttext"/>
                <w:b/>
                <w:bCs/>
                <w:sz w:val="20"/>
                <w:szCs w:val="20"/>
              </w:rPr>
              <w:t>Литература и ресурсы</w:t>
            </w:r>
          </w:p>
        </w:tc>
        <w:tc>
          <w:tcPr>
            <w:tcW w:w="83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F87B59" w14:textId="77777777" w:rsidR="00B74EAB" w:rsidRPr="00B74EAB" w:rsidRDefault="00B74EAB" w:rsidP="00B74EAB">
            <w:pPr>
              <w:numPr>
                <w:ilvl w:val="0"/>
                <w:numId w:val="5"/>
              </w:numPr>
              <w:spacing w:before="100" w:beforeAutospacing="1" w:after="100" w:afterAutospacing="1" w:line="276" w:lineRule="auto"/>
              <w:outlineLvl w:val="0"/>
              <w:rPr>
                <w:kern w:val="36"/>
                <w:sz w:val="20"/>
                <w:szCs w:val="20"/>
                <w:lang w:val="en-US"/>
              </w:rPr>
            </w:pPr>
            <w:r w:rsidRPr="00B74EAB">
              <w:rPr>
                <w:kern w:val="36"/>
                <w:sz w:val="20"/>
                <w:szCs w:val="20"/>
                <w:lang w:val="en-US" w:eastAsia="ko-KR"/>
              </w:rPr>
              <w:t xml:space="preserve">Mr. Sudhir Warier. </w:t>
            </w:r>
            <w:r w:rsidRPr="00B74EAB">
              <w:rPr>
                <w:kern w:val="36"/>
                <w:sz w:val="20"/>
                <w:szCs w:val="20"/>
                <w:lang w:val="en-US"/>
              </w:rPr>
              <w:t>Data Warehousing Essentials Paperback – May 26, 2011.</w:t>
            </w:r>
          </w:p>
          <w:p w14:paraId="64097AC4" w14:textId="77777777" w:rsidR="003B430A" w:rsidRDefault="00B74EAB" w:rsidP="003B430A">
            <w:pPr>
              <w:numPr>
                <w:ilvl w:val="0"/>
                <w:numId w:val="5"/>
              </w:numPr>
              <w:spacing w:before="100" w:beforeAutospacing="1" w:after="100" w:afterAutospacing="1" w:line="276" w:lineRule="auto"/>
              <w:outlineLvl w:val="0"/>
              <w:rPr>
                <w:kern w:val="36"/>
                <w:sz w:val="20"/>
                <w:szCs w:val="20"/>
                <w:lang w:val="en-US"/>
              </w:rPr>
            </w:pPr>
            <w:r w:rsidRPr="00B74EAB">
              <w:rPr>
                <w:kern w:val="36"/>
                <w:sz w:val="20"/>
                <w:szCs w:val="20"/>
                <w:lang w:val="en-US"/>
              </w:rPr>
              <w:t>Fernando Almeida, Practical SQL Guide for Relational Databases</w:t>
            </w:r>
            <w:r w:rsidR="002F5D71">
              <w:rPr>
                <w:kern w:val="36"/>
                <w:sz w:val="20"/>
                <w:szCs w:val="20"/>
                <w:lang w:val="en-US"/>
              </w:rPr>
              <w:t>, 2016.</w:t>
            </w:r>
          </w:p>
          <w:p w14:paraId="5CE8696A" w14:textId="4DD3762C" w:rsidR="003B430A" w:rsidRPr="003B430A" w:rsidRDefault="003B430A" w:rsidP="003B430A">
            <w:pPr>
              <w:numPr>
                <w:ilvl w:val="0"/>
                <w:numId w:val="5"/>
              </w:numPr>
              <w:spacing w:before="100" w:beforeAutospacing="1" w:after="100" w:afterAutospacing="1" w:line="276" w:lineRule="auto"/>
              <w:outlineLvl w:val="0"/>
              <w:rPr>
                <w:kern w:val="36"/>
                <w:sz w:val="20"/>
                <w:szCs w:val="20"/>
                <w:lang w:val="en-US"/>
              </w:rPr>
            </w:pPr>
            <w:r w:rsidRPr="003B430A">
              <w:rPr>
                <w:kern w:val="36"/>
                <w:sz w:val="20"/>
                <w:szCs w:val="20"/>
                <w:lang w:val="en-US"/>
              </w:rPr>
              <w:t xml:space="preserve">Walter Shields. </w:t>
            </w:r>
            <w:r w:rsidRPr="003B430A">
              <w:rPr>
                <w:sz w:val="20"/>
                <w:szCs w:val="20"/>
              </w:rPr>
              <w:t xml:space="preserve">SQL </w:t>
            </w:r>
            <w:proofErr w:type="spellStart"/>
            <w:r w:rsidRPr="003B430A">
              <w:rPr>
                <w:sz w:val="20"/>
                <w:szCs w:val="20"/>
              </w:rPr>
              <w:t>QuickStart</w:t>
            </w:r>
            <w:proofErr w:type="spellEnd"/>
            <w:r w:rsidRPr="003B430A">
              <w:rPr>
                <w:sz w:val="20"/>
                <w:szCs w:val="20"/>
              </w:rPr>
              <w:t xml:space="preserve"> </w:t>
            </w:r>
            <w:proofErr w:type="spellStart"/>
            <w:r w:rsidRPr="003B430A">
              <w:rPr>
                <w:sz w:val="20"/>
                <w:szCs w:val="20"/>
              </w:rPr>
              <w:t>Guide</w:t>
            </w:r>
            <w:proofErr w:type="spellEnd"/>
            <w:r w:rsidRPr="003B430A">
              <w:rPr>
                <w:sz w:val="20"/>
                <w:szCs w:val="20"/>
              </w:rPr>
              <w:t xml:space="preserve">: </w:t>
            </w:r>
            <w:proofErr w:type="spellStart"/>
            <w:r w:rsidRPr="003B430A">
              <w:rPr>
                <w:sz w:val="20"/>
                <w:szCs w:val="20"/>
              </w:rPr>
              <w:t>The</w:t>
            </w:r>
            <w:proofErr w:type="spellEnd"/>
            <w:r w:rsidRPr="003B430A">
              <w:rPr>
                <w:sz w:val="20"/>
                <w:szCs w:val="20"/>
              </w:rPr>
              <w:t xml:space="preserve"> </w:t>
            </w:r>
            <w:proofErr w:type="spellStart"/>
            <w:r w:rsidRPr="003B430A">
              <w:rPr>
                <w:sz w:val="20"/>
                <w:szCs w:val="20"/>
              </w:rPr>
              <w:t>Simplified</w:t>
            </w:r>
            <w:proofErr w:type="spellEnd"/>
            <w:r w:rsidRPr="003B430A">
              <w:rPr>
                <w:sz w:val="20"/>
                <w:szCs w:val="20"/>
              </w:rPr>
              <w:t xml:space="preserve"> </w:t>
            </w:r>
            <w:proofErr w:type="spellStart"/>
            <w:r w:rsidRPr="003B430A">
              <w:rPr>
                <w:sz w:val="20"/>
                <w:szCs w:val="20"/>
              </w:rPr>
              <w:t>Beginner's</w:t>
            </w:r>
            <w:proofErr w:type="spellEnd"/>
            <w:r w:rsidRPr="003B430A">
              <w:rPr>
                <w:sz w:val="20"/>
                <w:szCs w:val="20"/>
              </w:rPr>
              <w:t xml:space="preserve"> </w:t>
            </w:r>
            <w:proofErr w:type="spellStart"/>
            <w:r w:rsidRPr="003B430A">
              <w:rPr>
                <w:sz w:val="20"/>
                <w:szCs w:val="20"/>
              </w:rPr>
              <w:t>Guide</w:t>
            </w:r>
            <w:proofErr w:type="spellEnd"/>
            <w:r w:rsidRPr="003B430A">
              <w:rPr>
                <w:sz w:val="20"/>
                <w:szCs w:val="20"/>
              </w:rPr>
              <w:t xml:space="preserve"> </w:t>
            </w:r>
            <w:proofErr w:type="spellStart"/>
            <w:r w:rsidRPr="003B430A">
              <w:rPr>
                <w:sz w:val="20"/>
                <w:szCs w:val="20"/>
              </w:rPr>
              <w:t>to</w:t>
            </w:r>
            <w:proofErr w:type="spellEnd"/>
            <w:r w:rsidRPr="003B430A">
              <w:rPr>
                <w:sz w:val="20"/>
                <w:szCs w:val="20"/>
              </w:rPr>
              <w:t xml:space="preserve"> </w:t>
            </w:r>
            <w:proofErr w:type="spellStart"/>
            <w:r w:rsidRPr="003B430A">
              <w:rPr>
                <w:sz w:val="20"/>
                <w:szCs w:val="20"/>
              </w:rPr>
              <w:t>Managing</w:t>
            </w:r>
            <w:proofErr w:type="spellEnd"/>
            <w:r w:rsidRPr="003B430A">
              <w:rPr>
                <w:sz w:val="20"/>
                <w:szCs w:val="20"/>
              </w:rPr>
              <w:t xml:space="preserve">, </w:t>
            </w:r>
            <w:proofErr w:type="spellStart"/>
            <w:r w:rsidRPr="003B430A">
              <w:rPr>
                <w:sz w:val="20"/>
                <w:szCs w:val="20"/>
              </w:rPr>
              <w:t>Analyzing</w:t>
            </w:r>
            <w:proofErr w:type="spellEnd"/>
            <w:r w:rsidRPr="003B430A">
              <w:rPr>
                <w:sz w:val="20"/>
                <w:szCs w:val="20"/>
              </w:rPr>
              <w:t xml:space="preserve">, </w:t>
            </w:r>
            <w:proofErr w:type="spellStart"/>
            <w:r w:rsidRPr="003B430A">
              <w:rPr>
                <w:sz w:val="20"/>
                <w:szCs w:val="20"/>
              </w:rPr>
              <w:t>and</w:t>
            </w:r>
            <w:proofErr w:type="spellEnd"/>
            <w:r w:rsidRPr="003B430A">
              <w:rPr>
                <w:sz w:val="20"/>
                <w:szCs w:val="20"/>
              </w:rPr>
              <w:t xml:space="preserve"> </w:t>
            </w:r>
            <w:proofErr w:type="spellStart"/>
            <w:r w:rsidRPr="003B430A">
              <w:rPr>
                <w:sz w:val="20"/>
                <w:szCs w:val="20"/>
              </w:rPr>
              <w:t>Manipulating</w:t>
            </w:r>
            <w:proofErr w:type="spellEnd"/>
            <w:r w:rsidRPr="003B430A">
              <w:rPr>
                <w:sz w:val="20"/>
                <w:szCs w:val="20"/>
              </w:rPr>
              <w:t xml:space="preserve"> </w:t>
            </w:r>
            <w:proofErr w:type="spellStart"/>
            <w:r w:rsidRPr="003B430A">
              <w:rPr>
                <w:sz w:val="20"/>
                <w:szCs w:val="20"/>
              </w:rPr>
              <w:t>Data</w:t>
            </w:r>
            <w:proofErr w:type="spellEnd"/>
            <w:r w:rsidRPr="003B430A">
              <w:rPr>
                <w:sz w:val="20"/>
                <w:szCs w:val="20"/>
              </w:rPr>
              <w:t xml:space="preserve"> </w:t>
            </w:r>
            <w:proofErr w:type="spellStart"/>
            <w:r w:rsidRPr="003B430A">
              <w:rPr>
                <w:sz w:val="20"/>
                <w:szCs w:val="20"/>
              </w:rPr>
              <w:t>With</w:t>
            </w:r>
            <w:proofErr w:type="spellEnd"/>
            <w:r w:rsidRPr="003B430A">
              <w:rPr>
                <w:sz w:val="20"/>
                <w:szCs w:val="20"/>
              </w:rPr>
              <w:t xml:space="preserve"> SQL </w:t>
            </w:r>
            <w:proofErr w:type="spellStart"/>
            <w:r w:rsidRPr="003B430A">
              <w:rPr>
                <w:sz w:val="20"/>
                <w:szCs w:val="20"/>
              </w:rPr>
              <w:t>Paperback</w:t>
            </w:r>
            <w:proofErr w:type="spellEnd"/>
            <w:r w:rsidRPr="003B430A">
              <w:rPr>
                <w:sz w:val="20"/>
                <w:szCs w:val="20"/>
              </w:rPr>
              <w:t xml:space="preserve"> – </w:t>
            </w:r>
            <w:proofErr w:type="spellStart"/>
            <w:r w:rsidRPr="003B430A">
              <w:rPr>
                <w:sz w:val="20"/>
                <w:szCs w:val="20"/>
              </w:rPr>
              <w:t>Illustrated</w:t>
            </w:r>
            <w:proofErr w:type="spellEnd"/>
            <w:r w:rsidRPr="003B430A">
              <w:rPr>
                <w:sz w:val="20"/>
                <w:szCs w:val="20"/>
              </w:rPr>
              <w:t xml:space="preserve">, </w:t>
            </w:r>
            <w:proofErr w:type="spellStart"/>
            <w:r w:rsidRPr="003B430A">
              <w:rPr>
                <w:sz w:val="20"/>
                <w:szCs w:val="20"/>
              </w:rPr>
              <w:t>November</w:t>
            </w:r>
            <w:proofErr w:type="spellEnd"/>
            <w:r w:rsidRPr="003B430A">
              <w:rPr>
                <w:sz w:val="20"/>
                <w:szCs w:val="20"/>
              </w:rPr>
              <w:t xml:space="preserve"> 18, 2019 </w:t>
            </w:r>
          </w:p>
          <w:p w14:paraId="746085CE" w14:textId="4BEA2D9C" w:rsidR="00600BBF" w:rsidRPr="00600BBF" w:rsidRDefault="00600BBF" w:rsidP="00B74EAB">
            <w:pPr>
              <w:numPr>
                <w:ilvl w:val="0"/>
                <w:numId w:val="5"/>
              </w:numPr>
              <w:spacing w:before="100" w:beforeAutospacing="1" w:after="100" w:afterAutospacing="1" w:line="276" w:lineRule="auto"/>
              <w:outlineLvl w:val="0"/>
              <w:rPr>
                <w:rStyle w:val="ab"/>
                <w:b w:val="0"/>
                <w:bCs w:val="0"/>
                <w:kern w:val="36"/>
                <w:sz w:val="20"/>
                <w:szCs w:val="20"/>
                <w:lang w:val="en-US"/>
              </w:rPr>
            </w:pPr>
            <w:r w:rsidRPr="00600BBF">
              <w:rPr>
                <w:kern w:val="36"/>
                <w:sz w:val="20"/>
                <w:szCs w:val="20"/>
                <w:lang w:val="en-US"/>
              </w:rPr>
              <w:t xml:space="preserve">Steve Tail. </w:t>
            </w:r>
            <w:r w:rsidRPr="00600BBF">
              <w:rPr>
                <w:rStyle w:val="ab"/>
                <w:rFonts w:eastAsia="Calibri"/>
                <w:b w:val="0"/>
                <w:bCs w:val="0"/>
                <w:sz w:val="20"/>
                <w:szCs w:val="20"/>
                <w:lang w:val="en-US"/>
              </w:rPr>
              <w:t>SQL: The Ultimate Beginners Guide: Learn SQL Today</w:t>
            </w:r>
            <w:r w:rsidR="003B430A">
              <w:rPr>
                <w:rStyle w:val="ab"/>
                <w:rFonts w:eastAsia="Calibri"/>
                <w:b w:val="0"/>
                <w:bCs w:val="0"/>
                <w:sz w:val="20"/>
                <w:szCs w:val="20"/>
                <w:lang w:val="en-US"/>
              </w:rPr>
              <w:t>, 2016</w:t>
            </w:r>
          </w:p>
          <w:p w14:paraId="7AE7D41A" w14:textId="01D273DC" w:rsidR="004A61F6" w:rsidRPr="00600BBF" w:rsidRDefault="00600BBF" w:rsidP="00815C62">
            <w:pPr>
              <w:numPr>
                <w:ilvl w:val="0"/>
                <w:numId w:val="5"/>
              </w:numPr>
              <w:spacing w:line="276" w:lineRule="auto"/>
              <w:ind w:left="357" w:hanging="357"/>
              <w:outlineLvl w:val="0"/>
              <w:rPr>
                <w:b/>
                <w:bCs/>
                <w:kern w:val="36"/>
                <w:sz w:val="20"/>
                <w:szCs w:val="20"/>
                <w:lang w:val="en-US"/>
              </w:rPr>
            </w:pPr>
            <w:proofErr w:type="spellStart"/>
            <w:r w:rsidRPr="00600BBF">
              <w:rPr>
                <w:rStyle w:val="ab"/>
                <w:rFonts w:eastAsia="Calibri"/>
                <w:b w:val="0"/>
                <w:bCs w:val="0"/>
                <w:sz w:val="20"/>
                <w:szCs w:val="20"/>
              </w:rPr>
              <w:t>Alan</w:t>
            </w:r>
            <w:proofErr w:type="spellEnd"/>
            <w:r w:rsidRPr="00600BBF">
              <w:rPr>
                <w:rStyle w:val="ab"/>
                <w:rFonts w:eastAsia="Calibri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600BBF">
              <w:rPr>
                <w:rStyle w:val="ab"/>
                <w:rFonts w:eastAsia="Calibri"/>
                <w:b w:val="0"/>
                <w:bCs w:val="0"/>
                <w:sz w:val="20"/>
                <w:szCs w:val="20"/>
              </w:rPr>
              <w:t>Beaulieu</w:t>
            </w:r>
            <w:proofErr w:type="spellEnd"/>
            <w:r w:rsidRPr="00600BBF">
              <w:rPr>
                <w:rStyle w:val="ab"/>
                <w:rFonts w:eastAsia="Calibri"/>
                <w:b w:val="0"/>
                <w:bCs w:val="0"/>
                <w:sz w:val="20"/>
                <w:szCs w:val="20"/>
                <w:lang w:val="en-US"/>
              </w:rPr>
              <w:t>. Learning SQL</w:t>
            </w:r>
            <w:r w:rsidR="003B430A">
              <w:rPr>
                <w:rStyle w:val="ab"/>
                <w:rFonts w:eastAsia="Calibri"/>
                <w:b w:val="0"/>
                <w:bCs w:val="0"/>
                <w:sz w:val="20"/>
                <w:szCs w:val="20"/>
                <w:lang w:val="en-US"/>
              </w:rPr>
              <w:t>, 2020</w:t>
            </w:r>
          </w:p>
        </w:tc>
      </w:tr>
    </w:tbl>
    <w:p w14:paraId="433E14BE" w14:textId="77777777" w:rsidR="004A61F6" w:rsidRPr="002655E7" w:rsidRDefault="004A61F6" w:rsidP="004A61F6">
      <w:pPr>
        <w:rPr>
          <w:vanish/>
          <w:sz w:val="20"/>
          <w:szCs w:val="20"/>
        </w:rPr>
      </w:pPr>
    </w:p>
    <w:tbl>
      <w:tblPr>
        <w:tblW w:w="10235" w:type="dxa"/>
        <w:tblInd w:w="-6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872"/>
        <w:gridCol w:w="8363"/>
      </w:tblGrid>
      <w:tr w:rsidR="004A61F6" w:rsidRPr="002655E7" w14:paraId="1EE4AC78" w14:textId="77777777" w:rsidTr="008763ED"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AE94FD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Академическая политика курса в контексте университетских морально-этических ценностей 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69131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Правила академического поведения: </w:t>
            </w:r>
          </w:p>
          <w:p w14:paraId="564CD220" w14:textId="77777777" w:rsidR="004A61F6" w:rsidRPr="002655E7" w:rsidRDefault="004A61F6" w:rsidP="006B6FAA">
            <w:pPr>
              <w:tabs>
                <w:tab w:val="left" w:pos="426"/>
              </w:tabs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Всем обучающимся необходимо зарегистрироваться на МООК. Сроки прохождения модулей онлайн курса должны неукоснительно соблюдаться в соответствии с графиком из</w:t>
            </w:r>
            <w:bookmarkStart w:id="0" w:name="_GoBack"/>
            <w:bookmarkEnd w:id="0"/>
            <w:r w:rsidRPr="002655E7">
              <w:rPr>
                <w:sz w:val="20"/>
                <w:szCs w:val="20"/>
              </w:rPr>
              <w:t xml:space="preserve">учения дисциплины. </w:t>
            </w:r>
          </w:p>
          <w:p w14:paraId="5C2600D9" w14:textId="77777777" w:rsidR="004A61F6" w:rsidRPr="002655E7" w:rsidRDefault="004A61F6" w:rsidP="006B6FAA">
            <w:pPr>
              <w:tabs>
                <w:tab w:val="left" w:pos="426"/>
              </w:tabs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ВНИМАНИЕ! </w:t>
            </w:r>
            <w:r w:rsidRPr="002655E7">
              <w:rPr>
                <w:sz w:val="20"/>
                <w:szCs w:val="20"/>
              </w:rPr>
              <w:t>Несоблюдение дедлайнов приводит к потере баллов! Дедлайн каждого задания указан в календаре (графике) реализации содержания учебного курса, а также в МООК.</w:t>
            </w:r>
          </w:p>
          <w:p w14:paraId="38FB5BE6" w14:textId="77777777" w:rsidR="004A61F6" w:rsidRPr="002655E7" w:rsidRDefault="004A61F6" w:rsidP="006B6FAA">
            <w:pPr>
              <w:pStyle w:val="a3"/>
              <w:spacing w:after="0" w:line="240" w:lineRule="auto"/>
              <w:ind w:left="34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>Академические ценности:</w:t>
            </w:r>
          </w:p>
          <w:p w14:paraId="1E0162F2" w14:textId="77777777" w:rsidR="004A61F6" w:rsidRPr="002655E7" w:rsidRDefault="004A61F6" w:rsidP="006B6FAA">
            <w:pPr>
              <w:jc w:val="both"/>
              <w:rPr>
                <w:bCs/>
                <w:sz w:val="20"/>
                <w:szCs w:val="20"/>
              </w:rPr>
            </w:pPr>
            <w:r w:rsidRPr="002655E7">
              <w:rPr>
                <w:bCs/>
                <w:sz w:val="20"/>
                <w:szCs w:val="20"/>
              </w:rPr>
              <w:t>- Практические/лабораторные занятия, СРС должна носить самостоятельный, творческий характер.</w:t>
            </w:r>
          </w:p>
          <w:p w14:paraId="363D8FF8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- Недопустимы плагиат, подлог, использование шпаргалок, списывание на всех этапах контроля.</w:t>
            </w:r>
          </w:p>
          <w:p w14:paraId="72C8DD74" w14:textId="73CB9714" w:rsidR="004A61F6" w:rsidRPr="002655E7" w:rsidRDefault="004A61F6" w:rsidP="006B6FAA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</w:rPr>
              <w:t xml:space="preserve">- Студенты с ограниченными возможностями могут получать консультационную помощь по </w:t>
            </w:r>
            <w:r w:rsidRPr="002655E7">
              <w:rPr>
                <w:sz w:val="20"/>
                <w:szCs w:val="20"/>
                <w:lang w:val="kk-KZ"/>
              </w:rPr>
              <w:t>е</w:t>
            </w:r>
            <w:r w:rsidRPr="002655E7">
              <w:rPr>
                <w:sz w:val="20"/>
                <w:szCs w:val="20"/>
              </w:rPr>
              <w:t>-</w:t>
            </w:r>
            <w:r w:rsidR="00B01F13">
              <w:rPr>
                <w:sz w:val="20"/>
                <w:szCs w:val="20"/>
                <w:lang w:val="en-US"/>
              </w:rPr>
              <w:t xml:space="preserve">mail </w:t>
            </w:r>
            <w:r w:rsidRPr="002655E7">
              <w:rPr>
                <w:sz w:val="20"/>
                <w:szCs w:val="20"/>
              </w:rPr>
              <w:t>адресу</w:t>
            </w:r>
            <w:r w:rsidR="00B01F13">
              <w:rPr>
                <w:sz w:val="20"/>
                <w:szCs w:val="20"/>
                <w:lang w:val="en-US"/>
              </w:rPr>
              <w:t xml:space="preserve"> </w:t>
            </w:r>
            <w:hyperlink r:id="rId10" w:history="1">
              <w:r w:rsidR="00B01F13" w:rsidRPr="00C20921">
                <w:rPr>
                  <w:rStyle w:val="a6"/>
                  <w:sz w:val="20"/>
                  <w:szCs w:val="20"/>
                </w:rPr>
                <w:t>vladislav.karyukin@gmail.com</w:t>
              </w:r>
            </w:hyperlink>
            <w:r w:rsidRPr="002655E7">
              <w:rPr>
                <w:sz w:val="20"/>
                <w:szCs w:val="20"/>
                <w:lang w:val="kk-KZ" w:eastAsia="ar-SA"/>
              </w:rPr>
              <w:t>.</w:t>
            </w:r>
          </w:p>
        </w:tc>
      </w:tr>
      <w:tr w:rsidR="004A61F6" w:rsidRPr="002655E7" w14:paraId="7DF5AFC0" w14:textId="77777777" w:rsidTr="008763ED">
        <w:trPr>
          <w:trHeight w:val="7012"/>
        </w:trPr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B93EDA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Политика оценивания и аттестации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D0111" w14:textId="77777777" w:rsidR="004A61F6" w:rsidRPr="002655E7" w:rsidRDefault="004A61F6" w:rsidP="006B6FAA">
            <w:pPr>
              <w:jc w:val="both"/>
              <w:rPr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Критериальное</w:t>
            </w:r>
            <w:proofErr w:type="spellEnd"/>
            <w:r w:rsidRPr="002655E7">
              <w:rPr>
                <w:b/>
                <w:sz w:val="20"/>
                <w:szCs w:val="20"/>
              </w:rPr>
              <w:t xml:space="preserve"> оценивание:</w:t>
            </w:r>
            <w:r w:rsidRPr="002655E7">
              <w:rPr>
                <w:sz w:val="20"/>
                <w:szCs w:val="20"/>
              </w:rPr>
              <w:t xml:space="preserve"> оценивание результатов обучения в соотнесенности с дескрипторами (проверка сформированности компетенций на рубежном контроле и экзаменах).</w:t>
            </w:r>
          </w:p>
          <w:p w14:paraId="01765179" w14:textId="38D99DFB" w:rsidR="004A61F6" w:rsidRDefault="004A61F6" w:rsidP="006B6FAA">
            <w:pPr>
              <w:jc w:val="both"/>
              <w:rPr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Суммативное</w:t>
            </w:r>
            <w:proofErr w:type="spellEnd"/>
            <w:r w:rsidRPr="002655E7">
              <w:rPr>
                <w:b/>
                <w:sz w:val="20"/>
                <w:szCs w:val="20"/>
              </w:rPr>
              <w:t xml:space="preserve"> оценивание:</w:t>
            </w:r>
            <w:r w:rsidRPr="002655E7">
              <w:rPr>
                <w:sz w:val="20"/>
                <w:szCs w:val="20"/>
              </w:rPr>
              <w:t xml:space="preserve"> оценивание активности работы в аудитории (на вебинаре); оценивание выполненного задания.</w:t>
            </w:r>
          </w:p>
          <w:p w14:paraId="4DAA1F5B" w14:textId="77777777" w:rsidR="00193028" w:rsidRPr="00193028" w:rsidRDefault="00193028" w:rsidP="00193028">
            <w:pPr>
              <w:rPr>
                <w:sz w:val="20"/>
                <w:szCs w:val="20"/>
                <w:lang w:val="kk-KZ"/>
              </w:rPr>
            </w:pPr>
            <w:r w:rsidRPr="00193028">
              <w:rPr>
                <w:rStyle w:val="jlqj4b"/>
                <w:sz w:val="20"/>
                <w:szCs w:val="20"/>
              </w:rPr>
              <w:t>Итоговая оценка по дисциплине рассчитывается по следующей формуле</w:t>
            </w:r>
            <w:r w:rsidRPr="00193028">
              <w:rPr>
                <w:sz w:val="20"/>
                <w:szCs w:val="20"/>
                <w:lang w:val="kk-KZ"/>
              </w:rPr>
              <w:t>:</w:t>
            </w:r>
          </w:p>
          <w:p w14:paraId="1281B4BD" w14:textId="6AD8F505" w:rsidR="00193028" w:rsidRDefault="008763ED" w:rsidP="00193028">
            <w:pPr>
              <w:rPr>
                <w:sz w:val="20"/>
                <w:szCs w:val="20"/>
                <w:lang w:val="kk-KZ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kk-KZ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  <w:lang w:val="ru-KZ"/>
                    </w:rPr>
                    <m:t>РК1</m:t>
                  </m:r>
                  <m:r>
                    <w:rPr>
                      <w:rFonts w:ascii="Cambria Math" w:hAnsi="Cambria Math"/>
                      <w:sz w:val="20"/>
                      <w:szCs w:val="20"/>
                      <w:lang w:val="kk-KZ"/>
                    </w:rPr>
                    <m:t>+МТ+РК2</m:t>
                  </m:r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  <w:lang w:val="kk-KZ"/>
                    </w:rPr>
                    <m:t>3</m:t>
                  </m:r>
                </m:den>
              </m:f>
              <m:r>
                <w:rPr>
                  <w:rFonts w:ascii="Cambria Math" w:hAnsi="Cambria Math"/>
                  <w:sz w:val="20"/>
                  <w:szCs w:val="20"/>
                  <w:lang w:val="kk-KZ"/>
                </w:rPr>
                <m:t>*0,6+ФЭ*0,4</m:t>
              </m:r>
            </m:oMath>
            <w:r w:rsidR="00193028" w:rsidRPr="00193028">
              <w:rPr>
                <w:sz w:val="20"/>
                <w:szCs w:val="20"/>
                <w:lang w:val="kk-KZ"/>
              </w:rPr>
              <w:t xml:space="preserve">, </w:t>
            </w:r>
            <w:r w:rsidR="00193028" w:rsidRPr="00193028">
              <w:rPr>
                <w:sz w:val="20"/>
                <w:szCs w:val="20"/>
                <w:lang w:val="ru-KZ"/>
              </w:rPr>
              <w:t>здесь</w:t>
            </w:r>
            <w:r w:rsidR="00193028" w:rsidRPr="00193028">
              <w:rPr>
                <w:sz w:val="20"/>
                <w:szCs w:val="20"/>
                <w:lang w:val="kk-KZ"/>
              </w:rPr>
              <w:t xml:space="preserve">,  </w:t>
            </w:r>
            <w:r w:rsidR="00193028" w:rsidRPr="00193028">
              <w:rPr>
                <w:sz w:val="20"/>
                <w:szCs w:val="20"/>
                <w:lang w:val="ru-KZ"/>
              </w:rPr>
              <w:t>РК</w:t>
            </w:r>
            <w:r w:rsidR="00193028" w:rsidRPr="00193028">
              <w:rPr>
                <w:sz w:val="20"/>
                <w:szCs w:val="20"/>
                <w:lang w:val="kk-KZ"/>
              </w:rPr>
              <w:t xml:space="preserve"> – </w:t>
            </w:r>
            <w:r w:rsidR="00193028" w:rsidRPr="00193028">
              <w:rPr>
                <w:sz w:val="20"/>
                <w:szCs w:val="20"/>
                <w:lang w:val="ru-KZ"/>
              </w:rPr>
              <w:t>рубежный контроль</w:t>
            </w:r>
            <w:r w:rsidR="00193028" w:rsidRPr="00193028">
              <w:rPr>
                <w:sz w:val="20"/>
                <w:szCs w:val="20"/>
                <w:lang w:val="kk-KZ"/>
              </w:rPr>
              <w:t xml:space="preserve">; MT - </w:t>
            </w:r>
            <w:r w:rsidR="00193028" w:rsidRPr="00193028">
              <w:rPr>
                <w:sz w:val="20"/>
                <w:szCs w:val="20"/>
                <w:lang w:val="en-US"/>
              </w:rPr>
              <w:t>midterm</w:t>
            </w:r>
            <w:r w:rsidR="00193028" w:rsidRPr="00193028">
              <w:rPr>
                <w:sz w:val="20"/>
                <w:szCs w:val="20"/>
                <w:lang w:val="kk-KZ"/>
              </w:rPr>
              <w:t xml:space="preserve">; </w:t>
            </w:r>
            <w:r w:rsidR="00193028" w:rsidRPr="00193028">
              <w:rPr>
                <w:sz w:val="20"/>
                <w:szCs w:val="20"/>
                <w:lang w:val="ru-KZ"/>
              </w:rPr>
              <w:t>ФЭ</w:t>
            </w:r>
            <w:r w:rsidR="00193028" w:rsidRPr="00193028">
              <w:rPr>
                <w:sz w:val="20"/>
                <w:szCs w:val="20"/>
                <w:lang w:val="kk-KZ"/>
              </w:rPr>
              <w:t xml:space="preserve"> – </w:t>
            </w:r>
            <w:r w:rsidR="00193028" w:rsidRPr="00193028">
              <w:rPr>
                <w:sz w:val="20"/>
                <w:szCs w:val="20"/>
                <w:lang w:val="ru-KZ"/>
              </w:rPr>
              <w:t>финальный экзамен</w:t>
            </w:r>
            <w:r w:rsidR="00193028" w:rsidRPr="00193028">
              <w:rPr>
                <w:sz w:val="20"/>
                <w:szCs w:val="20"/>
                <w:lang w:val="kk-KZ"/>
              </w:rPr>
              <w:t>.</w:t>
            </w:r>
          </w:p>
          <w:p w14:paraId="203CAC0B" w14:textId="03DCDF6C" w:rsidR="00193028" w:rsidRPr="00193028" w:rsidRDefault="00193028" w:rsidP="00193028">
            <w:pPr>
              <w:rPr>
                <w:sz w:val="20"/>
                <w:szCs w:val="20"/>
                <w:lang w:val="kk-KZ"/>
              </w:rPr>
            </w:pPr>
            <w:r>
              <w:rPr>
                <w:rStyle w:val="jlqj4b"/>
                <w:sz w:val="20"/>
                <w:szCs w:val="20"/>
                <w:lang w:val="ru-KZ"/>
              </w:rPr>
              <w:t xml:space="preserve">6.5. </w:t>
            </w:r>
            <w:r w:rsidRPr="00193028">
              <w:rPr>
                <w:rStyle w:val="jlqj4b"/>
                <w:sz w:val="20"/>
                <w:szCs w:val="20"/>
              </w:rPr>
              <w:t>Шкала оценивания указана в учебном плане (</w:t>
            </w:r>
            <w:proofErr w:type="spellStart"/>
            <w:r w:rsidRPr="00193028">
              <w:rPr>
                <w:rStyle w:val="jlqj4b"/>
                <w:sz w:val="20"/>
                <w:szCs w:val="20"/>
              </w:rPr>
              <w:t>силлабусе</w:t>
            </w:r>
            <w:proofErr w:type="spellEnd"/>
            <w:r w:rsidRPr="00193028">
              <w:rPr>
                <w:rStyle w:val="jlqj4b"/>
                <w:sz w:val="20"/>
                <w:szCs w:val="20"/>
              </w:rPr>
              <w:t>) (особенно для выпускников 1 курса)</w:t>
            </w:r>
          </w:p>
          <w:p w14:paraId="23FF64C1" w14:textId="34582F3B" w:rsidR="00193028" w:rsidRPr="009357B9" w:rsidRDefault="00193028" w:rsidP="00193028">
            <w:pPr>
              <w:rPr>
                <w:b/>
                <w:bCs/>
                <w:sz w:val="20"/>
                <w:szCs w:val="20"/>
                <w:lang w:val="kk-KZ"/>
              </w:rPr>
            </w:pPr>
          </w:p>
          <w:tbl>
            <w:tblPr>
              <w:tblW w:w="7481" w:type="dxa"/>
              <w:jc w:val="center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single" w:sz="8" w:space="0" w:color="auto"/>
                <w:insideV w:val="single" w:sz="8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86"/>
              <w:gridCol w:w="1559"/>
              <w:gridCol w:w="2268"/>
              <w:gridCol w:w="2268"/>
            </w:tblGrid>
            <w:tr w:rsidR="00193028" w:rsidRPr="00786FA0" w14:paraId="01AD3FBC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7C8FCE2" w14:textId="77777777" w:rsidR="00193028" w:rsidRPr="009357B9" w:rsidRDefault="00193028" w:rsidP="00193028">
                  <w:pPr>
                    <w:jc w:val="center"/>
                    <w:rPr>
                      <w:sz w:val="20"/>
                      <w:szCs w:val="20"/>
                      <w:lang w:val="ru-KZ"/>
                    </w:rPr>
                  </w:pPr>
                  <w:r>
                    <w:rPr>
                      <w:rStyle w:val="jlqj4b"/>
                      <w:sz w:val="20"/>
                      <w:szCs w:val="20"/>
                      <w:lang w:val="ru-KZ"/>
                    </w:rPr>
                    <w:t>Оценивание по буквенной системе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49A297E" w14:textId="77777777" w:rsidR="00193028" w:rsidRPr="009357B9" w:rsidRDefault="00193028" w:rsidP="00193028">
                  <w:pPr>
                    <w:jc w:val="center"/>
                    <w:rPr>
                      <w:sz w:val="20"/>
                      <w:szCs w:val="20"/>
                      <w:lang w:val="ru-KZ"/>
                    </w:rPr>
                  </w:pPr>
                  <w:r>
                    <w:rPr>
                      <w:rStyle w:val="jlqj4b"/>
                      <w:sz w:val="20"/>
                      <w:szCs w:val="20"/>
                      <w:lang w:val="ru-KZ"/>
                    </w:rPr>
                    <w:t>Числовой эквивалент баллов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793693DF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ru-KZ"/>
                    </w:rPr>
                    <w:t>Баллы</w:t>
                  </w:r>
                  <w:r w:rsidRPr="00786FA0">
                    <w:rPr>
                      <w:sz w:val="20"/>
                      <w:szCs w:val="20"/>
                      <w:lang w:val="en-US"/>
                    </w:rPr>
                    <w:t xml:space="preserve"> (</w:t>
                  </w:r>
                  <w:r>
                    <w:rPr>
                      <w:sz w:val="20"/>
                      <w:szCs w:val="20"/>
                      <w:lang w:val="ru-KZ"/>
                    </w:rPr>
                    <w:t>в</w:t>
                  </w:r>
                  <w:r w:rsidRPr="00786FA0">
                    <w:rPr>
                      <w:sz w:val="20"/>
                      <w:szCs w:val="20"/>
                      <w:lang w:val="en-US"/>
                    </w:rPr>
                    <w:t xml:space="preserve"> %)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3DD3CEB1" w14:textId="77777777" w:rsidR="00193028" w:rsidRPr="009357B9" w:rsidRDefault="00193028" w:rsidP="00193028">
                  <w:pPr>
                    <w:jc w:val="center"/>
                    <w:rPr>
                      <w:rStyle w:val="s00"/>
                      <w:sz w:val="20"/>
                      <w:szCs w:val="20"/>
                      <w:lang w:val="ru-KZ"/>
                    </w:rPr>
                  </w:pPr>
                  <w:r>
                    <w:rPr>
                      <w:rStyle w:val="jlqj4b"/>
                      <w:sz w:val="20"/>
                      <w:szCs w:val="20"/>
                      <w:lang w:val="ru-KZ"/>
                    </w:rPr>
                    <w:t>Оценивание по традиционной системе</w:t>
                  </w:r>
                </w:p>
              </w:tc>
            </w:tr>
            <w:tr w:rsidR="00193028" w:rsidRPr="00786FA0" w14:paraId="0083F4CC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E72C432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А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3DD9526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4,0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26AF9B43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95-100</w:t>
                  </w:r>
                </w:p>
              </w:tc>
              <w:tc>
                <w:tcPr>
                  <w:tcW w:w="2268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14:paraId="39E4259E" w14:textId="77777777" w:rsidR="00193028" w:rsidRPr="009357B9" w:rsidRDefault="00193028" w:rsidP="00193028">
                  <w:pPr>
                    <w:jc w:val="center"/>
                    <w:rPr>
                      <w:rStyle w:val="s00"/>
                      <w:sz w:val="20"/>
                      <w:szCs w:val="20"/>
                      <w:lang w:val="ru-KZ"/>
                    </w:rPr>
                  </w:pPr>
                  <w:r w:rsidRPr="009357B9">
                    <w:rPr>
                      <w:sz w:val="20"/>
                      <w:szCs w:val="20"/>
                      <w:lang w:val="ru-KZ"/>
                    </w:rPr>
                    <w:t>Отлично</w:t>
                  </w:r>
                </w:p>
              </w:tc>
            </w:tr>
            <w:tr w:rsidR="00193028" w:rsidRPr="00786FA0" w14:paraId="5E00D50D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152D3C7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А-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19376CD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3,67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51415EED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90-94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53E39CBD" w14:textId="77777777" w:rsidR="00193028" w:rsidRPr="00786FA0" w:rsidRDefault="00193028" w:rsidP="0019302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193028" w:rsidRPr="00786FA0" w14:paraId="4322796C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0FA3E1F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В+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7B2E0266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3,33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2F1F0CC6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85-89</w:t>
                  </w:r>
                </w:p>
              </w:tc>
              <w:tc>
                <w:tcPr>
                  <w:tcW w:w="2268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14:paraId="5539DC5F" w14:textId="77777777" w:rsidR="00193028" w:rsidRPr="009357B9" w:rsidRDefault="00193028" w:rsidP="00193028">
                  <w:pPr>
                    <w:jc w:val="center"/>
                    <w:rPr>
                      <w:rStyle w:val="s00"/>
                      <w:sz w:val="20"/>
                      <w:szCs w:val="20"/>
                      <w:lang w:val="ru-KZ"/>
                    </w:rPr>
                  </w:pPr>
                  <w:r>
                    <w:rPr>
                      <w:sz w:val="20"/>
                      <w:szCs w:val="20"/>
                      <w:lang w:val="ru-KZ"/>
                    </w:rPr>
                    <w:t>Хорошо</w:t>
                  </w:r>
                </w:p>
                <w:p w14:paraId="27C81D8D" w14:textId="77777777" w:rsidR="00193028" w:rsidRPr="00786FA0" w:rsidRDefault="00193028" w:rsidP="00193028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193028" w:rsidRPr="00786FA0" w14:paraId="0772DB1B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C98FDDA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В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344F50F7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3,0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1E1D31E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80-84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2F6D195D" w14:textId="77777777" w:rsidR="00193028" w:rsidRPr="00786FA0" w:rsidRDefault="00193028" w:rsidP="0019302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193028" w:rsidRPr="00786FA0" w14:paraId="442E2666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5C4C57E0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В-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77D407A2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2,67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C35DB33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75-79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5926E50E" w14:textId="77777777" w:rsidR="00193028" w:rsidRPr="00786FA0" w:rsidRDefault="00193028" w:rsidP="0019302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193028" w:rsidRPr="00786FA0" w14:paraId="4BB9E354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3983E881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С+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47B615A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2,33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5C526DEB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70-74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614FC15C" w14:textId="77777777" w:rsidR="00193028" w:rsidRPr="00786FA0" w:rsidRDefault="00193028" w:rsidP="0019302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193028" w:rsidRPr="00786FA0" w14:paraId="6D00773E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3552DF7D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С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7548D4F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2,0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1BDF3CE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65-69</w:t>
                  </w:r>
                </w:p>
              </w:tc>
              <w:tc>
                <w:tcPr>
                  <w:tcW w:w="2268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3F3EF316" w14:textId="77777777" w:rsidR="00193028" w:rsidRPr="009357B9" w:rsidRDefault="00193028" w:rsidP="00193028">
                  <w:pPr>
                    <w:snapToGrid w:val="0"/>
                    <w:jc w:val="center"/>
                    <w:rPr>
                      <w:sz w:val="20"/>
                      <w:szCs w:val="20"/>
                      <w:lang w:val="ru-KZ"/>
                    </w:rPr>
                  </w:pPr>
                  <w:r>
                    <w:rPr>
                      <w:sz w:val="20"/>
                      <w:szCs w:val="20"/>
                      <w:lang w:val="ru-KZ"/>
                    </w:rPr>
                    <w:t>Удовлетворительно</w:t>
                  </w:r>
                </w:p>
              </w:tc>
            </w:tr>
            <w:tr w:rsidR="00193028" w:rsidRPr="00786FA0" w14:paraId="7745C664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5EB8713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С-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77A9BFFC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1,67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6372FD1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60-64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4E3235C6" w14:textId="77777777" w:rsidR="00193028" w:rsidRPr="00786FA0" w:rsidRDefault="00193028" w:rsidP="0019302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193028" w:rsidRPr="00786FA0" w14:paraId="3F20A70E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AD8E5E2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7DF7FD2B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1,33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2DB8544E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55-59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13870D94" w14:textId="77777777" w:rsidR="00193028" w:rsidRPr="00786FA0" w:rsidRDefault="00193028" w:rsidP="0019302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193028" w:rsidRPr="00786FA0" w14:paraId="3045D947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2B59814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B9828DB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1,0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764417C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50-54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6C31097C" w14:textId="77777777" w:rsidR="00193028" w:rsidRPr="00786FA0" w:rsidRDefault="00193028" w:rsidP="0019302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193028" w:rsidRPr="00786FA0" w14:paraId="5550C394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02AD3CC2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FX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B008849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0,5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E793FFF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25-49</w:t>
                  </w:r>
                </w:p>
              </w:tc>
              <w:tc>
                <w:tcPr>
                  <w:tcW w:w="2268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14:paraId="3C99048F" w14:textId="77777777" w:rsidR="00193028" w:rsidRPr="009357B9" w:rsidRDefault="00193028" w:rsidP="00193028">
                  <w:pPr>
                    <w:jc w:val="center"/>
                    <w:rPr>
                      <w:sz w:val="20"/>
                      <w:szCs w:val="20"/>
                      <w:lang w:val="ru-KZ"/>
                    </w:rPr>
                  </w:pPr>
                  <w:r>
                    <w:rPr>
                      <w:sz w:val="20"/>
                      <w:szCs w:val="20"/>
                      <w:lang w:val="ru-KZ"/>
                    </w:rPr>
                    <w:t>Неудовлетворительно</w:t>
                  </w:r>
                </w:p>
              </w:tc>
            </w:tr>
            <w:tr w:rsidR="00193028" w:rsidRPr="00786FA0" w14:paraId="79D95547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66BF89C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F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72D251B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29F54BA3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0-24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426362FD" w14:textId="77777777" w:rsidR="00193028" w:rsidRPr="00786FA0" w:rsidRDefault="00193028" w:rsidP="00193028">
                  <w:pPr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1AF9D88F" w14:textId="232FF27C" w:rsidR="00632E5C" w:rsidRPr="002655E7" w:rsidRDefault="00632E5C" w:rsidP="006B6FAA">
            <w:pPr>
              <w:jc w:val="both"/>
              <w:rPr>
                <w:sz w:val="20"/>
                <w:szCs w:val="20"/>
              </w:rPr>
            </w:pPr>
          </w:p>
        </w:tc>
      </w:tr>
    </w:tbl>
    <w:p w14:paraId="556455BB" w14:textId="77777777" w:rsidR="004A61F6" w:rsidRPr="002655E7" w:rsidRDefault="004A61F6" w:rsidP="004A61F6">
      <w:pPr>
        <w:jc w:val="center"/>
        <w:rPr>
          <w:b/>
          <w:sz w:val="20"/>
          <w:szCs w:val="20"/>
        </w:rPr>
      </w:pPr>
    </w:p>
    <w:tbl>
      <w:tblPr>
        <w:tblW w:w="102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3828"/>
        <w:gridCol w:w="708"/>
        <w:gridCol w:w="993"/>
        <w:gridCol w:w="850"/>
        <w:gridCol w:w="992"/>
        <w:gridCol w:w="993"/>
        <w:gridCol w:w="1270"/>
      </w:tblGrid>
      <w:tr w:rsidR="004A61F6" w:rsidRPr="002655E7" w14:paraId="267EE42C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A7B6FA6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Неделя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C7721F8" w14:textId="77777777" w:rsidR="004A61F6" w:rsidRPr="002655E7" w:rsidRDefault="004A61F6" w:rsidP="006B6FAA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Название темы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5F322A" w14:textId="77777777" w:rsidR="004A61F6" w:rsidRPr="002655E7" w:rsidRDefault="004A61F6" w:rsidP="006B6FAA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РО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C142D88" w14:textId="77777777" w:rsidR="004A61F6" w:rsidRPr="002655E7" w:rsidRDefault="004A61F6" w:rsidP="006B6FAA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ИД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237DB1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Кол-во часов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599D8F4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Максимальный балл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A24C09C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Форма оценки знаний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FE14CF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Форма проведения занятия</w:t>
            </w:r>
          </w:p>
          <w:p w14:paraId="24713805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/платформа</w:t>
            </w:r>
          </w:p>
        </w:tc>
      </w:tr>
      <w:tr w:rsidR="004A61F6" w:rsidRPr="002655E7" w14:paraId="12F3F1CD" w14:textId="77777777" w:rsidTr="008763ED">
        <w:trPr>
          <w:trHeight w:val="1018"/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1DA24E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lastRenderedPageBreak/>
              <w:t>1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8E86C45" w14:textId="20589048" w:rsidR="004A61F6" w:rsidRPr="009357B9" w:rsidRDefault="004A61F6" w:rsidP="006B6FAA">
            <w:pPr>
              <w:tabs>
                <w:tab w:val="left" w:pos="1276"/>
              </w:tabs>
              <w:snapToGrid w:val="0"/>
              <w:jc w:val="both"/>
              <w:rPr>
                <w:sz w:val="20"/>
                <w:szCs w:val="20"/>
                <w:lang w:eastAsia="ar-SA"/>
              </w:rPr>
            </w:pPr>
            <w:r w:rsidRPr="009357B9">
              <w:rPr>
                <w:sz w:val="20"/>
                <w:szCs w:val="20"/>
                <w:lang w:val="kk-KZ" w:eastAsia="ar-SA"/>
              </w:rPr>
              <w:t xml:space="preserve">Л1. </w:t>
            </w:r>
            <w:r w:rsidR="00600BBF" w:rsidRPr="009357B9">
              <w:rPr>
                <w:sz w:val="20"/>
                <w:szCs w:val="20"/>
                <w:lang w:val="kk-KZ" w:eastAsia="ar-SA"/>
              </w:rPr>
              <w:t xml:space="preserve">Введение в базы данных и </w:t>
            </w:r>
            <w:r w:rsidR="00600BBF" w:rsidRPr="009357B9">
              <w:rPr>
                <w:sz w:val="20"/>
                <w:szCs w:val="20"/>
                <w:lang w:eastAsia="ar-SA"/>
              </w:rPr>
              <w:t xml:space="preserve">язык </w:t>
            </w:r>
            <w:r w:rsidR="00600BBF" w:rsidRPr="009357B9">
              <w:rPr>
                <w:sz w:val="20"/>
                <w:szCs w:val="20"/>
                <w:lang w:val="en-US" w:eastAsia="ar-SA"/>
              </w:rPr>
              <w:t>SQL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78E560D" w14:textId="761ABCC5" w:rsidR="004A61F6" w:rsidRPr="002655E7" w:rsidRDefault="004A61F6" w:rsidP="006B6FAA">
            <w:pPr>
              <w:tabs>
                <w:tab w:val="left" w:pos="1276"/>
              </w:tabs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 w:rsidRPr="002655E7">
              <w:rPr>
                <w:sz w:val="20"/>
                <w:szCs w:val="20"/>
                <w:lang w:val="kk-KZ" w:eastAsia="ar-SA"/>
              </w:rPr>
              <w:t>РО1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881966" w14:textId="77777777" w:rsidR="004A61F6" w:rsidRPr="002655E7" w:rsidRDefault="004A61F6" w:rsidP="006B6FA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>ИД 1.1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2432E74" w14:textId="65E20138" w:rsidR="004A61F6" w:rsidRPr="002655E7" w:rsidRDefault="00600BBF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59EE29" w14:textId="00A3D38E" w:rsidR="004A61F6" w:rsidRPr="00600BBF" w:rsidRDefault="00600BBF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126273" w14:textId="77777777" w:rsidR="004A61F6" w:rsidRPr="002655E7" w:rsidRDefault="004A61F6" w:rsidP="006B6FAA">
            <w:pPr>
              <w:tabs>
                <w:tab w:val="left" w:pos="1276"/>
              </w:tabs>
              <w:jc w:val="both"/>
              <w:rPr>
                <w:sz w:val="20"/>
                <w:szCs w:val="20"/>
              </w:rPr>
            </w:pP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357C186" w14:textId="77777777" w:rsidR="004A61F6" w:rsidRPr="002655E7" w:rsidRDefault="004A61F6" w:rsidP="006B6FAA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 w:rsidRPr="002655E7">
              <w:rPr>
                <w:sz w:val="20"/>
                <w:szCs w:val="20"/>
              </w:rPr>
              <w:t>Видеолекция</w:t>
            </w:r>
            <w:proofErr w:type="spellEnd"/>
          </w:p>
          <w:p w14:paraId="68A81329" w14:textId="77777777" w:rsidR="004A61F6" w:rsidRPr="002655E7" w:rsidRDefault="004A61F6" w:rsidP="006B6FAA">
            <w:pPr>
              <w:tabs>
                <w:tab w:val="left" w:pos="1276"/>
              </w:tabs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A61F6" w:rsidRPr="002655E7" w14:paraId="5787CAD6" w14:textId="77777777" w:rsidTr="008763ED">
        <w:trPr>
          <w:trHeight w:val="159"/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BE4E58" w14:textId="587DEEF3" w:rsidR="004A61F6" w:rsidRPr="002655E7" w:rsidRDefault="0002603B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1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CD0425C" w14:textId="42F87541" w:rsidR="004A61F6" w:rsidRPr="009357B9" w:rsidRDefault="00600BBF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9357B9">
              <w:rPr>
                <w:rFonts w:ascii="Times New Roman" w:hAnsi="Times New Roman"/>
                <w:sz w:val="20"/>
                <w:szCs w:val="20"/>
                <w:lang w:val="kk-KZ" w:eastAsia="ar-SA"/>
              </w:rPr>
              <w:t>ЛЗ</w:t>
            </w:r>
            <w:r w:rsidR="0002603B" w:rsidRPr="009357B9">
              <w:rPr>
                <w:rFonts w:ascii="Times New Roman" w:hAnsi="Times New Roman"/>
                <w:sz w:val="20"/>
                <w:szCs w:val="20"/>
                <w:lang w:val="kk-KZ" w:eastAsia="ar-SA"/>
              </w:rPr>
              <w:t>-1</w:t>
            </w:r>
            <w:r w:rsidR="004A61F6" w:rsidRPr="009357B9">
              <w:rPr>
                <w:rFonts w:ascii="Times New Roman" w:hAnsi="Times New Roman"/>
                <w:sz w:val="20"/>
                <w:szCs w:val="20"/>
                <w:lang w:val="kk-KZ" w:eastAsia="ar-SA"/>
              </w:rPr>
              <w:t>.</w:t>
            </w:r>
            <w:r w:rsidRPr="009357B9">
              <w:rPr>
                <w:rFonts w:ascii="Times New Roman" w:hAnsi="Times New Roman"/>
                <w:sz w:val="20"/>
                <w:szCs w:val="20"/>
                <w:lang w:val="en-US" w:eastAsia="ar-SA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kk-KZ" w:eastAsia="ar-SA"/>
              </w:rPr>
              <w:t xml:space="preserve">Простые </w:t>
            </w:r>
            <w:r w:rsidRPr="009357B9">
              <w:rPr>
                <w:rFonts w:ascii="Times New Roman" w:hAnsi="Times New Roman"/>
                <w:sz w:val="20"/>
                <w:szCs w:val="20"/>
                <w:lang w:val="en-US" w:eastAsia="ar-SA"/>
              </w:rPr>
              <w:t>SQL</w:t>
            </w:r>
            <w:r w:rsidRPr="009357B9">
              <w:rPr>
                <w:rFonts w:ascii="Times New Roman" w:hAnsi="Times New Roman"/>
                <w:sz w:val="20"/>
                <w:szCs w:val="20"/>
                <w:lang w:val="kk-KZ" w:eastAsia="ar-SA"/>
              </w:rPr>
              <w:t xml:space="preserve"> запросы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3BA8E45" w14:textId="77777777" w:rsidR="004A61F6" w:rsidRDefault="004A61F6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</w:rPr>
              <w:t>РО</w:t>
            </w:r>
            <w:r w:rsidR="0002603B">
              <w:rPr>
                <w:rFonts w:ascii="Times New Roman" w:hAnsi="Times New Roman"/>
                <w:bCs/>
                <w:sz w:val="20"/>
                <w:szCs w:val="20"/>
              </w:rPr>
              <w:t>2</w:t>
            </w:r>
          </w:p>
          <w:p w14:paraId="0C8EACB3" w14:textId="430922D2" w:rsidR="0002603B" w:rsidRPr="002655E7" w:rsidRDefault="0002603B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РО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8840A72" w14:textId="0BC6B79E" w:rsidR="004A61F6" w:rsidRPr="002655E7" w:rsidRDefault="004A61F6" w:rsidP="006B6FAA">
            <w:pPr>
              <w:snapToGrid w:val="0"/>
              <w:jc w:val="both"/>
              <w:rPr>
                <w:bCs/>
                <w:sz w:val="20"/>
                <w:szCs w:val="20"/>
              </w:rPr>
            </w:pPr>
            <w:r w:rsidRPr="002655E7">
              <w:rPr>
                <w:bCs/>
                <w:sz w:val="20"/>
                <w:szCs w:val="20"/>
              </w:rPr>
              <w:t xml:space="preserve">ИД </w:t>
            </w:r>
            <w:r w:rsidR="0002603B">
              <w:rPr>
                <w:bCs/>
                <w:sz w:val="20"/>
                <w:szCs w:val="20"/>
              </w:rPr>
              <w:t>2</w:t>
            </w:r>
            <w:r w:rsidRPr="002655E7">
              <w:rPr>
                <w:bCs/>
                <w:sz w:val="20"/>
                <w:szCs w:val="20"/>
              </w:rPr>
              <w:t>.</w:t>
            </w:r>
            <w:r w:rsidR="0002603B">
              <w:rPr>
                <w:bCs/>
                <w:sz w:val="20"/>
                <w:szCs w:val="20"/>
              </w:rPr>
              <w:t>1</w:t>
            </w:r>
          </w:p>
          <w:p w14:paraId="72D923DD" w14:textId="77777777" w:rsidR="004A61F6" w:rsidRDefault="004A61F6" w:rsidP="006B6FAA">
            <w:pPr>
              <w:snapToGrid w:val="0"/>
              <w:jc w:val="both"/>
              <w:rPr>
                <w:bCs/>
                <w:sz w:val="20"/>
                <w:szCs w:val="20"/>
              </w:rPr>
            </w:pPr>
            <w:r w:rsidRPr="002655E7">
              <w:rPr>
                <w:bCs/>
                <w:sz w:val="20"/>
                <w:szCs w:val="20"/>
              </w:rPr>
              <w:t xml:space="preserve">ИД </w:t>
            </w:r>
            <w:r w:rsidR="0002603B">
              <w:rPr>
                <w:bCs/>
                <w:sz w:val="20"/>
                <w:szCs w:val="20"/>
              </w:rPr>
              <w:t>3</w:t>
            </w:r>
            <w:r w:rsidRPr="002655E7">
              <w:rPr>
                <w:bCs/>
                <w:sz w:val="20"/>
                <w:szCs w:val="20"/>
              </w:rPr>
              <w:t>.</w:t>
            </w:r>
            <w:r w:rsidR="0002603B">
              <w:rPr>
                <w:bCs/>
                <w:sz w:val="20"/>
                <w:szCs w:val="20"/>
              </w:rPr>
              <w:t>1</w:t>
            </w:r>
          </w:p>
          <w:p w14:paraId="5C9192D3" w14:textId="03676395" w:rsidR="0002603B" w:rsidRPr="002655E7" w:rsidRDefault="0002603B" w:rsidP="006B6FAA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3.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7BA9991" w14:textId="77777777" w:rsidR="004A61F6" w:rsidRPr="002655E7" w:rsidRDefault="004A61F6" w:rsidP="006B6FA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A2459D" w14:textId="79D2C957" w:rsidR="004A61F6" w:rsidRPr="00600BBF" w:rsidRDefault="00600BBF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556E20" w14:textId="1863E53E" w:rsidR="004A61F6" w:rsidRPr="00600BBF" w:rsidRDefault="00600BBF" w:rsidP="00600BBF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Отчет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25CA738" w14:textId="51104F6C" w:rsidR="004A61F6" w:rsidRPr="002655E7" w:rsidRDefault="0002603B" w:rsidP="0002603B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Видеоинструкции</w:t>
            </w:r>
            <w:proofErr w:type="spellEnd"/>
            <w:r w:rsidR="004A61F6" w:rsidRPr="002655E7">
              <w:rPr>
                <w:sz w:val="20"/>
                <w:szCs w:val="20"/>
              </w:rPr>
              <w:t xml:space="preserve"> в </w:t>
            </w:r>
            <w:r w:rsidR="004A61F6" w:rsidRPr="002655E7">
              <w:rPr>
                <w:sz w:val="20"/>
                <w:szCs w:val="20"/>
                <w:lang w:val="en-US"/>
              </w:rPr>
              <w:t xml:space="preserve">MS Teams </w:t>
            </w:r>
            <w:r w:rsidR="004A61F6"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4A61F6" w:rsidRPr="002655E7" w14:paraId="1135171D" w14:textId="77777777" w:rsidTr="008763ED">
        <w:trPr>
          <w:trHeight w:val="159"/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68718E" w14:textId="549320D1" w:rsidR="004A61F6" w:rsidRPr="002655E7" w:rsidRDefault="0002603B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D93F35" w14:textId="7748FDB0" w:rsidR="004A61F6" w:rsidRPr="009357B9" w:rsidRDefault="004A61F6" w:rsidP="006B6FAA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 w:rsidRPr="009357B9">
              <w:rPr>
                <w:sz w:val="20"/>
                <w:szCs w:val="20"/>
              </w:rPr>
              <w:t>Л</w:t>
            </w:r>
            <w:r w:rsidR="00600BBF" w:rsidRPr="009357B9">
              <w:rPr>
                <w:sz w:val="20"/>
                <w:szCs w:val="20"/>
              </w:rPr>
              <w:t>2</w:t>
            </w:r>
            <w:r w:rsidRPr="009357B9">
              <w:rPr>
                <w:sz w:val="20"/>
                <w:szCs w:val="20"/>
              </w:rPr>
              <w:t>.</w:t>
            </w:r>
            <w:r w:rsidR="00600BBF" w:rsidRPr="009357B9">
              <w:rPr>
                <w:sz w:val="20"/>
                <w:szCs w:val="20"/>
                <w:lang w:val="kk-KZ"/>
              </w:rPr>
              <w:t xml:space="preserve"> Концепции баз данных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5AC05F" w14:textId="04218FF5" w:rsidR="004A61F6" w:rsidRPr="00600BBF" w:rsidRDefault="00600BBF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1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1769CD" w14:textId="77777777" w:rsidR="004A61F6" w:rsidRDefault="00600BBF" w:rsidP="006B6FA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1.2</w:t>
            </w:r>
          </w:p>
          <w:p w14:paraId="7A9300D5" w14:textId="03B646C3" w:rsidR="00600BBF" w:rsidRPr="002655E7" w:rsidRDefault="00600BBF" w:rsidP="006B6FA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1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93E330" w14:textId="12571E51" w:rsidR="004A61F6" w:rsidRPr="002655E7" w:rsidRDefault="0002603B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7F935C" w14:textId="3523153A" w:rsidR="004A61F6" w:rsidRPr="002655E7" w:rsidRDefault="00600BBF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45120F" w14:textId="77777777" w:rsidR="004A61F6" w:rsidRPr="002655E7" w:rsidRDefault="004A61F6" w:rsidP="006B6F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036904" w14:textId="77777777" w:rsidR="00600BBF" w:rsidRPr="002655E7" w:rsidRDefault="00600BBF" w:rsidP="00600BBF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 w:rsidRPr="002655E7">
              <w:rPr>
                <w:sz w:val="20"/>
                <w:szCs w:val="20"/>
              </w:rPr>
              <w:t>Видеолекция</w:t>
            </w:r>
            <w:proofErr w:type="spellEnd"/>
          </w:p>
          <w:p w14:paraId="51D27090" w14:textId="7EE09238" w:rsidR="004A61F6" w:rsidRPr="002655E7" w:rsidRDefault="00600BBF" w:rsidP="00600BBF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02603B" w:rsidRPr="002655E7" w14:paraId="44B66836" w14:textId="77777777" w:rsidTr="008763ED">
        <w:trPr>
          <w:trHeight w:val="159"/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A2177E" w14:textId="6E76F2FA" w:rsidR="0002603B" w:rsidRPr="002655E7" w:rsidRDefault="0002603B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6C1E7B" w14:textId="3070E448" w:rsidR="0002603B" w:rsidRPr="009357B9" w:rsidRDefault="0002603B" w:rsidP="006B6FAA">
            <w:pPr>
              <w:snapToGrid w:val="0"/>
              <w:jc w:val="both"/>
              <w:rPr>
                <w:sz w:val="20"/>
                <w:szCs w:val="20"/>
                <w:lang w:val="kk-KZ"/>
              </w:rPr>
            </w:pPr>
            <w:r w:rsidRPr="009357B9">
              <w:rPr>
                <w:sz w:val="20"/>
                <w:szCs w:val="20"/>
              </w:rPr>
              <w:t xml:space="preserve">ЛЗ-2. </w:t>
            </w:r>
            <w:r w:rsidRPr="009357B9">
              <w:rPr>
                <w:sz w:val="20"/>
                <w:szCs w:val="20"/>
                <w:lang w:val="en-US"/>
              </w:rPr>
              <w:t>SQL</w:t>
            </w:r>
            <w:r w:rsidRPr="009357B9">
              <w:rPr>
                <w:sz w:val="20"/>
                <w:szCs w:val="20"/>
              </w:rPr>
              <w:t xml:space="preserve"> </w:t>
            </w:r>
            <w:r w:rsidRPr="009357B9">
              <w:rPr>
                <w:sz w:val="20"/>
                <w:szCs w:val="20"/>
                <w:lang w:val="kk-KZ"/>
              </w:rPr>
              <w:t>запросы с условиями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FCD35C" w14:textId="77777777" w:rsidR="0002603B" w:rsidRDefault="0002603B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РО2</w:t>
            </w:r>
          </w:p>
          <w:p w14:paraId="28DA2921" w14:textId="2AEBAAC7" w:rsidR="0002603B" w:rsidRDefault="0002603B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РО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25AE22" w14:textId="68D696B0" w:rsidR="0002603B" w:rsidRDefault="0002603B" w:rsidP="0002603B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1</w:t>
            </w:r>
          </w:p>
          <w:p w14:paraId="0B5FCE09" w14:textId="6D91F8B3" w:rsidR="0002603B" w:rsidRDefault="0002603B" w:rsidP="0002603B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2</w:t>
            </w:r>
          </w:p>
          <w:p w14:paraId="2AABF2CA" w14:textId="77777777" w:rsidR="0002603B" w:rsidRDefault="0002603B" w:rsidP="0002603B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1</w:t>
            </w:r>
          </w:p>
          <w:p w14:paraId="5468A5A9" w14:textId="6EF25EB4" w:rsidR="0002603B" w:rsidRDefault="0002603B" w:rsidP="0002603B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A839F5" w14:textId="3332B5EF" w:rsidR="0002603B" w:rsidRDefault="0002603B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C4459E" w14:textId="61E5F169" w:rsidR="0002603B" w:rsidRDefault="0002603B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AFA188" w14:textId="63332381" w:rsidR="0002603B" w:rsidRPr="002655E7" w:rsidRDefault="0002603B" w:rsidP="0002603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D49DCC" w14:textId="4CC674D4" w:rsidR="0002603B" w:rsidRPr="002655E7" w:rsidRDefault="0002603B" w:rsidP="0002603B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Видеоинструкции</w:t>
            </w:r>
            <w:proofErr w:type="spellEnd"/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 xml:space="preserve">MS Teams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4A61F6" w:rsidRPr="002655E7" w14:paraId="7F316252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0F35F8" w14:textId="1DC9F199" w:rsidR="004A61F6" w:rsidRPr="002655E7" w:rsidRDefault="001E3D06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19614E7" w14:textId="3E9E37F4" w:rsidR="004A61F6" w:rsidRPr="009357B9" w:rsidRDefault="004A61F6" w:rsidP="006B6FAA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 w:rsidRPr="009357B9">
              <w:rPr>
                <w:sz w:val="20"/>
                <w:szCs w:val="20"/>
              </w:rPr>
              <w:t>Л3.</w:t>
            </w:r>
            <w:r w:rsidR="0002603B" w:rsidRPr="009357B9">
              <w:rPr>
                <w:sz w:val="20"/>
                <w:szCs w:val="20"/>
                <w:lang w:val="kk-KZ"/>
              </w:rPr>
              <w:t xml:space="preserve"> Объекты баз данных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5ACC965" w14:textId="77777777" w:rsidR="004A61F6" w:rsidRPr="002655E7" w:rsidRDefault="004A61F6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 xml:space="preserve">РО1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F5E191F" w14:textId="77777777" w:rsidR="004A61F6" w:rsidRDefault="004A61F6" w:rsidP="006B6FAA">
            <w:pPr>
              <w:snapToGrid w:val="0"/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ИД 1.</w:t>
            </w:r>
            <w:r w:rsidR="001E3D06">
              <w:rPr>
                <w:sz w:val="20"/>
                <w:szCs w:val="20"/>
              </w:rPr>
              <w:t>1</w:t>
            </w:r>
          </w:p>
          <w:p w14:paraId="07B405D8" w14:textId="77777777" w:rsidR="001E3D06" w:rsidRDefault="001E3D06" w:rsidP="006B6FA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1.2</w:t>
            </w:r>
          </w:p>
          <w:p w14:paraId="60B6FB9C" w14:textId="47D30D08" w:rsidR="001E3D06" w:rsidRPr="0002603B" w:rsidRDefault="001E3D06" w:rsidP="006B6FA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1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6DF7A4B" w14:textId="2650E6E4" w:rsidR="004A61F6" w:rsidRPr="008D472A" w:rsidRDefault="008D472A" w:rsidP="006B6FA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637B4B" w14:textId="63E856E4" w:rsidR="004A61F6" w:rsidRPr="002655E7" w:rsidRDefault="001E3D06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7DC33D" w14:textId="77777777" w:rsidR="004A61F6" w:rsidRPr="002655E7" w:rsidRDefault="004A61F6" w:rsidP="006B6F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6C99A4E" w14:textId="12DCF8B7" w:rsidR="004A61F6" w:rsidRPr="00262FB1" w:rsidRDefault="00262FB1" w:rsidP="006B6FAA">
            <w:pPr>
              <w:jc w:val="both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A61F6" w:rsidRPr="002655E7" w14:paraId="2FB88358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1625F3" w14:textId="0E1C1C30" w:rsidR="004A61F6" w:rsidRPr="002655E7" w:rsidRDefault="001E3D06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BAE2E6" w14:textId="26A9B621" w:rsidR="004A61F6" w:rsidRPr="009357B9" w:rsidRDefault="001E3D06" w:rsidP="006B6FAA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 w:rsidRPr="009357B9">
              <w:rPr>
                <w:sz w:val="20"/>
                <w:szCs w:val="20"/>
                <w:lang w:val="kk-KZ"/>
              </w:rPr>
              <w:t>ЛЗ-</w:t>
            </w:r>
            <w:r w:rsidRPr="009357B9">
              <w:rPr>
                <w:sz w:val="20"/>
                <w:szCs w:val="20"/>
              </w:rPr>
              <w:t>3</w:t>
            </w:r>
            <w:r w:rsidR="004A61F6" w:rsidRPr="009357B9">
              <w:rPr>
                <w:sz w:val="20"/>
                <w:szCs w:val="20"/>
              </w:rPr>
              <w:t>.</w:t>
            </w:r>
            <w:r w:rsidRPr="009357B9">
              <w:rPr>
                <w:sz w:val="20"/>
                <w:szCs w:val="20"/>
              </w:rPr>
              <w:t xml:space="preserve"> Создание запросов со связанными таблицами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A3A0B0" w14:textId="77777777" w:rsidR="004A61F6" w:rsidRDefault="001E3D06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2</w:t>
            </w:r>
          </w:p>
          <w:p w14:paraId="239F62B4" w14:textId="00B0417D" w:rsidR="001E3D06" w:rsidRPr="002655E7" w:rsidRDefault="001E3D06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 xml:space="preserve">РО3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A7DE09" w14:textId="77777777" w:rsidR="001E3D06" w:rsidRDefault="001E3D06" w:rsidP="001E3D06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1</w:t>
            </w:r>
          </w:p>
          <w:p w14:paraId="7CFDA913" w14:textId="77777777" w:rsidR="001E3D06" w:rsidRDefault="001E3D06" w:rsidP="001E3D06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2</w:t>
            </w:r>
          </w:p>
          <w:p w14:paraId="2A4C4BBF" w14:textId="77777777" w:rsidR="001E3D06" w:rsidRDefault="001E3D06" w:rsidP="001E3D06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1</w:t>
            </w:r>
          </w:p>
          <w:p w14:paraId="349A625E" w14:textId="4C02A2F2" w:rsidR="004A61F6" w:rsidRPr="002655E7" w:rsidRDefault="001E3D06" w:rsidP="001E3D06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BC74DC" w14:textId="59F85769" w:rsidR="004A61F6" w:rsidRPr="008D472A" w:rsidRDefault="008D472A" w:rsidP="006B6FA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DBE50D" w14:textId="5B24E145" w:rsidR="004A61F6" w:rsidRPr="002655E7" w:rsidRDefault="001E3D06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EF0859" w14:textId="14046E89" w:rsidR="004A61F6" w:rsidRPr="002655E7" w:rsidRDefault="001E3D06" w:rsidP="001E3D0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Отчет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203C5D" w14:textId="67328530" w:rsidR="004A61F6" w:rsidRPr="002655E7" w:rsidRDefault="00262FB1" w:rsidP="001E3D06">
            <w:pPr>
              <w:tabs>
                <w:tab w:val="left" w:pos="127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  <w:r w:rsidR="001E3D06" w:rsidRPr="002655E7">
              <w:rPr>
                <w:sz w:val="20"/>
                <w:szCs w:val="20"/>
                <w:lang w:val="en-US"/>
              </w:rPr>
              <w:t xml:space="preserve"> </w:t>
            </w:r>
            <w:r w:rsidR="001E3D06"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6F2F0A" w:rsidRPr="002655E7" w14:paraId="64FDEC60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2BA719" w14:textId="767037D0" w:rsidR="006F2F0A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062287" w14:textId="6396FFF4" w:rsidR="006F2F0A" w:rsidRPr="006F2F0A" w:rsidRDefault="006F2F0A" w:rsidP="006F2F0A">
            <w:pPr>
              <w:snapToGrid w:val="0"/>
              <w:jc w:val="both"/>
              <w:rPr>
                <w:sz w:val="20"/>
                <w:szCs w:val="20"/>
                <w:lang w:val="ru-KZ" w:eastAsia="ar-SA"/>
              </w:rPr>
            </w:pPr>
            <w:r w:rsidRPr="009357B9">
              <w:rPr>
                <w:sz w:val="20"/>
                <w:szCs w:val="20"/>
              </w:rPr>
              <w:t>СРСП 1 Консультация</w:t>
            </w:r>
            <w:r w:rsidRPr="009357B9">
              <w:rPr>
                <w:sz w:val="20"/>
                <w:szCs w:val="20"/>
                <w:lang w:val="kk-KZ" w:eastAsia="ar-SA"/>
              </w:rPr>
              <w:t xml:space="preserve"> по выполнению СРС1</w:t>
            </w:r>
            <w:r>
              <w:rPr>
                <w:sz w:val="20"/>
                <w:szCs w:val="20"/>
                <w:lang w:val="ru-KZ" w:eastAsia="ar-SA"/>
              </w:rPr>
              <w:t>.</w:t>
            </w:r>
          </w:p>
          <w:p w14:paraId="0AB63B88" w14:textId="68677240" w:rsidR="006F2F0A" w:rsidRPr="009357B9" w:rsidRDefault="006F2F0A" w:rsidP="006F2F0A">
            <w:pPr>
              <w:snapToGrid w:val="0"/>
              <w:jc w:val="both"/>
              <w:rPr>
                <w:sz w:val="20"/>
                <w:szCs w:val="20"/>
                <w:lang w:val="kk-KZ"/>
              </w:rPr>
            </w:pPr>
            <w:r w:rsidRPr="009357B9">
              <w:rPr>
                <w:sz w:val="20"/>
                <w:szCs w:val="20"/>
              </w:rPr>
              <w:t>Проектирование базы данных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1694E5" w14:textId="74215705" w:rsidR="006F2F0A" w:rsidRPr="006F2F0A" w:rsidRDefault="006F2F0A" w:rsidP="006F2F0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6F2F0A">
              <w:rPr>
                <w:rFonts w:ascii="Times New Roman" w:hAnsi="Times New Roman"/>
                <w:sz w:val="20"/>
                <w:szCs w:val="20"/>
                <w:lang w:val="kk-KZ" w:eastAsia="ar-SA"/>
              </w:rPr>
              <w:t>РО1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12BA07" w14:textId="77777777" w:rsidR="006F2F0A" w:rsidRDefault="006F2F0A" w:rsidP="006F2F0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1</w:t>
            </w:r>
          </w:p>
          <w:p w14:paraId="33779096" w14:textId="77777777" w:rsidR="006F2F0A" w:rsidRDefault="006F2F0A" w:rsidP="006F2F0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2</w:t>
            </w:r>
          </w:p>
          <w:p w14:paraId="595AC96A" w14:textId="0CF28F81" w:rsidR="006F2F0A" w:rsidRDefault="006F2F0A" w:rsidP="006F2F0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sz w:val="20"/>
                <w:szCs w:val="20"/>
                <w:lang w:val="kk-KZ"/>
              </w:rPr>
              <w:t>ИД 1.</w:t>
            </w:r>
            <w:r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EDD881" w14:textId="77777777" w:rsidR="006F2F0A" w:rsidRDefault="006F2F0A" w:rsidP="006F2F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977D0A" w14:textId="0C338A7E" w:rsidR="006F2F0A" w:rsidRPr="006F2F0A" w:rsidRDefault="006F2F0A" w:rsidP="006F2F0A">
            <w:pPr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2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A4E0F9" w14:textId="478C5427" w:rsidR="006F2F0A" w:rsidRPr="006F2F0A" w:rsidRDefault="00117734" w:rsidP="006F2F0A">
            <w:pPr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Проверочная работа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5758FE" w14:textId="3D1BE1B8" w:rsidR="006F2F0A" w:rsidRPr="00262FB1" w:rsidRDefault="00262FB1" w:rsidP="006F2F0A">
            <w:pPr>
              <w:tabs>
                <w:tab w:val="left" w:pos="1276"/>
              </w:tabs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47517A10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782ADF" w14:textId="685FDA62" w:rsidR="006F2F0A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4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1194B7" w14:textId="1E5FEC22" w:rsidR="006F2F0A" w:rsidRPr="009357B9" w:rsidRDefault="006F2F0A" w:rsidP="006F2F0A">
            <w:pPr>
              <w:snapToGrid w:val="0"/>
              <w:jc w:val="both"/>
              <w:rPr>
                <w:sz w:val="20"/>
                <w:szCs w:val="20"/>
                <w:lang w:val="kk-KZ"/>
              </w:rPr>
            </w:pPr>
            <w:r w:rsidRPr="009357B9">
              <w:rPr>
                <w:sz w:val="20"/>
                <w:szCs w:val="20"/>
                <w:lang w:val="kk-KZ"/>
              </w:rPr>
              <w:t xml:space="preserve">Л4. </w:t>
            </w:r>
            <w:r w:rsidRPr="009357B9">
              <w:rPr>
                <w:sz w:val="20"/>
                <w:szCs w:val="20"/>
                <w:lang w:val="en-US"/>
              </w:rPr>
              <w:t>SQL</w:t>
            </w:r>
            <w:r w:rsidRPr="009357B9">
              <w:rPr>
                <w:sz w:val="20"/>
                <w:szCs w:val="20"/>
              </w:rPr>
              <w:t xml:space="preserve"> </w:t>
            </w:r>
            <w:r w:rsidRPr="009357B9">
              <w:rPr>
                <w:sz w:val="20"/>
                <w:szCs w:val="20"/>
                <w:lang w:val="kk-KZ"/>
              </w:rPr>
              <w:t>запросы и их типы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82F2F1" w14:textId="5EE433A3" w:rsidR="006F2F0A" w:rsidRPr="001E3D06" w:rsidRDefault="006F2F0A" w:rsidP="006F2F0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B1524F" w14:textId="77777777" w:rsidR="006F2F0A" w:rsidRDefault="006F2F0A" w:rsidP="006F2F0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1</w:t>
            </w:r>
          </w:p>
          <w:p w14:paraId="11CBFFCA" w14:textId="77777777" w:rsidR="006F2F0A" w:rsidRDefault="006F2F0A" w:rsidP="006F2F0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2</w:t>
            </w:r>
          </w:p>
          <w:p w14:paraId="49AEE5CF" w14:textId="5D28670B" w:rsidR="006F2F0A" w:rsidRDefault="006F2F0A" w:rsidP="006F2F0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B3235E" w14:textId="1AD84378" w:rsidR="006F2F0A" w:rsidRPr="008D472A" w:rsidRDefault="008D472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60BFF0" w14:textId="6A8748F6" w:rsidR="006F2F0A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B03E85" w14:textId="0F51DFF3" w:rsidR="006F2F0A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B301B" w14:textId="44050A94" w:rsidR="006F2F0A" w:rsidRPr="006F152D" w:rsidRDefault="006F2F0A" w:rsidP="006F2F0A">
            <w:pPr>
              <w:tabs>
                <w:tab w:val="left" w:pos="1276"/>
              </w:tabs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45533C1E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CF2385" w14:textId="25362D48" w:rsidR="006F2F0A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4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9257AA" w14:textId="29406621" w:rsidR="006F2F0A" w:rsidRPr="009357B9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 w:rsidRPr="009357B9">
              <w:rPr>
                <w:sz w:val="20"/>
                <w:szCs w:val="20"/>
                <w:lang w:val="kk-KZ"/>
              </w:rPr>
              <w:t xml:space="preserve">ЛЗ-4. Использование агрегатных функций в </w:t>
            </w:r>
            <w:r w:rsidRPr="009357B9">
              <w:rPr>
                <w:sz w:val="20"/>
                <w:szCs w:val="20"/>
                <w:lang w:val="en-US"/>
              </w:rPr>
              <w:t>SQL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3A175C" w14:textId="4C09D4C0" w:rsidR="006F2F0A" w:rsidRPr="00D65BBF" w:rsidRDefault="006F2F0A" w:rsidP="006F2F0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A8CE9" w14:textId="77777777" w:rsidR="006F2F0A" w:rsidRDefault="006F2F0A" w:rsidP="006F2F0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1</w:t>
            </w:r>
          </w:p>
          <w:p w14:paraId="652CB35D" w14:textId="77777777" w:rsidR="006F2F0A" w:rsidRDefault="006F2F0A" w:rsidP="006F2F0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2</w:t>
            </w:r>
          </w:p>
          <w:p w14:paraId="4B9EEEFA" w14:textId="7EE9E633" w:rsidR="006F2F0A" w:rsidRDefault="006F2F0A" w:rsidP="006F2F0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42BC65" w14:textId="3D2AD572" w:rsidR="006F2F0A" w:rsidRPr="008D472A" w:rsidRDefault="008D472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4244C9" w14:textId="257B48F1" w:rsidR="006F2F0A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55A18C" w14:textId="1C711969" w:rsidR="006F2F0A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Отчет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23391F" w14:textId="3EA64358" w:rsidR="006F2F0A" w:rsidRPr="002655E7" w:rsidRDefault="006F2F0A" w:rsidP="006F2F0A">
            <w:pPr>
              <w:tabs>
                <w:tab w:val="left" w:pos="127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2C777FCD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938C5A" w14:textId="77777777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7C3A2D" w14:textId="59C976EA" w:rsidR="006F2F0A" w:rsidRPr="009357B9" w:rsidRDefault="006F2F0A" w:rsidP="006F2F0A">
            <w:pPr>
              <w:snapToGrid w:val="0"/>
              <w:jc w:val="both"/>
              <w:rPr>
                <w:sz w:val="20"/>
                <w:szCs w:val="20"/>
                <w:lang w:eastAsia="ar-SA"/>
              </w:rPr>
            </w:pPr>
            <w:r w:rsidRPr="009357B9">
              <w:rPr>
                <w:sz w:val="20"/>
                <w:szCs w:val="20"/>
              </w:rPr>
              <w:t xml:space="preserve">Л5. </w:t>
            </w:r>
            <w:r w:rsidRPr="009357B9">
              <w:rPr>
                <w:sz w:val="20"/>
                <w:szCs w:val="20"/>
                <w:lang w:val="en-US"/>
              </w:rPr>
              <w:t>DDL</w:t>
            </w:r>
            <w:r w:rsidRPr="009357B9">
              <w:rPr>
                <w:sz w:val="20"/>
                <w:szCs w:val="20"/>
              </w:rPr>
              <w:t xml:space="preserve"> (</w:t>
            </w:r>
            <w:r w:rsidRPr="009357B9">
              <w:rPr>
                <w:sz w:val="20"/>
                <w:szCs w:val="20"/>
                <w:lang w:val="kk-KZ"/>
              </w:rPr>
              <w:t>Язык определения данны</w:t>
            </w:r>
            <w:r w:rsidRPr="009357B9">
              <w:rPr>
                <w:sz w:val="20"/>
                <w:szCs w:val="20"/>
              </w:rPr>
              <w:t>х)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D0B640" w14:textId="5B47FC6B" w:rsidR="006F2F0A" w:rsidRPr="002655E7" w:rsidRDefault="006F2F0A" w:rsidP="006F2F0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B3D715" w14:textId="77777777" w:rsidR="006F2F0A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1</w:t>
            </w:r>
          </w:p>
          <w:p w14:paraId="4C60FDBF" w14:textId="77777777" w:rsidR="006F2F0A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2</w:t>
            </w:r>
          </w:p>
          <w:p w14:paraId="0CEC904B" w14:textId="14CDF2B0" w:rsidR="006F2F0A" w:rsidRPr="002655E7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6834F5" w14:textId="757574C0" w:rsidR="006F2F0A" w:rsidRPr="008D472A" w:rsidRDefault="008D472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C47F2F" w14:textId="5664BE2B" w:rsidR="006F2F0A" w:rsidRPr="00D65BBF" w:rsidRDefault="006F2F0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50024C" w14:textId="53093728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74D761" w14:textId="0B726A1A" w:rsidR="006F2F0A" w:rsidRPr="002655E7" w:rsidRDefault="006F2F0A" w:rsidP="006F2F0A">
            <w:pPr>
              <w:tabs>
                <w:tab w:val="left" w:pos="127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7EF8960E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5090F3" w14:textId="21A1824F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D59B50" w14:textId="44A03C44" w:rsidR="006F2F0A" w:rsidRPr="009357B9" w:rsidRDefault="006F2F0A" w:rsidP="006F2F0A">
            <w:pPr>
              <w:snapToGrid w:val="0"/>
              <w:jc w:val="both"/>
              <w:rPr>
                <w:sz w:val="20"/>
                <w:szCs w:val="20"/>
                <w:lang w:val="en-US"/>
              </w:rPr>
            </w:pPr>
            <w:r w:rsidRPr="009357B9">
              <w:rPr>
                <w:sz w:val="20"/>
                <w:szCs w:val="20"/>
              </w:rPr>
              <w:t xml:space="preserve">ЛЗ-5. Подзапросы </w:t>
            </w:r>
            <w:r w:rsidRPr="009357B9">
              <w:rPr>
                <w:sz w:val="20"/>
                <w:szCs w:val="20"/>
                <w:lang w:val="en-US"/>
              </w:rPr>
              <w:t>SQL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B40827" w14:textId="34C0DDE9" w:rsidR="006F2F0A" w:rsidRDefault="006F2F0A" w:rsidP="006F2F0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EA80B9" w14:textId="77777777" w:rsidR="006F2F0A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1</w:t>
            </w:r>
          </w:p>
          <w:p w14:paraId="38592794" w14:textId="77777777" w:rsidR="006F2F0A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2</w:t>
            </w:r>
          </w:p>
          <w:p w14:paraId="74A9B3EE" w14:textId="4F502198" w:rsidR="006F2F0A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68A3BA" w14:textId="276F934A" w:rsidR="006F2F0A" w:rsidRPr="009A5D9F" w:rsidRDefault="008D472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5DF090" w14:textId="6D6B037A" w:rsidR="006F2F0A" w:rsidRPr="009A5D9F" w:rsidRDefault="006F2F0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E27D90" w14:textId="064D95E7" w:rsidR="006F2F0A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F7A818" w14:textId="3F5D26D6" w:rsidR="006F2F0A" w:rsidRPr="002655E7" w:rsidRDefault="006F2F0A" w:rsidP="006F2F0A">
            <w:pPr>
              <w:tabs>
                <w:tab w:val="left" w:pos="127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33CFFC2F" w14:textId="77777777" w:rsidTr="008763ED">
        <w:trPr>
          <w:trHeight w:val="150"/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6EB3F6" w14:textId="77777777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4FAD210" w14:textId="7C50B426" w:rsidR="006F2F0A" w:rsidRPr="00ED2FDE" w:rsidRDefault="006F2F0A" w:rsidP="006F2F0A">
            <w:pPr>
              <w:jc w:val="both"/>
              <w:rPr>
                <w:sz w:val="20"/>
                <w:szCs w:val="20"/>
                <w:lang w:val="ru-KZ"/>
              </w:rPr>
            </w:pPr>
            <w:r w:rsidRPr="009357B9">
              <w:rPr>
                <w:sz w:val="20"/>
                <w:szCs w:val="20"/>
              </w:rPr>
              <w:t>СРСП 2</w:t>
            </w:r>
            <w:r w:rsidR="00ED2FDE">
              <w:rPr>
                <w:sz w:val="20"/>
                <w:szCs w:val="20"/>
                <w:lang w:val="ru-KZ"/>
              </w:rPr>
              <w:t>. Прием СРС 1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5986A8" w14:textId="55F5D789" w:rsidR="006F2F0A" w:rsidRPr="002655E7" w:rsidRDefault="00ED2FDE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6F2F0A">
              <w:rPr>
                <w:rFonts w:ascii="Times New Roman" w:hAnsi="Times New Roman"/>
                <w:sz w:val="20"/>
                <w:szCs w:val="20"/>
                <w:lang w:val="kk-KZ" w:eastAsia="ar-SA"/>
              </w:rPr>
              <w:t>РО1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5B8A7E" w14:textId="77777777" w:rsidR="00ED2FDE" w:rsidRDefault="00ED2FDE" w:rsidP="00ED2FDE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1</w:t>
            </w:r>
          </w:p>
          <w:p w14:paraId="73DCC34F" w14:textId="77777777" w:rsidR="00ED2FDE" w:rsidRDefault="00ED2FDE" w:rsidP="00ED2FDE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2</w:t>
            </w:r>
          </w:p>
          <w:p w14:paraId="468FA283" w14:textId="773DAF19" w:rsidR="006F2F0A" w:rsidRPr="002655E7" w:rsidRDefault="00ED2FDE" w:rsidP="00ED2FDE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1.</w:t>
            </w:r>
            <w:r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F5A605F" w14:textId="6A201912" w:rsidR="006F2F0A" w:rsidRPr="00ED2FDE" w:rsidRDefault="006F2F0A" w:rsidP="006F2F0A">
            <w:pPr>
              <w:jc w:val="center"/>
              <w:rPr>
                <w:sz w:val="20"/>
                <w:szCs w:val="20"/>
                <w:lang w:val="ru-KZ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2FDBC1" w14:textId="26B1661F" w:rsidR="006F2F0A" w:rsidRPr="00ED2FDE" w:rsidRDefault="00ED2FDE" w:rsidP="006F2F0A">
            <w:pPr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2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0E3A47" w14:textId="24A7B662" w:rsidR="006F2F0A" w:rsidRPr="00ED2FDE" w:rsidRDefault="00ED2FDE" w:rsidP="00ED2FDE">
            <w:pPr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Презентация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E235F" w14:textId="73A7ACD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689D22FC" w14:textId="77777777" w:rsidTr="008763ED">
        <w:trPr>
          <w:trHeight w:val="207"/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CA80E6" w14:textId="77777777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CBFAF4D" w14:textId="77777777" w:rsidR="006F2F0A" w:rsidRPr="009357B9" w:rsidRDefault="006F2F0A" w:rsidP="006F2F0A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 w:rsidRPr="009357B9">
              <w:rPr>
                <w:sz w:val="20"/>
                <w:szCs w:val="20"/>
                <w:lang w:val="kk-KZ" w:eastAsia="ar-SA"/>
              </w:rPr>
              <w:t>РК 1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B51335" w14:textId="77777777" w:rsidR="006F2F0A" w:rsidRPr="002655E7" w:rsidRDefault="006F2F0A" w:rsidP="006F2F0A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AECA5F" w14:textId="77777777" w:rsidR="006F2F0A" w:rsidRPr="002655E7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55966A7D" w14:textId="77777777" w:rsidR="006F2F0A" w:rsidRPr="002655E7" w:rsidRDefault="006F2F0A" w:rsidP="006F2F0A">
            <w:pPr>
              <w:jc w:val="center"/>
              <w:rPr>
                <w:sz w:val="20"/>
                <w:szCs w:val="20"/>
                <w:lang w:val="kk-KZ" w:eastAsia="en-US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6801E4C" w14:textId="77777777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16F7C3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2BEFD9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</w:p>
        </w:tc>
      </w:tr>
      <w:tr w:rsidR="006F2F0A" w:rsidRPr="002655E7" w14:paraId="3522761B" w14:textId="77777777" w:rsidTr="008763ED">
        <w:trPr>
          <w:trHeight w:val="1010"/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3FE80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6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457765B" w14:textId="7F81AE44" w:rsidR="006F2F0A" w:rsidRPr="009357B9" w:rsidRDefault="006F2F0A" w:rsidP="006F2F0A">
            <w:pPr>
              <w:jc w:val="both"/>
              <w:rPr>
                <w:sz w:val="20"/>
                <w:szCs w:val="20"/>
              </w:rPr>
            </w:pPr>
            <w:r w:rsidRPr="009357B9">
              <w:rPr>
                <w:sz w:val="20"/>
                <w:szCs w:val="20"/>
                <w:lang w:val="kk-KZ" w:eastAsia="ar-SA"/>
              </w:rPr>
              <w:t>Л</w:t>
            </w:r>
            <w:r w:rsidRPr="009357B9">
              <w:rPr>
                <w:sz w:val="20"/>
                <w:szCs w:val="20"/>
                <w:lang w:eastAsia="ar-SA"/>
              </w:rPr>
              <w:t xml:space="preserve">6. </w:t>
            </w:r>
            <w:r w:rsidRPr="009357B9">
              <w:rPr>
                <w:sz w:val="20"/>
                <w:szCs w:val="20"/>
                <w:lang w:val="en-US"/>
              </w:rPr>
              <w:t>DML</w:t>
            </w:r>
            <w:r w:rsidRPr="009357B9">
              <w:rPr>
                <w:sz w:val="20"/>
                <w:szCs w:val="20"/>
              </w:rPr>
              <w:t xml:space="preserve"> (</w:t>
            </w:r>
            <w:r w:rsidRPr="009357B9">
              <w:rPr>
                <w:sz w:val="20"/>
                <w:szCs w:val="20"/>
                <w:lang w:val="kk-KZ"/>
              </w:rPr>
              <w:t>Язык управления данными</w:t>
            </w:r>
            <w:r w:rsidRPr="009357B9">
              <w:rPr>
                <w:sz w:val="20"/>
                <w:szCs w:val="20"/>
              </w:rPr>
              <w:t>)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642C4B" w14:textId="2EA130FF" w:rsidR="006F2F0A" w:rsidRPr="00487A17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  <w:t>РО</w:t>
            </w:r>
            <w:r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  <w:t>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732895F" w14:textId="77777777" w:rsidR="006F2F0A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1</w:t>
            </w:r>
          </w:p>
          <w:p w14:paraId="60040BAA" w14:textId="68974D73" w:rsidR="006F2F0A" w:rsidRPr="002655E7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16407178" w14:textId="7E2A0499" w:rsidR="006F2F0A" w:rsidRPr="002655E7" w:rsidRDefault="008D472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4DD3F9" w14:textId="2D076B67" w:rsidR="006F2F0A" w:rsidRPr="00487A1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C9C6F4" w14:textId="201559BC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8DE8A2" w14:textId="1CF0F274" w:rsidR="006F2F0A" w:rsidRPr="002655E7" w:rsidRDefault="006F2F0A" w:rsidP="006F2F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6D40412E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19A8D4" w14:textId="77777777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6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16E7747" w14:textId="47340927" w:rsidR="006F2F0A" w:rsidRPr="009357B9" w:rsidRDefault="006F2F0A" w:rsidP="006F2F0A">
            <w:pPr>
              <w:jc w:val="both"/>
              <w:rPr>
                <w:sz w:val="20"/>
                <w:szCs w:val="20"/>
                <w:lang w:val="en-US" w:eastAsia="ar-SA"/>
              </w:rPr>
            </w:pPr>
            <w:r w:rsidRPr="009357B9">
              <w:rPr>
                <w:sz w:val="20"/>
                <w:szCs w:val="20"/>
                <w:lang w:val="kk-KZ" w:eastAsia="ar-SA"/>
              </w:rPr>
              <w:t>ЛЗ–6.</w:t>
            </w:r>
            <w:r w:rsidRPr="009357B9">
              <w:rPr>
                <w:sz w:val="20"/>
                <w:szCs w:val="20"/>
                <w:lang w:val="en-US" w:eastAsia="ar-SA"/>
              </w:rPr>
              <w:t xml:space="preserve"> </w:t>
            </w:r>
            <w:r w:rsidRPr="009357B9">
              <w:rPr>
                <w:sz w:val="20"/>
                <w:szCs w:val="20"/>
                <w:lang w:val="kk-KZ" w:eastAsia="ar-SA"/>
              </w:rPr>
              <w:t xml:space="preserve">Создание представлений </w:t>
            </w:r>
            <w:r w:rsidRPr="009357B9">
              <w:rPr>
                <w:sz w:val="20"/>
                <w:szCs w:val="20"/>
                <w:lang w:val="en-US" w:eastAsia="ar-SA"/>
              </w:rPr>
              <w:t>Views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5E2A35B" w14:textId="0918B0D7" w:rsidR="006F2F0A" w:rsidRPr="002655E7" w:rsidRDefault="006F2F0A" w:rsidP="006F2F0A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 w:rsidRPr="002655E7">
              <w:rPr>
                <w:sz w:val="20"/>
                <w:szCs w:val="20"/>
                <w:lang w:val="kk-KZ" w:eastAsia="ar-SA"/>
              </w:rPr>
              <w:t>РО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4065F6" w14:textId="77777777" w:rsidR="006F2F0A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1</w:t>
            </w:r>
          </w:p>
          <w:p w14:paraId="15947EEA" w14:textId="77777777" w:rsidR="006F2F0A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2</w:t>
            </w:r>
          </w:p>
          <w:p w14:paraId="50B66D2E" w14:textId="7CD583BD" w:rsidR="006F2F0A" w:rsidRPr="002655E7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sz w:val="20"/>
                <w:szCs w:val="20"/>
              </w:rPr>
              <w:t>ИД 3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1876329" w14:textId="5CDB67D1" w:rsidR="006F2F0A" w:rsidRPr="008D472A" w:rsidRDefault="008D472A" w:rsidP="006F2F0A">
            <w:pPr>
              <w:jc w:val="center"/>
              <w:rPr>
                <w:sz w:val="20"/>
                <w:szCs w:val="20"/>
                <w:lang w:val="en-US" w:eastAsia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1F3BDD6" w14:textId="65E99DC5" w:rsidR="006F2F0A" w:rsidRPr="00487A17" w:rsidRDefault="006F2F0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EC69F73" w14:textId="7FC57471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35FD38" w14:textId="6292010A" w:rsidR="006F2F0A" w:rsidRPr="002655E7" w:rsidRDefault="006F2F0A" w:rsidP="006F2F0A">
            <w:pPr>
              <w:tabs>
                <w:tab w:val="left" w:pos="1276"/>
              </w:tabs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479F27AF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117B05" w14:textId="77777777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7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A94BA8" w14:textId="446E720D" w:rsidR="006F2F0A" w:rsidRPr="009357B9" w:rsidRDefault="006F2F0A" w:rsidP="006F2F0A">
            <w:pPr>
              <w:jc w:val="both"/>
              <w:rPr>
                <w:sz w:val="20"/>
                <w:szCs w:val="20"/>
                <w:lang w:eastAsia="ar-SA"/>
              </w:rPr>
            </w:pPr>
            <w:r w:rsidRPr="009357B9">
              <w:rPr>
                <w:sz w:val="20"/>
                <w:szCs w:val="20"/>
                <w:lang w:val="kk-KZ" w:eastAsia="ar-SA"/>
              </w:rPr>
              <w:t>Л</w:t>
            </w:r>
            <w:r w:rsidRPr="009357B9">
              <w:rPr>
                <w:sz w:val="20"/>
                <w:szCs w:val="20"/>
                <w:lang w:eastAsia="ar-SA"/>
              </w:rPr>
              <w:t xml:space="preserve">7. Хранимые процедуры </w:t>
            </w:r>
            <w:r w:rsidRPr="009357B9">
              <w:rPr>
                <w:sz w:val="20"/>
                <w:szCs w:val="20"/>
                <w:lang w:val="en-US" w:eastAsia="ar-SA"/>
              </w:rPr>
              <w:t>SQL</w:t>
            </w:r>
            <w:r w:rsidRPr="009357B9">
              <w:rPr>
                <w:sz w:val="20"/>
                <w:szCs w:val="20"/>
                <w:lang w:eastAsia="ar-SA"/>
              </w:rPr>
              <w:t xml:space="preserve"> </w:t>
            </w:r>
            <w:r w:rsidRPr="009357B9">
              <w:rPr>
                <w:sz w:val="20"/>
                <w:szCs w:val="20"/>
                <w:lang w:val="en-US" w:eastAsia="ar-SA"/>
              </w:rPr>
              <w:t>Server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C82187" w14:textId="1DB03658" w:rsidR="006F2F0A" w:rsidRPr="002655E7" w:rsidRDefault="006F2F0A" w:rsidP="006F2F0A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>
              <w:rPr>
                <w:sz w:val="20"/>
                <w:szCs w:val="20"/>
                <w:lang w:val="kk-KZ" w:eastAsia="ar-SA"/>
              </w:rPr>
              <w:t>РО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12E1BA" w14:textId="77777777" w:rsidR="006F2F0A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1</w:t>
            </w:r>
          </w:p>
          <w:p w14:paraId="40F41E31" w14:textId="77777777" w:rsidR="006F2F0A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2</w:t>
            </w:r>
          </w:p>
          <w:p w14:paraId="77BB2C67" w14:textId="36E3DAF1" w:rsidR="006F2F0A" w:rsidRPr="002655E7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62A36F11" w14:textId="4636FFBE" w:rsidR="006F2F0A" w:rsidRPr="00E70111" w:rsidRDefault="008D472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E8BE90" w14:textId="6E86528C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E3568F" w14:textId="05D8E178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7C60ED" w14:textId="163ED69E" w:rsidR="006F2F0A" w:rsidRPr="002655E7" w:rsidRDefault="006F2F0A" w:rsidP="006F2F0A">
            <w:pPr>
              <w:tabs>
                <w:tab w:val="left" w:pos="127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2B0AFFD0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C23845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7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8F584C9" w14:textId="47E21F2F" w:rsidR="006F2F0A" w:rsidRPr="009357B9" w:rsidRDefault="006F2F0A" w:rsidP="006F2F0A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 w:eastAsia="ar-SA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 xml:space="preserve">ЛЗ-7. Представления в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SQL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DF3E512" w14:textId="77777777" w:rsidR="006F2F0A" w:rsidRPr="002655E7" w:rsidRDefault="006F2F0A" w:rsidP="006F2F0A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  <w:lang w:val="kk-KZ" w:eastAsia="ar-SA"/>
              </w:rPr>
              <w:t>РО 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7930B" w14:textId="77777777" w:rsidR="006F2F0A" w:rsidRPr="002655E7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>ИД 3.1</w:t>
            </w:r>
          </w:p>
          <w:p w14:paraId="27C0ECFB" w14:textId="0F831E6E" w:rsidR="006F2F0A" w:rsidRPr="002655E7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>ИД 3.2</w:t>
            </w:r>
          </w:p>
          <w:p w14:paraId="2F5026D0" w14:textId="77777777" w:rsidR="006F2F0A" w:rsidRPr="002655E7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eastAsia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0EDB3EF" w14:textId="1A37F528" w:rsidR="006F2F0A" w:rsidRPr="008D472A" w:rsidRDefault="008D472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1C9E69" w14:textId="33480F79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6F5D9AB" w14:textId="446C6918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AC3F73" w14:textId="03BC3A27" w:rsidR="006F2F0A" w:rsidRPr="002655E7" w:rsidRDefault="006F2F0A" w:rsidP="006F2F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262FB1" w:rsidRPr="002655E7" w14:paraId="7E3E802E" w14:textId="77777777" w:rsidTr="008763ED">
        <w:trPr>
          <w:trHeight w:val="679"/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E500F5" w14:textId="3EC86B48" w:rsidR="00262FB1" w:rsidRPr="00262FB1" w:rsidRDefault="00262FB1" w:rsidP="006F2F0A">
            <w:pPr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7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628083" w14:textId="751EB18F" w:rsidR="00262FB1" w:rsidRPr="00262FB1" w:rsidRDefault="00262FB1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ru-KZ"/>
              </w:rPr>
            </w:pPr>
            <w:r w:rsidRPr="00262FB1">
              <w:rPr>
                <w:rFonts w:ascii="Times New Roman" w:hAnsi="Times New Roman"/>
                <w:sz w:val="20"/>
                <w:szCs w:val="20"/>
                <w:lang w:val="ru-KZ"/>
              </w:rPr>
              <w:t>СРСП 3. Консультация по выполнению СРС 2.</w:t>
            </w:r>
            <w:r w:rsidRPr="00262FB1">
              <w:rPr>
                <w:rFonts w:ascii="Times New Roman" w:hAnsi="Times New Roman"/>
                <w:sz w:val="20"/>
                <w:szCs w:val="20"/>
              </w:rPr>
              <w:t xml:space="preserve"> Заполнение таблиц базы данных, написание </w:t>
            </w:r>
            <w:r w:rsidRPr="00262FB1">
              <w:rPr>
                <w:rFonts w:ascii="Times New Roman" w:hAnsi="Times New Roman"/>
                <w:sz w:val="20"/>
                <w:szCs w:val="20"/>
                <w:lang w:val="en-US"/>
              </w:rPr>
              <w:t>SQL</w:t>
            </w:r>
            <w:r w:rsidRPr="00262FB1">
              <w:rPr>
                <w:rFonts w:ascii="Times New Roman" w:hAnsi="Times New Roman"/>
                <w:sz w:val="20"/>
                <w:szCs w:val="20"/>
              </w:rPr>
              <w:t xml:space="preserve"> запросов к таблицам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0BC4CE" w14:textId="77777777" w:rsidR="00262FB1" w:rsidRPr="00262FB1" w:rsidRDefault="00262FB1" w:rsidP="00262FB1">
            <w:pPr>
              <w:jc w:val="both"/>
              <w:rPr>
                <w:sz w:val="20"/>
                <w:szCs w:val="20"/>
                <w:lang w:val="kk-KZ"/>
              </w:rPr>
            </w:pPr>
            <w:r w:rsidRPr="00262FB1">
              <w:rPr>
                <w:sz w:val="20"/>
                <w:szCs w:val="20"/>
                <w:lang w:val="kk-KZ"/>
              </w:rPr>
              <w:t>РО1</w:t>
            </w:r>
          </w:p>
          <w:p w14:paraId="21E8DC56" w14:textId="0089C9B0" w:rsidR="00262FB1" w:rsidRPr="002655E7" w:rsidRDefault="00262FB1" w:rsidP="00262FB1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2FB1">
              <w:rPr>
                <w:rFonts w:ascii="Times New Roman" w:hAnsi="Times New Roman"/>
                <w:sz w:val="20"/>
                <w:szCs w:val="20"/>
                <w:lang w:val="kk-KZ"/>
              </w:rPr>
              <w:t>РО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465E53" w14:textId="77777777" w:rsidR="00262FB1" w:rsidRDefault="00262FB1" w:rsidP="00262FB1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1</w:t>
            </w:r>
          </w:p>
          <w:p w14:paraId="2D9D72C4" w14:textId="77777777" w:rsidR="00262FB1" w:rsidRDefault="00262FB1" w:rsidP="00262FB1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2</w:t>
            </w:r>
          </w:p>
          <w:p w14:paraId="0C48902A" w14:textId="77777777" w:rsidR="00262FB1" w:rsidRDefault="00262FB1" w:rsidP="00262FB1">
            <w:pPr>
              <w:tabs>
                <w:tab w:val="left" w:pos="1276"/>
              </w:tabs>
              <w:snapToGrid w:val="0"/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1.</w:t>
            </w:r>
            <w:r>
              <w:rPr>
                <w:sz w:val="20"/>
                <w:szCs w:val="20"/>
                <w:lang w:val="kk-KZ"/>
              </w:rPr>
              <w:t>3</w:t>
            </w:r>
          </w:p>
          <w:p w14:paraId="56CF4F42" w14:textId="77777777" w:rsidR="00262FB1" w:rsidRDefault="00262FB1" w:rsidP="00262FB1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1</w:t>
            </w:r>
          </w:p>
          <w:p w14:paraId="6A207310" w14:textId="77777777" w:rsidR="00262FB1" w:rsidRDefault="00262FB1" w:rsidP="00262FB1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2</w:t>
            </w:r>
          </w:p>
          <w:p w14:paraId="7D59924D" w14:textId="79EB0FB7" w:rsidR="00262FB1" w:rsidRPr="002655E7" w:rsidRDefault="00262FB1" w:rsidP="00262FB1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ИД 3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4E839D" w14:textId="7DC7C7C0" w:rsidR="00262FB1" w:rsidRPr="00262FB1" w:rsidRDefault="00262FB1" w:rsidP="006F2F0A">
            <w:pPr>
              <w:jc w:val="center"/>
              <w:rPr>
                <w:sz w:val="20"/>
                <w:szCs w:val="20"/>
                <w:lang w:val="ru-KZ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1C10C1" w14:textId="07E17C0F" w:rsidR="00262FB1" w:rsidRPr="000C6F47" w:rsidRDefault="0098250B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ru-KZ"/>
              </w:rPr>
              <w:t>2</w:t>
            </w:r>
            <w:r w:rsidR="000C6F47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BB7330" w14:textId="52498926" w:rsidR="00262FB1" w:rsidRPr="00117734" w:rsidRDefault="00391839" w:rsidP="00117734">
            <w:pPr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Проверочная работа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3EBF52" w14:textId="41945B8B" w:rsidR="00262FB1" w:rsidRPr="00117734" w:rsidRDefault="00117734" w:rsidP="006F2F0A">
            <w:pPr>
              <w:jc w:val="both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68B3B7EF" w14:textId="77777777" w:rsidTr="008763ED">
        <w:trPr>
          <w:trHeight w:val="679"/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048AA7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lastRenderedPageBreak/>
              <w:t>8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9481C6F" w14:textId="334375DC" w:rsidR="006F2F0A" w:rsidRPr="009357B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 xml:space="preserve">Л8. Создание триггеров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SQL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Server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E779A27" w14:textId="3E0D565C" w:rsidR="006F2F0A" w:rsidRPr="002655E7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D619D1D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1</w:t>
            </w:r>
          </w:p>
          <w:p w14:paraId="04D53E4D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2</w:t>
            </w:r>
          </w:p>
          <w:p w14:paraId="03C3BE82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7702CFD" w14:textId="6C9B1634" w:rsidR="006F2F0A" w:rsidRPr="00CA1E21" w:rsidRDefault="00CA1E21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7A9C61" w14:textId="20B6CE4E" w:rsidR="006F2F0A" w:rsidRPr="00E70111" w:rsidRDefault="006F2F0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CE3776" w14:textId="77777777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F2DA75" w14:textId="670F99F8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0889EBEE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A4285C" w14:textId="77777777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8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1AD37C7" w14:textId="0C9C9D50" w:rsidR="006F2F0A" w:rsidRPr="009357B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>Л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З-8.  </w:t>
            </w: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 xml:space="preserve">Создание хранимых процедур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SQL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Server</w:t>
            </w:r>
          </w:p>
          <w:p w14:paraId="0D41856B" w14:textId="77777777" w:rsidR="006F2F0A" w:rsidRPr="009357B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5A80F39" w14:textId="77777777" w:rsidR="006F2F0A" w:rsidRPr="002655E7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 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B5CBDC5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1</w:t>
            </w:r>
          </w:p>
          <w:p w14:paraId="6FE91404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2</w:t>
            </w:r>
          </w:p>
          <w:p w14:paraId="5BB1DB68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3B0BA8" w14:textId="335896C8" w:rsidR="006F2F0A" w:rsidRPr="00860577" w:rsidRDefault="00CA1E21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13B14EE" w14:textId="328C8889" w:rsidR="006F2F0A" w:rsidRPr="00860577" w:rsidRDefault="006F2F0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29ED3B1" w14:textId="7BED0C22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A289B6" w14:textId="5C92BAF3" w:rsidR="006F2F0A" w:rsidRPr="002655E7" w:rsidRDefault="006F2F0A" w:rsidP="006F2F0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0950577B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7BB683" w14:textId="77777777" w:rsidR="006F2F0A" w:rsidRPr="002655E7" w:rsidRDefault="006F2F0A" w:rsidP="00CA1E21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9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1590D1" w14:textId="05FE279D" w:rsidR="006F2F0A" w:rsidRPr="009357B9" w:rsidRDefault="006F2F0A" w:rsidP="006F2F0A">
            <w:pPr>
              <w:rPr>
                <w:sz w:val="20"/>
                <w:szCs w:val="20"/>
              </w:rPr>
            </w:pPr>
            <w:r w:rsidRPr="009357B9">
              <w:rPr>
                <w:sz w:val="20"/>
                <w:szCs w:val="20"/>
              </w:rPr>
              <w:t xml:space="preserve">Л-9. </w:t>
            </w:r>
            <w:r w:rsidRPr="009357B9">
              <w:rPr>
                <w:sz w:val="20"/>
                <w:szCs w:val="20"/>
                <w:lang w:val="kk-KZ"/>
              </w:rPr>
              <w:t xml:space="preserve">Транзакции в </w:t>
            </w:r>
            <w:r w:rsidRPr="009357B9">
              <w:rPr>
                <w:sz w:val="20"/>
                <w:szCs w:val="20"/>
                <w:lang w:val="en-US"/>
              </w:rPr>
              <w:t>SQL</w:t>
            </w:r>
            <w:r w:rsidRPr="009357B9">
              <w:rPr>
                <w:sz w:val="20"/>
                <w:szCs w:val="20"/>
              </w:rPr>
              <w:t xml:space="preserve"> </w:t>
            </w:r>
            <w:r w:rsidRPr="009357B9">
              <w:rPr>
                <w:sz w:val="20"/>
                <w:szCs w:val="20"/>
                <w:lang w:val="en-US"/>
              </w:rPr>
              <w:t>Server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615182" w14:textId="706FFCD5" w:rsidR="006F2F0A" w:rsidRPr="00B8798F" w:rsidRDefault="006F2F0A" w:rsidP="006F2F0A">
            <w:pPr>
              <w:jc w:val="both"/>
              <w:rPr>
                <w:sz w:val="20"/>
                <w:szCs w:val="20"/>
                <w:lang w:eastAsia="ar-SA"/>
              </w:rPr>
            </w:pPr>
            <w:r>
              <w:rPr>
                <w:sz w:val="20"/>
                <w:szCs w:val="20"/>
                <w:lang w:val="kk-KZ" w:eastAsia="ar-SA"/>
              </w:rPr>
              <w:t>РО</w:t>
            </w:r>
            <w:r>
              <w:rPr>
                <w:sz w:val="20"/>
                <w:szCs w:val="20"/>
                <w:lang w:eastAsia="ar-SA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E84443" w14:textId="77777777" w:rsidR="006F2F0A" w:rsidRDefault="006F2F0A" w:rsidP="006F2F0A">
            <w:pPr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 xml:space="preserve">ИД </w:t>
            </w:r>
            <w:r>
              <w:rPr>
                <w:sz w:val="20"/>
                <w:szCs w:val="20"/>
                <w:lang w:val="kk-KZ"/>
              </w:rPr>
              <w:t>2.1</w:t>
            </w:r>
          </w:p>
          <w:p w14:paraId="468F6228" w14:textId="77777777" w:rsidR="006F2F0A" w:rsidRDefault="006F2F0A" w:rsidP="006F2F0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2.2</w:t>
            </w:r>
          </w:p>
          <w:p w14:paraId="7D80A8D0" w14:textId="05B56BA2" w:rsidR="006F2F0A" w:rsidRPr="002655E7" w:rsidRDefault="006F2F0A" w:rsidP="006F2F0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2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D9236E" w14:textId="38E53DFB" w:rsidR="006F2F0A" w:rsidRPr="000C6F47" w:rsidRDefault="000C6F47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311424" w14:textId="48725288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DE9978" w14:textId="77777777" w:rsidR="006F2F0A" w:rsidRPr="002655E7" w:rsidRDefault="006F2F0A" w:rsidP="006F2F0A">
            <w:pPr>
              <w:rPr>
                <w:sz w:val="20"/>
                <w:szCs w:val="20"/>
                <w:lang w:val="kk-KZ"/>
              </w:rPr>
            </w:pP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B27C1D" w14:textId="46D82C53" w:rsidR="006F2F0A" w:rsidRPr="002655E7" w:rsidRDefault="006F2F0A" w:rsidP="006F2F0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49288143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38AF5F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9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BACB75D" w14:textId="690594B5" w:rsidR="006F2F0A" w:rsidRPr="009357B9" w:rsidRDefault="006F2F0A" w:rsidP="006F2F0A">
            <w:pPr>
              <w:jc w:val="both"/>
              <w:rPr>
                <w:sz w:val="20"/>
                <w:szCs w:val="20"/>
              </w:rPr>
            </w:pPr>
            <w:r w:rsidRPr="009357B9">
              <w:rPr>
                <w:sz w:val="20"/>
                <w:szCs w:val="20"/>
              </w:rPr>
              <w:t xml:space="preserve">Л3-9. Создание триггеров в </w:t>
            </w:r>
            <w:r w:rsidRPr="009357B9">
              <w:rPr>
                <w:sz w:val="20"/>
                <w:szCs w:val="20"/>
                <w:lang w:val="en-US"/>
              </w:rPr>
              <w:t>SQL</w:t>
            </w:r>
            <w:r w:rsidRPr="009357B9">
              <w:rPr>
                <w:sz w:val="20"/>
                <w:szCs w:val="20"/>
              </w:rPr>
              <w:t xml:space="preserve"> </w:t>
            </w:r>
            <w:r w:rsidRPr="009357B9">
              <w:rPr>
                <w:sz w:val="20"/>
                <w:szCs w:val="20"/>
                <w:lang w:val="en-US"/>
              </w:rPr>
              <w:t>Server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C033B2F" w14:textId="500E1E1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РО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3025018" w14:textId="77777777" w:rsidR="006F2F0A" w:rsidRPr="002655E7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sz w:val="20"/>
                <w:szCs w:val="20"/>
              </w:rPr>
              <w:t>И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Д 3.1</w:t>
            </w:r>
          </w:p>
          <w:p w14:paraId="7AC77046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eastAsia="en-US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>И.Д 3.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02B192D" w14:textId="67C50FD5" w:rsidR="006F2F0A" w:rsidRPr="000C6F47" w:rsidRDefault="000C6F47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071B4FB" w14:textId="4338C591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538CEA9" w14:textId="38A8ECE4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43B2A1" w14:textId="6E294457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01A7A6D5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F3B8B7" w14:textId="77777777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10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0201FE" w14:textId="0BEC2DFF" w:rsidR="006F2F0A" w:rsidRPr="009357B9" w:rsidRDefault="006F2F0A" w:rsidP="006F2F0A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 w:rsidRPr="009357B9">
              <w:rPr>
                <w:sz w:val="20"/>
                <w:szCs w:val="20"/>
                <w:lang w:val="kk-KZ" w:eastAsia="ar-SA"/>
              </w:rPr>
              <w:t xml:space="preserve">Л-10. Хранилища данных и </w:t>
            </w:r>
            <w:r w:rsidRPr="009357B9">
              <w:rPr>
                <w:sz w:val="20"/>
                <w:szCs w:val="20"/>
                <w:lang w:val="en-US" w:eastAsia="ar-SA"/>
              </w:rPr>
              <w:t>OLAP</w:t>
            </w:r>
            <w:r w:rsidRPr="009357B9">
              <w:rPr>
                <w:sz w:val="20"/>
                <w:szCs w:val="20"/>
                <w:lang w:val="kk-KZ" w:eastAsia="ar-SA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E137258" w14:textId="48732ECA" w:rsidR="006F2F0A" w:rsidRPr="001B0CEF" w:rsidRDefault="006F2F0A" w:rsidP="006F2F0A">
            <w:pPr>
              <w:snapToGrid w:val="0"/>
              <w:jc w:val="both"/>
              <w:rPr>
                <w:sz w:val="20"/>
                <w:szCs w:val="20"/>
                <w:lang w:val="en-US" w:eastAsia="ar-SA"/>
              </w:rPr>
            </w:pPr>
            <w:r w:rsidRPr="002655E7">
              <w:rPr>
                <w:sz w:val="20"/>
                <w:szCs w:val="20"/>
                <w:lang w:val="kk-KZ" w:eastAsia="ar-SA"/>
              </w:rPr>
              <w:t>РО</w:t>
            </w:r>
            <w:r>
              <w:rPr>
                <w:sz w:val="20"/>
                <w:szCs w:val="20"/>
                <w:lang w:val="en-US" w:eastAsia="ar-SA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B168A96" w14:textId="3BC9C785" w:rsidR="006F2F0A" w:rsidRPr="001B0CEF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en-US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val="en-US" w:eastAsia="ar-SA"/>
              </w:rPr>
              <w:t>4.1</w:t>
            </w:r>
          </w:p>
          <w:p w14:paraId="4F2B07BB" w14:textId="40D467B3" w:rsidR="006F2F0A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en-US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val="en-US" w:eastAsia="ar-SA"/>
              </w:rPr>
              <w:t>4.2</w:t>
            </w:r>
          </w:p>
          <w:p w14:paraId="1ACF768F" w14:textId="757E8B70" w:rsidR="006F2F0A" w:rsidRPr="001B0CEF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eastAsia="ar-SA"/>
              </w:rPr>
              <w:t>4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4040C2A" w14:textId="4845784A" w:rsidR="006F2F0A" w:rsidRPr="000C6F47" w:rsidRDefault="000C6F47" w:rsidP="006F2F0A">
            <w:pPr>
              <w:jc w:val="center"/>
              <w:rPr>
                <w:sz w:val="20"/>
                <w:szCs w:val="20"/>
                <w:lang w:val="en-US" w:eastAsia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537449" w14:textId="7EAD3E50" w:rsidR="006F2F0A" w:rsidRPr="001B0CEF" w:rsidRDefault="006F2F0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A0E3DD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4BB690" w14:textId="402FB5CA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1989F84C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B7D7CD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0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2DEA394" w14:textId="6F699AE7" w:rsidR="006F2F0A" w:rsidRPr="009357B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 xml:space="preserve">ЛЗ-10. Создание проекта многомерного анализа данных в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Visual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Studio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236040D" w14:textId="01E8EA2D" w:rsidR="006F2F0A" w:rsidRPr="00064914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46270D" w14:textId="01A4DB26" w:rsidR="006F2F0A" w:rsidRPr="002655E7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1</w:t>
            </w:r>
          </w:p>
          <w:p w14:paraId="6754F905" w14:textId="3801FDC5" w:rsidR="006F2F0A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2</w:t>
            </w:r>
          </w:p>
          <w:p w14:paraId="3F7136AF" w14:textId="47D9F16B" w:rsidR="006F2F0A" w:rsidRPr="002655E7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4.3</w:t>
            </w:r>
          </w:p>
          <w:p w14:paraId="41E22E80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val="kk-KZ" w:eastAsia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1EBDBE" w14:textId="1047B6C3" w:rsidR="006F2F0A" w:rsidRPr="000C6F47" w:rsidRDefault="000C6F47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F61E250" w14:textId="24039F0F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933EB0F" w14:textId="3119821F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5BF9C6" w14:textId="015DEDB7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77FEBBCA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074D81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0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C353C28" w14:textId="59210CFF" w:rsidR="006F2F0A" w:rsidRPr="000C0AF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C0AF9">
              <w:rPr>
                <w:rFonts w:ascii="Times New Roman" w:hAnsi="Times New Roman"/>
                <w:sz w:val="20"/>
                <w:szCs w:val="20"/>
              </w:rPr>
              <w:t>СРСП 4</w:t>
            </w:r>
            <w:r w:rsidR="000C0AF9" w:rsidRPr="000C0AF9">
              <w:rPr>
                <w:rFonts w:ascii="Times New Roman" w:hAnsi="Times New Roman"/>
                <w:sz w:val="20"/>
                <w:szCs w:val="20"/>
                <w:lang w:val="ru-KZ"/>
              </w:rPr>
              <w:t>. Прием СРС 2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2E7F9B" w14:textId="77777777" w:rsidR="00AB5B57" w:rsidRPr="00262FB1" w:rsidRDefault="00AB5B57" w:rsidP="00AB5B57">
            <w:pPr>
              <w:jc w:val="both"/>
              <w:rPr>
                <w:sz w:val="20"/>
                <w:szCs w:val="20"/>
                <w:lang w:val="kk-KZ"/>
              </w:rPr>
            </w:pPr>
            <w:r w:rsidRPr="00262FB1">
              <w:rPr>
                <w:sz w:val="20"/>
                <w:szCs w:val="20"/>
                <w:lang w:val="kk-KZ"/>
              </w:rPr>
              <w:t>РО1</w:t>
            </w:r>
          </w:p>
          <w:p w14:paraId="2151B2C2" w14:textId="0EE237FA" w:rsidR="006F2F0A" w:rsidRPr="002655E7" w:rsidRDefault="00AB5B57" w:rsidP="00AB5B5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2FB1">
              <w:rPr>
                <w:rFonts w:ascii="Times New Roman" w:hAnsi="Times New Roman"/>
                <w:sz w:val="20"/>
                <w:szCs w:val="20"/>
                <w:lang w:val="kk-KZ"/>
              </w:rPr>
              <w:t>РО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0B6318" w14:textId="77777777" w:rsidR="00AB5B57" w:rsidRDefault="00AB5B57" w:rsidP="00AB5B57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1</w:t>
            </w:r>
          </w:p>
          <w:p w14:paraId="7EE59B75" w14:textId="77777777" w:rsidR="00AB5B57" w:rsidRDefault="00AB5B57" w:rsidP="00AB5B57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2</w:t>
            </w:r>
          </w:p>
          <w:p w14:paraId="4989CE91" w14:textId="77777777" w:rsidR="00AB5B57" w:rsidRDefault="00AB5B57" w:rsidP="00AB5B57">
            <w:pPr>
              <w:tabs>
                <w:tab w:val="left" w:pos="1276"/>
              </w:tabs>
              <w:snapToGrid w:val="0"/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1.</w:t>
            </w:r>
            <w:r>
              <w:rPr>
                <w:sz w:val="20"/>
                <w:szCs w:val="20"/>
                <w:lang w:val="kk-KZ"/>
              </w:rPr>
              <w:t>3</w:t>
            </w:r>
          </w:p>
          <w:p w14:paraId="46C65C47" w14:textId="77777777" w:rsidR="00AB5B57" w:rsidRDefault="00AB5B57" w:rsidP="00AB5B57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1</w:t>
            </w:r>
          </w:p>
          <w:p w14:paraId="42CEF432" w14:textId="77777777" w:rsidR="00AB5B57" w:rsidRDefault="00AB5B57" w:rsidP="00AB5B57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2</w:t>
            </w:r>
          </w:p>
          <w:p w14:paraId="5643896D" w14:textId="187B0B4B" w:rsidR="006F2F0A" w:rsidRPr="002655E7" w:rsidRDefault="00AB5B57" w:rsidP="00AB5B57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ИД 3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FC0957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AFF3A48" w14:textId="5C4982FC" w:rsidR="006F2F0A" w:rsidRPr="000C6F47" w:rsidRDefault="000C6F47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6B9061" w14:textId="5CA624BE" w:rsidR="006F2F0A" w:rsidRPr="00AB5B57" w:rsidRDefault="00AB5B57" w:rsidP="00AB5B57">
            <w:pPr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Презентация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F10FF9" w14:textId="0B75251B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55936A1F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B4A289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0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6CC34DE" w14:textId="77777777" w:rsidR="006F2F0A" w:rsidRPr="009357B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>МТ (</w:t>
            </w:r>
            <w:proofErr w:type="spellStart"/>
            <w:r w:rsidRPr="009357B9">
              <w:rPr>
                <w:rFonts w:ascii="Times New Roman" w:hAnsi="Times New Roman"/>
                <w:sz w:val="20"/>
                <w:szCs w:val="20"/>
              </w:rPr>
              <w:t>Midterm</w:t>
            </w:r>
            <w:proofErr w:type="spellEnd"/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9357B9">
              <w:rPr>
                <w:rFonts w:ascii="Times New Roman" w:hAnsi="Times New Roman"/>
                <w:sz w:val="20"/>
                <w:szCs w:val="20"/>
              </w:rPr>
              <w:t>Exam</w:t>
            </w:r>
            <w:proofErr w:type="spellEnd"/>
            <w:r w:rsidRPr="009357B9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14ECFB" w14:textId="77777777" w:rsidR="006F2F0A" w:rsidRPr="002655E7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D44C33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7C1366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60105D8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4A2ED9" w14:textId="77777777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F40C94" w14:textId="77777777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</w:p>
        </w:tc>
      </w:tr>
      <w:tr w:rsidR="006F2F0A" w:rsidRPr="002655E7" w14:paraId="28D57CDF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5B17BB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1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AA2D10" w14:textId="054EB5AC" w:rsidR="006F2F0A" w:rsidRPr="009357B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 xml:space="preserve">Л-11. Проектирование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OLAP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8F8745" w14:textId="0B440AB1" w:rsidR="006F2F0A" w:rsidRPr="00CF3504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B7D074" w14:textId="77777777" w:rsidR="006F2F0A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4.1</w:t>
            </w:r>
          </w:p>
          <w:p w14:paraId="55F99923" w14:textId="77777777" w:rsidR="006F2F0A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4.2</w:t>
            </w:r>
          </w:p>
          <w:p w14:paraId="54452E58" w14:textId="5B0A6608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4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0FBC5C" w14:textId="70CA37F6" w:rsidR="006F2F0A" w:rsidRPr="00F07A57" w:rsidRDefault="00F07A57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B9FFD2" w14:textId="4C214DE8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97F26D" w14:textId="77777777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3C4951" w14:textId="00D294B8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0D338312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2445B0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1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924024" w14:textId="0D04C69C" w:rsidR="006F2F0A" w:rsidRPr="009357B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 xml:space="preserve">ЛЗ-11. Развертывание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OLAP </w:t>
            </w: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>куба</w:t>
            </w:r>
          </w:p>
          <w:p w14:paraId="10B35855" w14:textId="77777777" w:rsidR="006F2F0A" w:rsidRPr="009357B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B5071A5" w14:textId="1643A585" w:rsidR="006F2F0A" w:rsidRPr="00CF3504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24ACB1" w14:textId="592915C1" w:rsidR="006F2F0A" w:rsidRPr="002655E7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1</w:t>
            </w:r>
          </w:p>
          <w:p w14:paraId="6201F5C3" w14:textId="6EFFE11F" w:rsidR="006F2F0A" w:rsidRPr="002655E7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2</w:t>
            </w:r>
          </w:p>
          <w:p w14:paraId="003E3686" w14:textId="17AB35FB" w:rsidR="006F2F0A" w:rsidRPr="002655E7" w:rsidRDefault="006F2F0A" w:rsidP="006F2F0A">
            <w:pPr>
              <w:jc w:val="both"/>
              <w:rPr>
                <w:sz w:val="20"/>
                <w:szCs w:val="20"/>
                <w:lang w:val="kk-KZ" w:eastAsia="en-US"/>
              </w:rPr>
            </w:pPr>
            <w:r>
              <w:rPr>
                <w:sz w:val="20"/>
                <w:szCs w:val="20"/>
                <w:lang w:val="kk-KZ" w:eastAsia="en-US"/>
              </w:rPr>
              <w:t>ИД 4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BE6FBE" w14:textId="435A62C9" w:rsidR="006F2F0A" w:rsidRPr="00F07A57" w:rsidRDefault="00F07A57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DD1CDA7" w14:textId="1E456C19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4CB4AAC" w14:textId="05EEA048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1AE797" w14:textId="299FF6CD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610CE518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37FCB8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2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AE6D4A4" w14:textId="6EF69760" w:rsidR="006F2F0A" w:rsidRPr="009357B9" w:rsidRDefault="006F2F0A" w:rsidP="006F2F0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 xml:space="preserve">Л-12. Построение мер и измерений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OLAP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4788173" w14:textId="4AE4E082" w:rsidR="006F2F0A" w:rsidRPr="00112831" w:rsidRDefault="006F2F0A" w:rsidP="006F2F0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</w:rPr>
              <w:t>РО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F42ECB5" w14:textId="77777777" w:rsidR="006F2F0A" w:rsidRDefault="006F2F0A" w:rsidP="006F2F0A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/>
              </w:rPr>
              <w:t xml:space="preserve">ИД </w:t>
            </w:r>
            <w:r>
              <w:rPr>
                <w:bCs/>
                <w:sz w:val="20"/>
                <w:szCs w:val="20"/>
              </w:rPr>
              <w:t>4.1</w:t>
            </w:r>
          </w:p>
          <w:p w14:paraId="2F9D9A49" w14:textId="77777777" w:rsidR="006F2F0A" w:rsidRDefault="006F2F0A" w:rsidP="006F2F0A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4.2</w:t>
            </w:r>
          </w:p>
          <w:p w14:paraId="7E0B0BDD" w14:textId="373BCFEF" w:rsidR="006F2F0A" w:rsidRPr="00112831" w:rsidRDefault="006F2F0A" w:rsidP="006F2F0A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4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8D31D7E" w14:textId="163564B9" w:rsidR="006F2F0A" w:rsidRPr="00F07A57" w:rsidRDefault="00F07A57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1629" w14:textId="3AC80345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A1DCE4" w14:textId="77777777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F8FCF3" w14:textId="78CBEF26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46BAA983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BDBC6F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2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F2CBAF" w14:textId="6C32088C" w:rsidR="006F2F0A" w:rsidRPr="009357B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>ЛЗ-12.  Определение и развертывание куба</w:t>
            </w:r>
          </w:p>
          <w:p w14:paraId="387CDEDA" w14:textId="77777777" w:rsidR="006F2F0A" w:rsidRPr="009357B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97E28CA" w14:textId="1C180B66" w:rsidR="006F2F0A" w:rsidRPr="002655E7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</w:rPr>
              <w:t>РО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8AFF44" w14:textId="77777777" w:rsidR="006F2F0A" w:rsidRDefault="006F2F0A" w:rsidP="006F2F0A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/>
              </w:rPr>
              <w:t xml:space="preserve">ИД </w:t>
            </w:r>
            <w:r>
              <w:rPr>
                <w:bCs/>
                <w:sz w:val="20"/>
                <w:szCs w:val="20"/>
              </w:rPr>
              <w:t>4.1</w:t>
            </w:r>
          </w:p>
          <w:p w14:paraId="6C6F9DA8" w14:textId="77777777" w:rsidR="006F2F0A" w:rsidRDefault="006F2F0A" w:rsidP="006F2F0A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4.2</w:t>
            </w:r>
          </w:p>
          <w:p w14:paraId="38BCB4B2" w14:textId="11001A97" w:rsidR="006F2F0A" w:rsidRPr="002655E7" w:rsidRDefault="006F2F0A" w:rsidP="006F2F0A">
            <w:pPr>
              <w:jc w:val="both"/>
              <w:rPr>
                <w:sz w:val="20"/>
                <w:szCs w:val="20"/>
                <w:lang w:val="kk-KZ" w:eastAsia="en-US"/>
              </w:rPr>
            </w:pPr>
            <w:r>
              <w:rPr>
                <w:bCs/>
                <w:sz w:val="20"/>
                <w:szCs w:val="20"/>
              </w:rPr>
              <w:t>ИД 4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A6CD320" w14:textId="7346E115" w:rsidR="006F2F0A" w:rsidRPr="00F07A57" w:rsidRDefault="00F07A57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BEC50E2" w14:textId="748E63BB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3E7DB46" w14:textId="79E88023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360DC2" w14:textId="42A27C3E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01A9BF84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EEE845" w14:textId="77777777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13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9515A56" w14:textId="7AD8A028" w:rsidR="006F2F0A" w:rsidRPr="009357B9" w:rsidRDefault="006F2F0A" w:rsidP="006F2F0A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>Л</w:t>
            </w: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>-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13.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OLAP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кубы</w:t>
            </w: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 xml:space="preserve"> и язык запросов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MDX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0362B9" w14:textId="049838E5" w:rsidR="006F2F0A" w:rsidRPr="002655E7" w:rsidRDefault="006F2F0A" w:rsidP="006F2F0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/>
                <w:sz w:val="20"/>
                <w:szCs w:val="20"/>
                <w:lang w:val="kk-KZ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CC9899" w14:textId="77777777" w:rsidR="006F2F0A" w:rsidRDefault="006F2F0A" w:rsidP="006F2F0A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/>
              </w:rPr>
              <w:t xml:space="preserve">ИД </w:t>
            </w:r>
            <w:r>
              <w:rPr>
                <w:bCs/>
                <w:sz w:val="20"/>
                <w:szCs w:val="20"/>
              </w:rPr>
              <w:t>4.1</w:t>
            </w:r>
          </w:p>
          <w:p w14:paraId="3A0723FD" w14:textId="77777777" w:rsidR="006F2F0A" w:rsidRDefault="006F2F0A" w:rsidP="006F2F0A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4.2</w:t>
            </w:r>
          </w:p>
          <w:p w14:paraId="79EEFFA3" w14:textId="3EFC64DF" w:rsidR="006F2F0A" w:rsidRPr="002655E7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4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0D20567" w14:textId="0B1DD933" w:rsidR="006F2F0A" w:rsidRPr="00F07A57" w:rsidRDefault="00F07A57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262917" w14:textId="02E7C9C4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034E0A" w14:textId="77777777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DB571D" w14:textId="2E9590D9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1AE3F14B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24E578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3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A84277A" w14:textId="35A5E249" w:rsidR="006F2F0A" w:rsidRPr="009357B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>Л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>З</w:t>
            </w: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>–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13. Выгрузка данных в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Microsoft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Power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BI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AEB546D" w14:textId="02343AB4" w:rsidR="006F2F0A" w:rsidRPr="002655E7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112C305" w14:textId="5D059CCA" w:rsidR="006F2F0A" w:rsidRPr="007675C0" w:rsidRDefault="006F2F0A" w:rsidP="006F2F0A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/>
              </w:rPr>
              <w:t xml:space="preserve">ИД </w:t>
            </w:r>
            <w:r>
              <w:rPr>
                <w:bCs/>
                <w:sz w:val="20"/>
                <w:szCs w:val="20"/>
              </w:rPr>
              <w:t>5.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7D08689" w14:textId="208183E9" w:rsidR="006F2F0A" w:rsidRPr="00F07A57" w:rsidRDefault="00F07A57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5C608F2" w14:textId="65D16008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51D0DB" w14:textId="260CB9F6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49879A" w14:textId="3AE2A54E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7A1B8F" w:rsidRPr="002655E7" w14:paraId="65FE02DA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C1E8D4" w14:textId="697CB424" w:rsidR="007A1B8F" w:rsidRPr="007A1B8F" w:rsidRDefault="007A1B8F" w:rsidP="007A1B8F">
            <w:pPr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13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865238" w14:textId="77777777" w:rsidR="007A1B8F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ru-KZ"/>
              </w:rPr>
            </w:pPr>
            <w:r>
              <w:rPr>
                <w:rFonts w:ascii="Times New Roman" w:hAnsi="Times New Roman"/>
                <w:sz w:val="20"/>
                <w:szCs w:val="20"/>
                <w:lang w:val="ru-KZ"/>
              </w:rPr>
              <w:t>СРСП 5. Консультация по выполнению СРС 3.</w:t>
            </w:r>
          </w:p>
          <w:p w14:paraId="0E0DD999" w14:textId="190CD35C" w:rsidR="007A1B8F" w:rsidRPr="009357B9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A369F0">
              <w:rPr>
                <w:rFonts w:ascii="Times New Roman" w:hAnsi="Times New Roman"/>
                <w:sz w:val="20"/>
                <w:szCs w:val="20"/>
              </w:rPr>
              <w:t>Разработка хранилища данных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61681F" w14:textId="1C153FED" w:rsidR="007A1B8F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/>
                <w:sz w:val="20"/>
                <w:szCs w:val="20"/>
                <w:lang w:val="kk-KZ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421B5B" w14:textId="77777777" w:rsidR="007A1B8F" w:rsidRPr="002655E7" w:rsidRDefault="007A1B8F" w:rsidP="007A1B8F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1</w:t>
            </w:r>
          </w:p>
          <w:p w14:paraId="612079B7" w14:textId="77777777" w:rsidR="007A1B8F" w:rsidRPr="002655E7" w:rsidRDefault="007A1B8F" w:rsidP="007A1B8F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2</w:t>
            </w:r>
          </w:p>
          <w:p w14:paraId="67E4472C" w14:textId="35EA4942" w:rsidR="007A1B8F" w:rsidRDefault="007A1B8F" w:rsidP="007A1B8F">
            <w:pPr>
              <w:snapToGrid w:val="0"/>
              <w:jc w:val="both"/>
              <w:rPr>
                <w:bCs/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 xml:space="preserve">ИД </w:t>
            </w:r>
            <w:r>
              <w:rPr>
                <w:sz w:val="20"/>
                <w:szCs w:val="20"/>
                <w:lang w:val="kk-KZ"/>
              </w:rPr>
              <w:t>4.</w:t>
            </w:r>
            <w:r w:rsidRPr="002655E7"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8B61FD" w14:textId="77777777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3AFC2D" w14:textId="038CCE38" w:rsidR="007A1B8F" w:rsidRDefault="007A1B8F" w:rsidP="007A1B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2</w:t>
            </w:r>
            <w:r w:rsidR="0028109B">
              <w:rPr>
                <w:sz w:val="20"/>
                <w:szCs w:val="20"/>
                <w:lang w:val="ru-KZ"/>
              </w:rPr>
              <w:t>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E93F50" w14:textId="4F3EBBDE" w:rsidR="007A1B8F" w:rsidRDefault="00E85594" w:rsidP="007A1B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Проверочная работа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2EA85F" w14:textId="0420B9FF" w:rsidR="007A1B8F" w:rsidRDefault="007A1B8F" w:rsidP="007A1B8F">
            <w:pPr>
              <w:jc w:val="both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7A1B8F" w:rsidRPr="002655E7" w14:paraId="067FC6B4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AC95A0" w14:textId="77777777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4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8F4EAA0" w14:textId="27A8919D" w:rsidR="007A1B8F" w:rsidRPr="009357B9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eastAsia="ar-SA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 xml:space="preserve">Л-14.  Обзор аналитической платформы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Microsoft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Power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BI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6D9CB40" w14:textId="08257189" w:rsidR="007A1B8F" w:rsidRPr="002655E7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  <w:t>РО</w:t>
            </w:r>
            <w:r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  <w:t>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5728E6" w14:textId="37617393" w:rsidR="007A1B8F" w:rsidRPr="002655E7" w:rsidRDefault="007A1B8F" w:rsidP="007A1B8F">
            <w:pPr>
              <w:jc w:val="both"/>
              <w:rPr>
                <w:sz w:val="20"/>
                <w:szCs w:val="20"/>
                <w:lang w:eastAsia="en-US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>
              <w:rPr>
                <w:sz w:val="20"/>
                <w:szCs w:val="20"/>
                <w:lang w:val="en-US"/>
              </w:rPr>
              <w:t>5</w:t>
            </w:r>
            <w:r w:rsidRPr="002655E7">
              <w:rPr>
                <w:sz w:val="20"/>
                <w:szCs w:val="20"/>
              </w:rPr>
              <w:t>.1</w:t>
            </w:r>
          </w:p>
          <w:p w14:paraId="06C8C072" w14:textId="241F5463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>
              <w:rPr>
                <w:sz w:val="20"/>
                <w:szCs w:val="20"/>
                <w:lang w:val="en-US"/>
              </w:rPr>
              <w:t>5</w:t>
            </w:r>
            <w:r w:rsidRPr="002655E7">
              <w:rPr>
                <w:sz w:val="20"/>
                <w:szCs w:val="20"/>
              </w:rPr>
              <w:t>.2</w:t>
            </w:r>
          </w:p>
          <w:p w14:paraId="5E8B946D" w14:textId="2176CE49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>
              <w:rPr>
                <w:sz w:val="20"/>
                <w:szCs w:val="20"/>
                <w:lang w:val="en-US"/>
              </w:rPr>
              <w:t>5</w:t>
            </w:r>
            <w:r w:rsidRPr="002655E7">
              <w:rPr>
                <w:sz w:val="20"/>
                <w:szCs w:val="20"/>
              </w:rPr>
              <w:t>.3</w:t>
            </w:r>
          </w:p>
          <w:p w14:paraId="2BCA1096" w14:textId="77777777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EB0F0E" w14:textId="700E8747" w:rsidR="007A1B8F" w:rsidRPr="00235401" w:rsidRDefault="00F07A57" w:rsidP="007A1B8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AD4748" w14:textId="02C4ECCF" w:rsidR="007A1B8F" w:rsidRPr="00235401" w:rsidRDefault="007A1B8F" w:rsidP="007A1B8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945BAA" w14:textId="447B28DB" w:rsidR="007A1B8F" w:rsidRPr="00235401" w:rsidRDefault="007A1B8F" w:rsidP="007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EB699" w14:textId="23EC7E53" w:rsidR="007A1B8F" w:rsidRPr="002655E7" w:rsidRDefault="007A1B8F" w:rsidP="007A1B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7A1B8F" w:rsidRPr="002655E7" w14:paraId="3B8C8D90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F6A6ED" w14:textId="77777777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4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76ED381" w14:textId="46B66ECE" w:rsidR="007A1B8F" w:rsidRPr="009357B9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>ЛЗ-14.  Построение отчетов с визуализацией тенденций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1B4A3A7" w14:textId="6E67D0FA" w:rsidR="007A1B8F" w:rsidRPr="002655E7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70274" w14:textId="7B8D009D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>
              <w:rPr>
                <w:sz w:val="20"/>
                <w:szCs w:val="20"/>
              </w:rPr>
              <w:t>5</w:t>
            </w:r>
            <w:r w:rsidRPr="002655E7">
              <w:rPr>
                <w:sz w:val="20"/>
                <w:szCs w:val="20"/>
              </w:rPr>
              <w:t>.1</w:t>
            </w:r>
          </w:p>
          <w:p w14:paraId="2425EC3E" w14:textId="7DD22436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>
              <w:rPr>
                <w:sz w:val="20"/>
                <w:szCs w:val="20"/>
              </w:rPr>
              <w:t>5</w:t>
            </w:r>
            <w:r w:rsidRPr="002655E7">
              <w:rPr>
                <w:sz w:val="20"/>
                <w:szCs w:val="20"/>
              </w:rPr>
              <w:t>.2</w:t>
            </w:r>
          </w:p>
          <w:p w14:paraId="5DE4C0AB" w14:textId="5E0B6673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>
              <w:rPr>
                <w:sz w:val="20"/>
                <w:szCs w:val="20"/>
              </w:rPr>
              <w:t>5</w:t>
            </w:r>
            <w:r w:rsidRPr="002655E7">
              <w:rPr>
                <w:sz w:val="20"/>
                <w:szCs w:val="20"/>
              </w:rPr>
              <w:t>.3</w:t>
            </w:r>
          </w:p>
          <w:p w14:paraId="2BC0382A" w14:textId="77777777" w:rsidR="007A1B8F" w:rsidRPr="002655E7" w:rsidRDefault="007A1B8F" w:rsidP="007A1B8F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8376726" w14:textId="5F669871" w:rsidR="007A1B8F" w:rsidRPr="00F07A57" w:rsidRDefault="00F07A57" w:rsidP="007A1B8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07CBFA5" w14:textId="1DAD2F06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CD10889" w14:textId="1AE9BBA9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7FFFFF" w14:textId="42B6F997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7A1B8F" w:rsidRPr="002655E7" w14:paraId="7F5F65BF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1FA26F" w14:textId="77777777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5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73CFD" w14:textId="64267643" w:rsidR="007A1B8F" w:rsidRPr="009357B9" w:rsidRDefault="007A1B8F" w:rsidP="007A1B8F">
            <w:pPr>
              <w:tabs>
                <w:tab w:val="num" w:pos="720"/>
              </w:tabs>
              <w:snapToGrid w:val="0"/>
              <w:jc w:val="both"/>
              <w:rPr>
                <w:sz w:val="20"/>
                <w:szCs w:val="20"/>
              </w:rPr>
            </w:pPr>
            <w:r w:rsidRPr="009357B9">
              <w:rPr>
                <w:sz w:val="20"/>
                <w:szCs w:val="20"/>
              </w:rPr>
              <w:t xml:space="preserve">Л-15. Публикация отчетов в </w:t>
            </w:r>
            <w:r w:rsidRPr="009357B9">
              <w:rPr>
                <w:sz w:val="20"/>
                <w:szCs w:val="20"/>
                <w:lang w:val="en-US"/>
              </w:rPr>
              <w:t>Microsoft</w:t>
            </w:r>
            <w:r w:rsidRPr="009357B9">
              <w:rPr>
                <w:sz w:val="20"/>
                <w:szCs w:val="20"/>
              </w:rPr>
              <w:t xml:space="preserve"> </w:t>
            </w:r>
            <w:r w:rsidRPr="009357B9">
              <w:rPr>
                <w:sz w:val="20"/>
                <w:szCs w:val="20"/>
                <w:lang w:val="en-US"/>
              </w:rPr>
              <w:t>Power</w:t>
            </w:r>
            <w:r w:rsidRPr="009357B9">
              <w:rPr>
                <w:sz w:val="20"/>
                <w:szCs w:val="20"/>
              </w:rPr>
              <w:t xml:space="preserve"> </w:t>
            </w:r>
            <w:r w:rsidRPr="009357B9">
              <w:rPr>
                <w:sz w:val="20"/>
                <w:szCs w:val="20"/>
                <w:lang w:val="en-US"/>
              </w:rPr>
              <w:t>BI</w:t>
            </w:r>
          </w:p>
          <w:p w14:paraId="0CDB8663" w14:textId="77777777" w:rsidR="007A1B8F" w:rsidRPr="009357B9" w:rsidRDefault="007A1B8F" w:rsidP="007A1B8F">
            <w:pPr>
              <w:snapToGrid w:val="0"/>
              <w:jc w:val="both"/>
              <w:rPr>
                <w:sz w:val="20"/>
                <w:szCs w:val="20"/>
              </w:rPr>
            </w:pPr>
          </w:p>
          <w:p w14:paraId="5CBF3A96" w14:textId="77777777" w:rsidR="007A1B8F" w:rsidRPr="009357B9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F37764B" w14:textId="3293C660" w:rsidR="007A1B8F" w:rsidRPr="002655E7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DC1E100" w14:textId="77777777" w:rsidR="007A1B8F" w:rsidRPr="002655E7" w:rsidRDefault="007A1B8F" w:rsidP="007A1B8F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1</w:t>
            </w:r>
          </w:p>
          <w:p w14:paraId="11E1C154" w14:textId="77777777" w:rsidR="007A1B8F" w:rsidRPr="002655E7" w:rsidRDefault="007A1B8F" w:rsidP="007A1B8F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2</w:t>
            </w:r>
          </w:p>
          <w:p w14:paraId="1CC25E9A" w14:textId="77777777" w:rsidR="007A1B8F" w:rsidRPr="002655E7" w:rsidRDefault="007A1B8F" w:rsidP="007A1B8F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7B3FE6D" w14:textId="6EBAF965" w:rsidR="007A1B8F" w:rsidRPr="004265A7" w:rsidRDefault="00F07A57" w:rsidP="007A1B8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349C8C" w14:textId="2F5F81DB" w:rsidR="007A1B8F" w:rsidRPr="004265A7" w:rsidRDefault="007A1B8F" w:rsidP="007A1B8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6697DA" w14:textId="43DB3904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DE90A3" w14:textId="0091DB9E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7A1B8F" w:rsidRPr="002655E7" w14:paraId="0B142AA3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CF5ADC" w14:textId="44C25EF4" w:rsidR="007A1B8F" w:rsidRPr="004265A7" w:rsidRDefault="007A1B8F" w:rsidP="007A1B8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2DD50CF" w14:textId="44913C7A" w:rsidR="007A1B8F" w:rsidRPr="009357B9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>ЛЗ-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15.  Выгрузка данных из Интернет-источников в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Microsoft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Power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BI</w:t>
            </w:r>
          </w:p>
          <w:p w14:paraId="2F71F974" w14:textId="77777777" w:rsidR="007A1B8F" w:rsidRPr="009357B9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27BB27A" w14:textId="77777777" w:rsidR="007A1B8F" w:rsidRPr="002655E7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 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E7ADC45" w14:textId="77777777" w:rsidR="007A1B8F" w:rsidRPr="002655E7" w:rsidRDefault="007A1B8F" w:rsidP="007A1B8F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1</w:t>
            </w:r>
          </w:p>
          <w:p w14:paraId="6A6116C2" w14:textId="77777777" w:rsidR="007A1B8F" w:rsidRPr="002655E7" w:rsidRDefault="007A1B8F" w:rsidP="007A1B8F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2</w:t>
            </w:r>
          </w:p>
          <w:p w14:paraId="29B30C8F" w14:textId="77777777" w:rsidR="007A1B8F" w:rsidRPr="002655E7" w:rsidRDefault="007A1B8F" w:rsidP="007A1B8F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4F59BFF" w14:textId="5FB7A4BC" w:rsidR="007A1B8F" w:rsidRPr="00F07A57" w:rsidRDefault="00F07A57" w:rsidP="007A1B8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6E5B81" w14:textId="33917EB6" w:rsidR="007A1B8F" w:rsidRPr="004265A7" w:rsidRDefault="007A1B8F" w:rsidP="007A1B8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DB943D9" w14:textId="2DABCBD1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B0AE1B" w14:textId="76A2F3FE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7A1B8F" w:rsidRPr="002655E7" w14:paraId="56AA89A0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B46730" w14:textId="706609A1" w:rsidR="007A1B8F" w:rsidRPr="004265A7" w:rsidRDefault="007A1B8F" w:rsidP="007A1B8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6E76A36" w14:textId="2C819026" w:rsidR="007A1B8F" w:rsidRPr="007A1B8F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ru-KZ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>СРСП 6</w:t>
            </w:r>
            <w:r>
              <w:rPr>
                <w:rFonts w:ascii="Times New Roman" w:hAnsi="Times New Roman"/>
                <w:sz w:val="20"/>
                <w:szCs w:val="20"/>
                <w:lang w:val="ru-KZ"/>
              </w:rPr>
              <w:t>. Прием СРС 3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28849" w14:textId="36721573" w:rsidR="007A1B8F" w:rsidRPr="002655E7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/>
                <w:sz w:val="20"/>
                <w:szCs w:val="20"/>
                <w:lang w:val="kk-KZ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CB082B" w14:textId="77777777" w:rsidR="007A1B8F" w:rsidRPr="002655E7" w:rsidRDefault="007A1B8F" w:rsidP="007A1B8F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1</w:t>
            </w:r>
          </w:p>
          <w:p w14:paraId="60051DCE" w14:textId="77777777" w:rsidR="007A1B8F" w:rsidRPr="002655E7" w:rsidRDefault="007A1B8F" w:rsidP="007A1B8F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2</w:t>
            </w:r>
          </w:p>
          <w:p w14:paraId="4B933D39" w14:textId="3F554CEA" w:rsidR="007A1B8F" w:rsidRPr="002655E7" w:rsidRDefault="007A1B8F" w:rsidP="007A1B8F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lastRenderedPageBreak/>
              <w:t xml:space="preserve">ИД </w:t>
            </w:r>
            <w:r>
              <w:rPr>
                <w:sz w:val="20"/>
                <w:szCs w:val="20"/>
                <w:lang w:val="kk-KZ"/>
              </w:rPr>
              <w:t>4.</w:t>
            </w:r>
            <w:r w:rsidRPr="002655E7"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A09257" w14:textId="77777777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D1AFD41" w14:textId="687AE677" w:rsidR="007A1B8F" w:rsidRPr="007348B9" w:rsidRDefault="007348B9" w:rsidP="007A1B8F">
            <w:pPr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2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7284CB" w14:textId="61D93EDE" w:rsidR="007A1B8F" w:rsidRPr="007348B9" w:rsidRDefault="007348B9" w:rsidP="007348B9">
            <w:pPr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Презентация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11099D" w14:textId="64774EEF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7A1B8F" w:rsidRPr="002655E7" w14:paraId="26A25782" w14:textId="77777777" w:rsidTr="008763ED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BAAC3A" w14:textId="77777777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66DEAD1" w14:textId="77777777" w:rsidR="007A1B8F" w:rsidRPr="009357B9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>РК 2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D5FAD0" w14:textId="77777777" w:rsidR="007A1B8F" w:rsidRPr="002655E7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03E1D1" w14:textId="77777777" w:rsidR="007A1B8F" w:rsidRPr="002655E7" w:rsidRDefault="007A1B8F" w:rsidP="007A1B8F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FAEA1D" w14:textId="77777777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8F4368D" w14:textId="77777777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DD74CB" w14:textId="77777777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D68B14" w14:textId="77777777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</w:p>
        </w:tc>
      </w:tr>
    </w:tbl>
    <w:p w14:paraId="3514F628" w14:textId="77777777" w:rsidR="00F966EE" w:rsidRDefault="00F966EE" w:rsidP="00F1772D">
      <w:pPr>
        <w:jc w:val="both"/>
        <w:rPr>
          <w:rStyle w:val="jlqj4b"/>
        </w:rPr>
      </w:pPr>
    </w:p>
    <w:p w14:paraId="1D85703F" w14:textId="4B55C936" w:rsidR="00632E5C" w:rsidRDefault="00E15B33" w:rsidP="00F1772D">
      <w:pPr>
        <w:jc w:val="both"/>
        <w:rPr>
          <w:sz w:val="20"/>
          <w:szCs w:val="20"/>
        </w:rPr>
      </w:pPr>
      <w:r>
        <w:rPr>
          <w:rStyle w:val="jlqj4b"/>
        </w:rPr>
        <w:t xml:space="preserve">Сокращения: </w:t>
      </w:r>
      <w:r>
        <w:rPr>
          <w:rStyle w:val="jlqj4b"/>
          <w:lang w:val="ru-KZ"/>
        </w:rPr>
        <w:t>–</w:t>
      </w:r>
      <w:r>
        <w:rPr>
          <w:rStyle w:val="jlqj4b"/>
        </w:rPr>
        <w:t xml:space="preserve"> </w:t>
      </w:r>
      <w:r>
        <w:rPr>
          <w:rStyle w:val="jlqj4b"/>
          <w:lang w:val="ru-KZ"/>
        </w:rPr>
        <w:t>В</w:t>
      </w:r>
      <w:r>
        <w:rPr>
          <w:rStyle w:val="jlqj4b"/>
        </w:rPr>
        <w:t xml:space="preserve">С </w:t>
      </w:r>
      <w:r w:rsidR="00A31128">
        <w:rPr>
          <w:rStyle w:val="jlqj4b"/>
          <w:lang w:val="ru-KZ"/>
        </w:rPr>
        <w:t>–</w:t>
      </w:r>
      <w:r>
        <w:rPr>
          <w:rStyle w:val="jlqj4b"/>
        </w:rPr>
        <w:t xml:space="preserve"> вопросы для самопроверки;</w:t>
      </w:r>
      <w:r>
        <w:rPr>
          <w:rStyle w:val="viiyi"/>
          <w:rFonts w:eastAsia="Calibri"/>
        </w:rPr>
        <w:t xml:space="preserve"> </w:t>
      </w:r>
      <w:r>
        <w:rPr>
          <w:rStyle w:val="jlqj4b"/>
          <w:lang w:val="ru-KZ"/>
        </w:rPr>
        <w:t>СЗ</w:t>
      </w:r>
      <w:r>
        <w:rPr>
          <w:rStyle w:val="jlqj4b"/>
        </w:rPr>
        <w:t xml:space="preserve"> </w:t>
      </w:r>
      <w:r w:rsidR="00A31128">
        <w:rPr>
          <w:rStyle w:val="jlqj4b"/>
          <w:lang w:val="ru-KZ"/>
        </w:rPr>
        <w:t>–</w:t>
      </w:r>
      <w:r>
        <w:rPr>
          <w:rStyle w:val="jlqj4b"/>
        </w:rPr>
        <w:t xml:space="preserve"> стандартные задачи;</w:t>
      </w:r>
      <w:r>
        <w:rPr>
          <w:rStyle w:val="viiyi"/>
          <w:rFonts w:eastAsia="Calibri"/>
        </w:rPr>
        <w:t xml:space="preserve"> </w:t>
      </w:r>
      <w:r>
        <w:rPr>
          <w:rStyle w:val="jlqj4b"/>
          <w:lang w:val="ru-KZ"/>
        </w:rPr>
        <w:t>ИЗ</w:t>
      </w:r>
      <w:r>
        <w:rPr>
          <w:rStyle w:val="jlqj4b"/>
        </w:rPr>
        <w:t xml:space="preserve"> </w:t>
      </w:r>
      <w:r w:rsidR="00A31128">
        <w:rPr>
          <w:rStyle w:val="jlqj4b"/>
          <w:lang w:val="ru-KZ"/>
        </w:rPr>
        <w:t>–</w:t>
      </w:r>
      <w:r>
        <w:rPr>
          <w:rStyle w:val="jlqj4b"/>
        </w:rPr>
        <w:t xml:space="preserve"> индивидуальные задания;</w:t>
      </w:r>
      <w:r>
        <w:rPr>
          <w:rStyle w:val="viiyi"/>
          <w:rFonts w:eastAsia="Calibri"/>
        </w:rPr>
        <w:t xml:space="preserve"> </w:t>
      </w:r>
      <w:r w:rsidR="00A31128">
        <w:rPr>
          <w:rStyle w:val="jlqj4b"/>
          <w:lang w:val="ru-KZ"/>
        </w:rPr>
        <w:t>ПР – проверочная работа</w:t>
      </w:r>
      <w:r>
        <w:rPr>
          <w:rStyle w:val="jlqj4b"/>
        </w:rPr>
        <w:t>;</w:t>
      </w:r>
      <w:r>
        <w:rPr>
          <w:rStyle w:val="viiyi"/>
          <w:rFonts w:eastAsia="Calibri"/>
        </w:rPr>
        <w:t xml:space="preserve"> </w:t>
      </w:r>
      <w:r w:rsidR="00A31128">
        <w:rPr>
          <w:rStyle w:val="jlqj4b"/>
          <w:lang w:val="ru-KZ"/>
        </w:rPr>
        <w:t>ПК</w:t>
      </w:r>
      <w:r>
        <w:rPr>
          <w:rStyle w:val="jlqj4b"/>
        </w:rPr>
        <w:t xml:space="preserve"> </w:t>
      </w:r>
      <w:r w:rsidR="00A31128">
        <w:rPr>
          <w:rStyle w:val="jlqj4b"/>
          <w:lang w:val="ru-KZ"/>
        </w:rPr>
        <w:t>–</w:t>
      </w:r>
      <w:r>
        <w:rPr>
          <w:rStyle w:val="jlqj4b"/>
        </w:rPr>
        <w:t xml:space="preserve"> промежуточный контроль.</w:t>
      </w:r>
    </w:p>
    <w:p w14:paraId="62E35F80" w14:textId="77777777" w:rsidR="00F1772D" w:rsidRPr="00DC2DAC" w:rsidRDefault="00F1772D" w:rsidP="00F1772D">
      <w:pPr>
        <w:jc w:val="both"/>
        <w:rPr>
          <w:sz w:val="22"/>
          <w:szCs w:val="22"/>
        </w:rPr>
      </w:pPr>
    </w:p>
    <w:p w14:paraId="47D39F92" w14:textId="4903B4FE" w:rsidR="00F1772D" w:rsidRPr="00F1772D" w:rsidRDefault="00F1772D" w:rsidP="00F1772D">
      <w:pPr>
        <w:jc w:val="both"/>
        <w:rPr>
          <w:sz w:val="22"/>
          <w:szCs w:val="22"/>
          <w:lang w:val="ru-KZ"/>
        </w:rPr>
      </w:pPr>
      <w:r w:rsidRPr="00DC2DAC">
        <w:rPr>
          <w:sz w:val="22"/>
          <w:szCs w:val="22"/>
        </w:rPr>
        <w:t xml:space="preserve">Председатель </w:t>
      </w:r>
      <w:r w:rsidR="00C838D9">
        <w:rPr>
          <w:sz w:val="22"/>
          <w:szCs w:val="22"/>
          <w:lang w:val="ru-KZ"/>
        </w:rPr>
        <w:t>методсовета</w:t>
      </w:r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  <w:lang w:val="ru-KZ"/>
        </w:rPr>
        <w:t>Гусманова</w:t>
      </w:r>
      <w:proofErr w:type="spellEnd"/>
      <w:r>
        <w:rPr>
          <w:sz w:val="22"/>
          <w:szCs w:val="22"/>
          <w:lang w:val="ru-KZ"/>
        </w:rPr>
        <w:t xml:space="preserve"> Ф. Р.</w:t>
      </w:r>
    </w:p>
    <w:p w14:paraId="1C9D775D" w14:textId="77777777" w:rsidR="00F1772D" w:rsidRPr="00DC2DAC" w:rsidRDefault="00F1772D" w:rsidP="00F1772D">
      <w:pPr>
        <w:jc w:val="both"/>
        <w:rPr>
          <w:sz w:val="22"/>
          <w:szCs w:val="22"/>
        </w:rPr>
      </w:pPr>
    </w:p>
    <w:p w14:paraId="5FF8DDA9" w14:textId="6F78F3CA" w:rsidR="00F1772D" w:rsidRPr="00DC2DAC" w:rsidRDefault="00F1772D" w:rsidP="00F1772D">
      <w:pPr>
        <w:jc w:val="both"/>
        <w:rPr>
          <w:sz w:val="22"/>
          <w:szCs w:val="22"/>
        </w:rPr>
      </w:pPr>
      <w:r w:rsidRPr="00DC2DAC">
        <w:rPr>
          <w:sz w:val="22"/>
          <w:szCs w:val="22"/>
        </w:rPr>
        <w:t>Заведующий кафедрой</w:t>
      </w:r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  <w:lang w:val="ru-KZ"/>
        </w:rPr>
        <w:t>Мусиралиева</w:t>
      </w:r>
      <w:proofErr w:type="spellEnd"/>
      <w:r>
        <w:rPr>
          <w:sz w:val="22"/>
          <w:szCs w:val="22"/>
          <w:lang w:val="ru-KZ"/>
        </w:rPr>
        <w:t xml:space="preserve"> Ш. Ж.</w:t>
      </w:r>
      <w:r w:rsidRPr="00DC2DAC">
        <w:rPr>
          <w:sz w:val="22"/>
          <w:szCs w:val="22"/>
        </w:rPr>
        <w:t xml:space="preserve">   </w:t>
      </w:r>
    </w:p>
    <w:p w14:paraId="61F139FA" w14:textId="77777777" w:rsidR="00F1772D" w:rsidRDefault="00F1772D" w:rsidP="00F1772D">
      <w:pPr>
        <w:jc w:val="both"/>
        <w:rPr>
          <w:sz w:val="22"/>
          <w:szCs w:val="22"/>
        </w:rPr>
      </w:pPr>
    </w:p>
    <w:p w14:paraId="4F6B20F3" w14:textId="7B0F7BCF" w:rsidR="00F1772D" w:rsidRPr="00F1772D" w:rsidRDefault="00F1772D" w:rsidP="00F1772D">
      <w:pPr>
        <w:jc w:val="both"/>
        <w:rPr>
          <w:sz w:val="22"/>
          <w:szCs w:val="22"/>
          <w:lang w:val="ru-KZ"/>
        </w:rPr>
      </w:pPr>
      <w:r w:rsidRPr="00DC2DAC">
        <w:rPr>
          <w:sz w:val="22"/>
          <w:szCs w:val="22"/>
        </w:rPr>
        <w:t>Лектор</w:t>
      </w:r>
      <w:r w:rsidRPr="00DC2DAC"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lang w:val="ru-KZ"/>
        </w:rPr>
        <w:t>Карюкин В. И.</w:t>
      </w:r>
    </w:p>
    <w:sectPr w:rsidR="00F1772D" w:rsidRPr="00F1772D" w:rsidSect="004A61F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2119EE"/>
    <w:multiLevelType w:val="hybridMultilevel"/>
    <w:tmpl w:val="B82E46B8"/>
    <w:lvl w:ilvl="0" w:tplc="8972459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145BAF"/>
    <w:multiLevelType w:val="multilevel"/>
    <w:tmpl w:val="C3EE356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497B36DF"/>
    <w:multiLevelType w:val="multilevel"/>
    <w:tmpl w:val="6B5AD5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55804AD4"/>
    <w:multiLevelType w:val="hybridMultilevel"/>
    <w:tmpl w:val="5FEA1BCE"/>
    <w:lvl w:ilvl="0" w:tplc="FFE217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DC57AD"/>
    <w:multiLevelType w:val="multilevel"/>
    <w:tmpl w:val="C3AC4D6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75EA5CD9"/>
    <w:multiLevelType w:val="hybridMultilevel"/>
    <w:tmpl w:val="7FA0B956"/>
    <w:lvl w:ilvl="0" w:tplc="8EE2DC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D74544"/>
    <w:multiLevelType w:val="multilevel"/>
    <w:tmpl w:val="E33640C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7D8D5172"/>
    <w:multiLevelType w:val="multilevel"/>
    <w:tmpl w:val="25F803F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0"/>
  </w:num>
  <w:num w:numId="5">
    <w:abstractNumId w:val="2"/>
  </w:num>
  <w:num w:numId="6">
    <w:abstractNumId w:val="1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NLQwsTQ0NTUxMTZU0lEKTi0uzszPAymwrAUAG7bvjiwAAAA="/>
  </w:docVars>
  <w:rsids>
    <w:rsidRoot w:val="004A61F6"/>
    <w:rsid w:val="00000235"/>
    <w:rsid w:val="0002603B"/>
    <w:rsid w:val="00054456"/>
    <w:rsid w:val="00064914"/>
    <w:rsid w:val="000825E0"/>
    <w:rsid w:val="000C0AF9"/>
    <w:rsid w:val="000C6F47"/>
    <w:rsid w:val="000D6D2D"/>
    <w:rsid w:val="001003D4"/>
    <w:rsid w:val="00112831"/>
    <w:rsid w:val="00117734"/>
    <w:rsid w:val="001850E3"/>
    <w:rsid w:val="00186654"/>
    <w:rsid w:val="00193028"/>
    <w:rsid w:val="001B0CEF"/>
    <w:rsid w:val="001E3D06"/>
    <w:rsid w:val="002032D6"/>
    <w:rsid w:val="00205F0A"/>
    <w:rsid w:val="00226DBE"/>
    <w:rsid w:val="00235401"/>
    <w:rsid w:val="00255EF5"/>
    <w:rsid w:val="00256570"/>
    <w:rsid w:val="00256847"/>
    <w:rsid w:val="00262FB1"/>
    <w:rsid w:val="0028109B"/>
    <w:rsid w:val="0028420F"/>
    <w:rsid w:val="00286E3C"/>
    <w:rsid w:val="002A7B69"/>
    <w:rsid w:val="002F4D15"/>
    <w:rsid w:val="002F5D71"/>
    <w:rsid w:val="00354A64"/>
    <w:rsid w:val="00371A40"/>
    <w:rsid w:val="00391839"/>
    <w:rsid w:val="003A27F0"/>
    <w:rsid w:val="003B430A"/>
    <w:rsid w:val="003D3E0C"/>
    <w:rsid w:val="004265A7"/>
    <w:rsid w:val="0043333A"/>
    <w:rsid w:val="00443B51"/>
    <w:rsid w:val="00487A17"/>
    <w:rsid w:val="00493B2C"/>
    <w:rsid w:val="0049458C"/>
    <w:rsid w:val="004A61F6"/>
    <w:rsid w:val="004C6C7D"/>
    <w:rsid w:val="004D6DA0"/>
    <w:rsid w:val="004E6A3E"/>
    <w:rsid w:val="004F7215"/>
    <w:rsid w:val="005600D9"/>
    <w:rsid w:val="00562FB1"/>
    <w:rsid w:val="00582E1B"/>
    <w:rsid w:val="00587B61"/>
    <w:rsid w:val="005D4813"/>
    <w:rsid w:val="005F0DA1"/>
    <w:rsid w:val="005F7795"/>
    <w:rsid w:val="00600BBF"/>
    <w:rsid w:val="00632E5C"/>
    <w:rsid w:val="006A2699"/>
    <w:rsid w:val="006A3BAE"/>
    <w:rsid w:val="006B432D"/>
    <w:rsid w:val="006B6FAA"/>
    <w:rsid w:val="006E113E"/>
    <w:rsid w:val="006F0814"/>
    <w:rsid w:val="006F152D"/>
    <w:rsid w:val="006F2F0A"/>
    <w:rsid w:val="00701298"/>
    <w:rsid w:val="007348B9"/>
    <w:rsid w:val="00753D9C"/>
    <w:rsid w:val="007675C0"/>
    <w:rsid w:val="007824DC"/>
    <w:rsid w:val="007A1B8F"/>
    <w:rsid w:val="007B4B72"/>
    <w:rsid w:val="007F47A6"/>
    <w:rsid w:val="00815C62"/>
    <w:rsid w:val="00832C5C"/>
    <w:rsid w:val="00860577"/>
    <w:rsid w:val="008763ED"/>
    <w:rsid w:val="00885296"/>
    <w:rsid w:val="008B495A"/>
    <w:rsid w:val="008D472A"/>
    <w:rsid w:val="008E2D39"/>
    <w:rsid w:val="00926215"/>
    <w:rsid w:val="009357B9"/>
    <w:rsid w:val="0098223D"/>
    <w:rsid w:val="0098250B"/>
    <w:rsid w:val="009A5D9F"/>
    <w:rsid w:val="009C292A"/>
    <w:rsid w:val="00A31128"/>
    <w:rsid w:val="00A369F0"/>
    <w:rsid w:val="00A475FE"/>
    <w:rsid w:val="00AB5B57"/>
    <w:rsid w:val="00AC4A50"/>
    <w:rsid w:val="00B01F13"/>
    <w:rsid w:val="00B1330F"/>
    <w:rsid w:val="00B14881"/>
    <w:rsid w:val="00B45B36"/>
    <w:rsid w:val="00B74EAB"/>
    <w:rsid w:val="00B8798F"/>
    <w:rsid w:val="00BC3888"/>
    <w:rsid w:val="00BD00E8"/>
    <w:rsid w:val="00BF3C8D"/>
    <w:rsid w:val="00C206C5"/>
    <w:rsid w:val="00C838D9"/>
    <w:rsid w:val="00C9633F"/>
    <w:rsid w:val="00CA1E21"/>
    <w:rsid w:val="00CB1E20"/>
    <w:rsid w:val="00CF3504"/>
    <w:rsid w:val="00D02901"/>
    <w:rsid w:val="00D14A28"/>
    <w:rsid w:val="00D21B4F"/>
    <w:rsid w:val="00D447B6"/>
    <w:rsid w:val="00D65BBF"/>
    <w:rsid w:val="00DA0D9A"/>
    <w:rsid w:val="00DB11B6"/>
    <w:rsid w:val="00DC332C"/>
    <w:rsid w:val="00DC4E92"/>
    <w:rsid w:val="00DE1CC6"/>
    <w:rsid w:val="00E133C8"/>
    <w:rsid w:val="00E15B33"/>
    <w:rsid w:val="00E41336"/>
    <w:rsid w:val="00E47A77"/>
    <w:rsid w:val="00E70111"/>
    <w:rsid w:val="00E72E86"/>
    <w:rsid w:val="00E7477F"/>
    <w:rsid w:val="00E85594"/>
    <w:rsid w:val="00ED2FDE"/>
    <w:rsid w:val="00F069F3"/>
    <w:rsid w:val="00F07A57"/>
    <w:rsid w:val="00F15E4C"/>
    <w:rsid w:val="00F1772D"/>
    <w:rsid w:val="00F21934"/>
    <w:rsid w:val="00F22225"/>
    <w:rsid w:val="00F41190"/>
    <w:rsid w:val="00F76CB3"/>
    <w:rsid w:val="00F966EE"/>
    <w:rsid w:val="00FE44F6"/>
    <w:rsid w:val="00FF2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703EDE"/>
  <w15:chartTrackingRefBased/>
  <w15:docId w15:val="{62DC13CF-D950-4C20-A39F-2F8B65E4D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A61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link w:val="10"/>
    <w:uiPriority w:val="9"/>
    <w:qFormat/>
    <w:rsid w:val="003B430A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ru-KZ" w:eastAsia="ru-KZ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без абзаца,маркированный,ПАРАГРАФ,List Paragraph"/>
    <w:basedOn w:val="a"/>
    <w:link w:val="a4"/>
    <w:uiPriority w:val="34"/>
    <w:qFormat/>
    <w:rsid w:val="004A61F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4">
    <w:name w:val="Абзац списка Знак"/>
    <w:aliases w:val="без абзаца Знак,маркированный Знак,ПАРАГРАФ Знак,List Paragraph Знак"/>
    <w:link w:val="a3"/>
    <w:uiPriority w:val="34"/>
    <w:locked/>
    <w:rsid w:val="004A61F6"/>
    <w:rPr>
      <w:rFonts w:ascii="Calibri" w:eastAsia="Calibri" w:hAnsi="Calibri" w:cs="Times New Roman"/>
    </w:rPr>
  </w:style>
  <w:style w:type="paragraph" w:styleId="a5">
    <w:name w:val="Normal (Web)"/>
    <w:basedOn w:val="a"/>
    <w:uiPriority w:val="99"/>
    <w:unhideWhenUsed/>
    <w:rsid w:val="004A61F6"/>
    <w:pPr>
      <w:spacing w:before="100" w:beforeAutospacing="1" w:after="100" w:afterAutospacing="1"/>
    </w:pPr>
  </w:style>
  <w:style w:type="character" w:customStyle="1" w:styleId="shorttext">
    <w:name w:val="short_text"/>
    <w:rsid w:val="004A61F6"/>
    <w:rPr>
      <w:rFonts w:cs="Times New Roman"/>
    </w:rPr>
  </w:style>
  <w:style w:type="character" w:styleId="a6">
    <w:name w:val="Hyperlink"/>
    <w:uiPriority w:val="99"/>
    <w:rsid w:val="004A61F6"/>
    <w:rPr>
      <w:color w:val="0000FF"/>
      <w:u w:val="single"/>
    </w:rPr>
  </w:style>
  <w:style w:type="paragraph" w:customStyle="1" w:styleId="11">
    <w:name w:val="Обычный1"/>
    <w:uiPriority w:val="99"/>
    <w:rsid w:val="004A61F6"/>
    <w:pPr>
      <w:suppressAutoHyphens/>
      <w:spacing w:after="0" w:line="240" w:lineRule="auto"/>
    </w:pPr>
    <w:rPr>
      <w:rFonts w:ascii="Times New Roman" w:eastAsia="Arial" w:hAnsi="Times New Roman" w:cs="Times New Roman"/>
      <w:sz w:val="20"/>
      <w:szCs w:val="20"/>
      <w:lang w:eastAsia="ar-SA"/>
    </w:rPr>
  </w:style>
  <w:style w:type="paragraph" w:styleId="a7">
    <w:name w:val="No Spacing"/>
    <w:uiPriority w:val="1"/>
    <w:qFormat/>
    <w:rsid w:val="004A61F6"/>
    <w:pPr>
      <w:spacing w:after="0" w:line="240" w:lineRule="auto"/>
    </w:pPr>
    <w:rPr>
      <w:rFonts w:ascii="Calibri" w:eastAsia="Calibri" w:hAnsi="Calibri" w:cs="Times New Roman"/>
    </w:rPr>
  </w:style>
  <w:style w:type="character" w:styleId="a8">
    <w:name w:val="Unresolved Mention"/>
    <w:basedOn w:val="a0"/>
    <w:uiPriority w:val="99"/>
    <w:semiHidden/>
    <w:unhideWhenUsed/>
    <w:rsid w:val="0028420F"/>
    <w:rPr>
      <w:color w:val="605E5C"/>
      <w:shd w:val="clear" w:color="auto" w:fill="E1DFDD"/>
    </w:rPr>
  </w:style>
  <w:style w:type="paragraph" w:styleId="a9">
    <w:name w:val="footer"/>
    <w:basedOn w:val="a"/>
    <w:link w:val="aa"/>
    <w:uiPriority w:val="99"/>
    <w:unhideWhenUsed/>
    <w:rsid w:val="00B74EAB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a">
    <w:name w:val="Нижний колонтитул Знак"/>
    <w:basedOn w:val="a0"/>
    <w:link w:val="a9"/>
    <w:uiPriority w:val="99"/>
    <w:rsid w:val="00B74EAB"/>
  </w:style>
  <w:style w:type="character" w:styleId="ab">
    <w:name w:val="Strong"/>
    <w:basedOn w:val="a0"/>
    <w:uiPriority w:val="22"/>
    <w:qFormat/>
    <w:rsid w:val="00600BBF"/>
    <w:rPr>
      <w:b/>
      <w:bCs/>
    </w:rPr>
  </w:style>
  <w:style w:type="character" w:customStyle="1" w:styleId="jlqj4b">
    <w:name w:val="jlqj4b"/>
    <w:basedOn w:val="a0"/>
    <w:rsid w:val="00FF2864"/>
  </w:style>
  <w:style w:type="table" w:styleId="-1">
    <w:name w:val="Grid Table 1 Light"/>
    <w:basedOn w:val="a1"/>
    <w:uiPriority w:val="46"/>
    <w:rsid w:val="00C838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00">
    <w:name w:val="s00"/>
    <w:rsid w:val="00C838D9"/>
    <w:rPr>
      <w:rFonts w:cs="Times New Roman"/>
    </w:rPr>
  </w:style>
  <w:style w:type="character" w:customStyle="1" w:styleId="viiyi">
    <w:name w:val="viiyi"/>
    <w:basedOn w:val="a0"/>
    <w:rsid w:val="00C838D9"/>
  </w:style>
  <w:style w:type="character" w:customStyle="1" w:styleId="10">
    <w:name w:val="Заголовок 1 Знак"/>
    <w:basedOn w:val="a0"/>
    <w:link w:val="1"/>
    <w:uiPriority w:val="9"/>
    <w:rsid w:val="003B430A"/>
    <w:rPr>
      <w:rFonts w:ascii="Times New Roman" w:eastAsia="Times New Roman" w:hAnsi="Times New Roman" w:cs="Times New Roman"/>
      <w:b/>
      <w:bCs/>
      <w:kern w:val="36"/>
      <w:sz w:val="48"/>
      <w:szCs w:val="48"/>
      <w:lang w:val="ru-KZ" w:eastAsia="ru-KZ"/>
    </w:rPr>
  </w:style>
  <w:style w:type="character" w:customStyle="1" w:styleId="a-size-extra-large">
    <w:name w:val="a-size-extra-large"/>
    <w:basedOn w:val="a0"/>
    <w:rsid w:val="003B430A"/>
  </w:style>
  <w:style w:type="character" w:customStyle="1" w:styleId="a-size-large">
    <w:name w:val="a-size-large"/>
    <w:basedOn w:val="a0"/>
    <w:rsid w:val="003B43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954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ladislav.karyukin@gmail.com" TargetMode="External"/><Relationship Id="rId3" Type="http://schemas.openxmlformats.org/officeDocument/2006/relationships/styles" Target="styles.xml"/><Relationship Id="rId7" Type="http://schemas.openxmlformats.org/officeDocument/2006/relationships/hyperlink" Target="mailto:vladislav.karyukin@kaznu.kz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vladislav.karyukin@gmail.com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vladislav.karyukin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ladislav.karyukin@kaznu.kz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D45D6A8A-7111-4E70-A1E0-55E472CA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7</TotalTime>
  <Pages>5</Pages>
  <Words>1244</Words>
  <Characters>7091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108</cp:revision>
  <dcterms:created xsi:type="dcterms:W3CDTF">2021-01-16T06:38:00Z</dcterms:created>
  <dcterms:modified xsi:type="dcterms:W3CDTF">2022-02-24T05:24:00Z</dcterms:modified>
</cp:coreProperties>
</file>